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61B2" w:rsidRDefault="00EC22B7">
      <w:pPr>
        <w:rPr>
          <w:rFonts w:ascii="Times New Roman" w:hAnsi="Times New Roman" w:cs="Times New Roman"/>
          <w:b/>
          <w:bCs/>
          <w:sz w:val="24"/>
          <w:szCs w:val="22"/>
          <w:lang w:val="en-US"/>
        </w:rPr>
      </w:pPr>
      <w:r w:rsidRPr="00EC22B7">
        <w:rPr>
          <w:rFonts w:ascii="Times New Roman" w:hAnsi="Times New Roman" w:cs="Times New Roman"/>
          <w:b/>
          <w:bCs/>
          <w:sz w:val="24"/>
          <w:szCs w:val="22"/>
          <w:lang w:val="en-US"/>
        </w:rPr>
        <w:t>Recent credit and monetary policies of Indian banking system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[Definition] </w:t>
      </w:r>
      <w:r>
        <w:rPr>
          <w:rFonts w:ascii="AdobeDevanagari-Regular" w:hAnsi="AdobeDevanagari-Regular" w:cs="AdobeDevanagari-Regular"/>
          <w:szCs w:val="22"/>
        </w:rPr>
        <w:t>Monetary Policy is a macroeconomic policy (</w:t>
      </w:r>
      <w:r>
        <w:rPr>
          <w:rFonts w:ascii="AdobeDevanagari-Regular" w:hAnsi="AdobeDevanagari-Regular" w:cs="Mangal"/>
          <w:szCs w:val="22"/>
          <w:cs/>
        </w:rPr>
        <w:t>सम</w:t>
      </w:r>
      <w:r>
        <w:rPr>
          <w:rFonts w:ascii="AdobeDevanagari-Regular" w:hAnsi="AdobeDevanagari-Regular" w:cs="AdobeDevanagari-Regular"/>
          <w:szCs w:val="22"/>
        </w:rPr>
        <w:t xml:space="preserve">_È </w:t>
      </w:r>
      <w:r>
        <w:rPr>
          <w:rFonts w:ascii="AdobeDevanagari-Regular" w:hAnsi="AdobeDevanagari-Regular" w:cs="Mangal"/>
          <w:szCs w:val="22"/>
          <w:cs/>
        </w:rPr>
        <w:t>आ</w:t>
      </w:r>
      <w:r>
        <w:rPr>
          <w:rFonts w:ascii="AdobeDevanagari-Regular" w:hAnsi="AdobeDevanagari-Regular" w:cs="AdobeDevanagari-Regular"/>
          <w:szCs w:val="22"/>
        </w:rPr>
        <w:t>É</w:t>
      </w:r>
      <w:r>
        <w:rPr>
          <w:rFonts w:ascii="AdobeDevanagari-Regular" w:hAnsi="AdobeDevanagari-Regular" w:cs="Mangal"/>
          <w:szCs w:val="22"/>
          <w:cs/>
        </w:rPr>
        <w:t>थ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ी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त</w:t>
      </w:r>
      <w:r>
        <w:rPr>
          <w:rFonts w:ascii="AdobeDevanagari-Regular" w:hAnsi="AdobeDevanagari-Regular" w:cs="AdobeDevanagari-Regular"/>
          <w:szCs w:val="22"/>
        </w:rPr>
        <w:t>), designed by the central bank of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a country, to manage money supply &amp; interest rates. It helps shaping variables such as inflation,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consumption, savings, investment, and capital formation 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Bold" w:hAnsi="AdobeDevanagari-Bold" w:cs="AdobeDevanagari-Bold"/>
          <w:b/>
          <w:bCs/>
          <w:szCs w:val="22"/>
        </w:rPr>
        <w:t xml:space="preserve">[Significance] </w:t>
      </w:r>
      <w:r>
        <w:rPr>
          <w:rFonts w:ascii="AdobeDevanagari-Regular" w:hAnsi="AdobeDevanagari-Regular" w:cs="AdobeDevanagari-Regular"/>
          <w:szCs w:val="22"/>
        </w:rPr>
        <w:t>Monetary policy plays an important role in price stability [inflation control], economic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growth, job creation and social justice in any economy. 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Bold" w:hAnsi="AdobeDevanagari-Bold" w:cs="AdobeDevanagari-Bold"/>
          <w:b/>
          <w:bCs/>
          <w:szCs w:val="22"/>
        </w:rPr>
        <w:t>Milton Friedman</w:t>
      </w:r>
      <w:r>
        <w:rPr>
          <w:rFonts w:ascii="AdobeDevanagari-Regular" w:hAnsi="AdobeDevanagari-Regular" w:cs="AdobeDevanagari-Regular"/>
          <w:szCs w:val="22"/>
        </w:rPr>
        <w:t>: American economist whose research on monetary policy made this subject more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popular, he also won a Nobel in Economics in this regard (1976).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Bold" w:hAnsi="AdobeDevanagari-Bold" w:cs="AdobeDevanagari-Bold"/>
          <w:b/>
          <w:bCs/>
          <w:szCs w:val="22"/>
        </w:rPr>
        <w:t>Philip Curve</w:t>
      </w:r>
      <w:r>
        <w:rPr>
          <w:rFonts w:ascii="AdobeDevanagari-Regular" w:hAnsi="AdobeDevanagari-Regular" w:cs="AdobeDevanagari-Regular"/>
          <w:szCs w:val="22"/>
        </w:rPr>
        <w:t xml:space="preserve">: Inflation </w:t>
      </w:r>
      <w:r>
        <w:rPr>
          <w:rFonts w:ascii="TimesNewRomanPSMT" w:eastAsia="TimesNewRomanPSMT" w:hAnsi="AdobeDevanagari-Bold" w:cs="TimesNewRomanPSMT" w:hint="eastAsia"/>
          <w:szCs w:val="22"/>
        </w:rPr>
        <w:t>↑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= unemployment </w:t>
      </w:r>
      <w:r>
        <w:rPr>
          <w:rFonts w:ascii="TimesNewRomanPSMT" w:eastAsia="TimesNewRomanPSMT" w:hAnsi="AdobeDevanagari-Bold" w:cs="TimesNewRomanPSMT" w:hint="eastAsia"/>
          <w:szCs w:val="22"/>
        </w:rPr>
        <w:t>↓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(and vice versa). 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Regular" w:hAnsi="AdobeDevanagari-Regular" w:cs="AdobeDevanagari-Regular"/>
          <w:szCs w:val="22"/>
        </w:rPr>
        <w:t xml:space="preserve">Therefore, stable &amp; moderate inflation is good for the economy. 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So, RBI tries to keep inflation with 2-6% Consumer Price Index (CPI: All India) using its bi-monthly</w:t>
      </w:r>
    </w:p>
    <w:p w:rsidR="00EC22B7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monetary policy made by its 6- member statutory Monetary Policy Committee. </w:t>
      </w:r>
    </w:p>
    <w:p w:rsidR="005B14AA" w:rsidRDefault="005B14AA" w:rsidP="005B14AA">
      <w:pPr>
        <w:rPr>
          <w:rFonts w:ascii="AdobeDevanagari-Regular" w:hAnsi="AdobeDevanagari-Regular" w:cs="AdobeDevanagari-Regular"/>
          <w:szCs w:val="22"/>
        </w:rPr>
      </w:pP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Bold" w:hAnsi="AdobeDevanagari-Bold" w:cs="AdobeDevanagari-Bold"/>
          <w:b/>
          <w:bCs/>
          <w:sz w:val="28"/>
          <w:szCs w:val="28"/>
        </w:rPr>
        <w:t>M</w:t>
      </w:r>
      <w:r>
        <w:rPr>
          <w:rFonts w:ascii="AdobeDevanagari-Bold" w:hAnsi="AdobeDevanagari-Bold" w:cs="AdobeDevanagari-Bold"/>
          <w:b/>
          <w:bCs/>
          <w:szCs w:val="22"/>
        </w:rPr>
        <w:t>ON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P</w:t>
      </w:r>
      <w:r>
        <w:rPr>
          <w:rFonts w:ascii="AdobeDevanagari-Bold" w:hAnsi="AdobeDevanagari-Bold" w:cs="AdobeDevanagari-Bold"/>
          <w:b/>
          <w:bCs/>
          <w:szCs w:val="22"/>
        </w:rPr>
        <w:t>OLICY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: Q</w:t>
      </w:r>
      <w:r>
        <w:rPr>
          <w:rFonts w:ascii="AdobeDevanagari-Bold" w:hAnsi="AdobeDevanagari-Bold" w:cs="AdobeDevanagari-Bold"/>
          <w:b/>
          <w:bCs/>
          <w:szCs w:val="22"/>
        </w:rPr>
        <w:t xml:space="preserve">UANTITATIVE 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T</w:t>
      </w:r>
      <w:r>
        <w:rPr>
          <w:rFonts w:ascii="AdobeDevanagari-Bold" w:hAnsi="AdobeDevanagari-Bold" w:cs="AdobeDevanagari-Bold"/>
          <w:b/>
          <w:bCs/>
          <w:szCs w:val="22"/>
        </w:rPr>
        <w:t xml:space="preserve">OOLS </w:t>
      </w:r>
      <w:r>
        <w:rPr>
          <w:rFonts w:ascii="AdobeDevanagari-Regular" w:hAnsi="AdobeDevanagari-Regular" w:cs="AdobeDevanagari-Regular"/>
          <w:szCs w:val="22"/>
        </w:rPr>
        <w:t xml:space="preserve">Also known as (aka) </w:t>
      </w:r>
      <w:r>
        <w:rPr>
          <w:rFonts w:ascii="AdobeDevanagari-Bold" w:hAnsi="AdobeDevanagari-Bold" w:cs="AdobeDevanagari-Bold"/>
          <w:b/>
          <w:bCs/>
          <w:szCs w:val="22"/>
        </w:rPr>
        <w:t xml:space="preserve">General or Indirect Tools </w:t>
      </w:r>
      <w:r>
        <w:rPr>
          <w:rFonts w:ascii="AdobeDevanagari-Regular" w:hAnsi="AdobeDevanagari-Regular" w:cs="AdobeDevanagari-Regular"/>
          <w:szCs w:val="22"/>
        </w:rPr>
        <w:t xml:space="preserve">as they affect the entire economy, and not just a particular sector. 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CRR and SLR are collectively known as “</w:t>
      </w:r>
      <w:r>
        <w:rPr>
          <w:rFonts w:ascii="AdobeDevanagari-Bold" w:hAnsi="AdobeDevanagari-Bold" w:cs="AdobeDevanagari-Bold"/>
          <w:b/>
          <w:bCs/>
          <w:szCs w:val="22"/>
        </w:rPr>
        <w:t>Variable Reserve Ratios</w:t>
      </w:r>
      <w:r>
        <w:rPr>
          <w:rFonts w:ascii="AdobeDevanagari-Regular" w:hAnsi="AdobeDevanagari-Regular" w:cs="AdobeDevanagari-Regular"/>
          <w:szCs w:val="22"/>
        </w:rPr>
        <w:t>” or “</w:t>
      </w:r>
      <w:r>
        <w:rPr>
          <w:rFonts w:ascii="AdobeDevanagari-Bold" w:hAnsi="AdobeDevanagari-Bold" w:cs="AdobeDevanagari-Bold"/>
          <w:b/>
          <w:bCs/>
          <w:szCs w:val="22"/>
        </w:rPr>
        <w:t>Statutory Reserve Ratios</w:t>
      </w:r>
      <w:r>
        <w:rPr>
          <w:rFonts w:ascii="AdobeDevanagari-Regular" w:hAnsi="AdobeDevanagari-Regular" w:cs="AdobeDevanagari-Regular"/>
          <w:szCs w:val="22"/>
        </w:rPr>
        <w:t>”</w:t>
      </w:r>
    </w:p>
    <w:p w:rsidR="005B14AA" w:rsidRDefault="005B14AA" w:rsidP="005B14AA">
      <w:pPr>
        <w:rPr>
          <w:rFonts w:ascii="AdobeDevanagari-Regular" w:hAnsi="AdobeDevanagari-Regular" w:cs="AdobeDevanagari-Regular"/>
          <w:szCs w:val="22"/>
        </w:rPr>
      </w:pPr>
      <w:r w:rsidRPr="005B14AA">
        <w:rPr>
          <w:rFonts w:ascii="AdobeDevanagari-Regular" w:hAnsi="AdobeDevanagari-Regular" w:cs="AdobeDevanagari-Regular"/>
          <w:szCs w:val="22"/>
        </w:rPr>
        <w:lastRenderedPageBreak/>
        <w:drawing>
          <wp:inline distT="0" distB="0" distL="0" distR="0" wp14:anchorId="4039A599" wp14:editId="7E92C53B">
            <wp:extent cx="5281118" cy="57917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81118" cy="579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4AA" w:rsidRDefault="005B14AA" w:rsidP="005B14AA">
      <w:pPr>
        <w:rPr>
          <w:rFonts w:ascii="AdobeDevanagari-Regular" w:hAnsi="AdobeDevanagari-Regular" w:cs="AdobeDevanagari-Regular"/>
          <w:szCs w:val="22"/>
        </w:rPr>
      </w:pP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CRR-SLR are counted on fortnightly basis. If not maintained, bank will have to pay penalty interest rate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to RBI. This Penalty rate is linked with </w:t>
      </w:r>
      <w:r>
        <w:rPr>
          <w:rFonts w:ascii="AdobeDevanagari-Bold" w:hAnsi="AdobeDevanagari-Bold" w:cs="AdobeDevanagari-Bold"/>
          <w:b/>
          <w:bCs/>
          <w:szCs w:val="22"/>
        </w:rPr>
        <w:t>Bank Rate</w:t>
      </w:r>
      <w:r>
        <w:rPr>
          <w:rFonts w:ascii="AdobeDevanagari-Regular" w:hAnsi="AdobeDevanagari-Regular" w:cs="AdobeDevanagari-Regular"/>
          <w:szCs w:val="22"/>
        </w:rPr>
        <w:t>. (</w:t>
      </w:r>
      <w:r>
        <w:rPr>
          <w:rFonts w:ascii="AdobeDevanagari-Regular" w:hAnsi="AdobeDevanagari-Regular" w:cs="Mangal"/>
          <w:szCs w:val="22"/>
          <w:cs/>
        </w:rPr>
        <w:t>हर</w:t>
      </w:r>
      <w:r>
        <w:rPr>
          <w:rFonts w:ascii="AdobeDevanagari-Regular" w:hAnsi="AdobeDevanagari-Regular" w:cs="AdobeDevanagari-Regular"/>
          <w:szCs w:val="22"/>
        </w:rPr>
        <w:t xml:space="preserve"> 15 </w:t>
      </w:r>
      <w:r>
        <w:rPr>
          <w:rFonts w:ascii="AdobeDevanagari-Regular" w:hAnsi="AdobeDevanagari-Regular" w:cs="Mangal"/>
          <w:szCs w:val="22"/>
          <w:cs/>
        </w:rPr>
        <w:t>िदन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े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लए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ग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जात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ै</w:t>
      </w:r>
      <w:r>
        <w:rPr>
          <w:rFonts w:ascii="AdobeDevanagari-Regular" w:hAnsi="AdobeDevanagari-Regular" w:cs="AdobeDevanagari-Regular"/>
          <w:szCs w:val="22"/>
        </w:rPr>
        <w:t xml:space="preserve">. </w:t>
      </w:r>
      <w:r>
        <w:rPr>
          <w:rFonts w:ascii="AdobeDevanagari-Regular" w:hAnsi="AdobeDevanagari-Regular" w:cs="Mangal"/>
          <w:szCs w:val="22"/>
          <w:cs/>
        </w:rPr>
        <w:t>नह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ा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त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जमु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ार्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लगेगा</w:t>
      </w:r>
      <w:r>
        <w:rPr>
          <w:rFonts w:ascii="AdobeDevanagari-Regular" w:hAnsi="AdobeDevanagari-Regular" w:cs="AdobeDevanagari-Regular"/>
          <w:szCs w:val="22"/>
        </w:rPr>
        <w:t>.)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Regular" w:hAnsi="AdobeDevanagari-Regular" w:cs="AdobeDevanagari-Regular"/>
          <w:szCs w:val="22"/>
        </w:rPr>
        <w:t xml:space="preserve">CRR-SLR ensure monetary stability of India through </w:t>
      </w:r>
      <w:r>
        <w:rPr>
          <w:rFonts w:ascii="AdobeDevanagari-Bold" w:hAnsi="AdobeDevanagari-Bold" w:cs="AdobeDevanagari-Bold"/>
          <w:b/>
          <w:bCs/>
          <w:szCs w:val="22"/>
        </w:rPr>
        <w:t>two primary functions: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1) CRR assists in money multiplier effect,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2) CRR-SLR provide buffer/protection during a </w:t>
      </w:r>
      <w:r>
        <w:rPr>
          <w:rFonts w:ascii="AdobeDevanagari-Bold" w:hAnsi="AdobeDevanagari-Bold" w:cs="AdobeDevanagari-Bold"/>
          <w:b/>
          <w:bCs/>
          <w:szCs w:val="22"/>
        </w:rPr>
        <w:t>Bank Run (</w:t>
      </w:r>
      <w:r>
        <w:rPr>
          <w:rFonts w:ascii="AdobeDevanagari-Bold" w:hAnsi="AdobeDevanagari-Bold" w:cs="Mangal"/>
          <w:b/>
          <w:bCs/>
          <w:szCs w:val="22"/>
          <w:cs/>
        </w:rPr>
        <w:t>बक</w:t>
      </w:r>
      <w:r>
        <w:rPr>
          <w:rFonts w:ascii="AdobeDevanagari-Bold" w:hAnsi="AdobeDevanagari-Bold" w:cs="AdobeDevanagari-Bold"/>
          <w:b/>
          <w:bCs/>
          <w:szCs w:val="22"/>
        </w:rPr>
        <w:t xml:space="preserve">. </w:t>
      </w:r>
      <w:r>
        <w:rPr>
          <w:rFonts w:ascii="AdobeDevanagari-Bold" w:hAnsi="AdobeDevanagari-Bold" w:cs="Mangal"/>
          <w:b/>
          <w:bCs/>
          <w:szCs w:val="22"/>
          <w:cs/>
        </w:rPr>
        <w:t>ो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ं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म</w:t>
      </w:r>
      <w:r>
        <w:rPr>
          <w:rFonts w:ascii="AdobeDevanagari-Bold" w:hAnsi="AdobeDevanagari-Bold" w:cs="AdobeDevanagari-Bold"/>
          <w:b/>
          <w:bCs/>
          <w:szCs w:val="22"/>
        </w:rPr>
        <w:t xml:space="preserve">. </w:t>
      </w:r>
      <w:r>
        <w:rPr>
          <w:rFonts w:ascii="AdobeDevanagari-Bold" w:hAnsi="AdobeDevanagari-Bold" w:cs="Mangal"/>
          <w:b/>
          <w:bCs/>
          <w:szCs w:val="22"/>
          <w:cs/>
        </w:rPr>
        <w:t>से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जमारा</w:t>
      </w:r>
      <w:r>
        <w:rPr>
          <w:rFonts w:ascii="AdobeDevanagari-Bold" w:hAnsi="AdobeDevanagari-Bold" w:cs="AdobeDevanagari-Bold"/>
          <w:b/>
          <w:bCs/>
          <w:szCs w:val="22"/>
        </w:rPr>
        <w:t>.</w:t>
      </w:r>
      <w:r>
        <w:rPr>
          <w:rFonts w:ascii="AdobeDevanagari-Bold" w:hAnsi="AdobeDevanagari-Bold" w:cs="Mangal"/>
          <w:b/>
          <w:bCs/>
          <w:szCs w:val="22"/>
          <w:cs/>
        </w:rPr>
        <w:t>श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वापस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लने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े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क</w:t>
      </w:r>
      <w:r>
        <w:rPr>
          <w:rFonts w:ascii="AdobeDevanagari-Bold" w:hAnsi="AdobeDevanagari-Bold" w:cs="AdobeDevanagari-Bold"/>
          <w:b/>
          <w:bCs/>
          <w:szCs w:val="22"/>
        </w:rPr>
        <w:t xml:space="preserve">_ </w:t>
      </w:r>
      <w:r>
        <w:rPr>
          <w:rFonts w:ascii="AdobeDevanagari-Bold" w:hAnsi="AdobeDevanagari-Bold" w:cs="Mangal"/>
          <w:b/>
          <w:bCs/>
          <w:szCs w:val="22"/>
          <w:cs/>
        </w:rPr>
        <w:t>दौड़</w:t>
      </w:r>
      <w:r>
        <w:rPr>
          <w:rFonts w:ascii="AdobeDevanagari-Bold" w:hAnsi="AdobeDevanagari-Bold" w:cs="AdobeDevanagari-Bold"/>
          <w:b/>
          <w:bCs/>
          <w:szCs w:val="22"/>
        </w:rPr>
        <w:t xml:space="preserve">) </w:t>
      </w:r>
      <w:r>
        <w:rPr>
          <w:rFonts w:ascii="AdobeDevanagari-Regular" w:hAnsi="AdobeDevanagari-Regular" w:cs="AdobeDevanagari-Regular"/>
          <w:szCs w:val="22"/>
        </w:rPr>
        <w:t>i.e. an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emergency when every depositor wants to pull out money from his bank account at once, mainly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due to fake news / rumors.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Regular" w:hAnsi="AdobeDevanagari-Regular" w:cs="AdobeDevanagari-Regular"/>
          <w:szCs w:val="22"/>
        </w:rPr>
        <w:t>While in theory CRR/SLR can be used for inflation control but RBI primarily relies on REPO Rate (=its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lastRenderedPageBreak/>
        <w:t>Policy Rate) to combat inflation, and not CRR/SLR. (</w:t>
      </w:r>
      <w:r>
        <w:rPr>
          <w:rFonts w:ascii="AdobeDevanagari-Regular" w:hAnsi="AdobeDevanagari-Regular" w:cs="Mangal"/>
          <w:szCs w:val="22"/>
          <w:cs/>
        </w:rPr>
        <w:t>हालांिक</w:t>
      </w:r>
      <w:r>
        <w:rPr>
          <w:rFonts w:ascii="AdobeDevanagari-Regular" w:hAnsi="AdobeDevanagari-Regular" w:cs="AdobeDevanagari-Regular"/>
          <w:szCs w:val="22"/>
        </w:rPr>
        <w:t xml:space="preserve">, </w:t>
      </w:r>
      <w:r>
        <w:rPr>
          <w:rFonts w:ascii="AdobeDevanagari-Regular" w:hAnsi="AdobeDevanagari-Regular" w:cs="Mangal"/>
          <w:szCs w:val="22"/>
          <w:cs/>
        </w:rPr>
        <w:t>महंगाई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नयंत्रण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यह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ु</w:t>
      </w:r>
      <w:r>
        <w:rPr>
          <w:rFonts w:ascii="AdobeDevanagari-Regular" w:hAnsi="AdobeDevanagari-Regular" w:cs="AdobeDevanagari-Regular"/>
          <w:szCs w:val="22"/>
        </w:rPr>
        <w:t xml:space="preserve">Ù </w:t>
      </w:r>
      <w:r>
        <w:rPr>
          <w:rFonts w:ascii="AdobeDevanagari-Regular" w:hAnsi="AdobeDevanagari-Regular" w:cs="Mangal"/>
          <w:szCs w:val="22"/>
          <w:cs/>
        </w:rPr>
        <w:t>साधन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ह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ै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 w:val="28"/>
          <w:szCs w:val="28"/>
        </w:rPr>
        <w:t xml:space="preserve">12.12 </w:t>
      </w:r>
      <w:r>
        <w:rPr>
          <w:rFonts w:ascii="Segoe UI Symbol" w:eastAsia="SegoeUIEmoji" w:hAnsi="Segoe UI Symbol" w:cs="Segoe UI Symbol"/>
          <w:sz w:val="28"/>
          <w:szCs w:val="28"/>
        </w:rPr>
        <w:t>🐯🐯🐯🐯</w:t>
      </w:r>
      <w:r>
        <w:rPr>
          <w:rFonts w:ascii="SegoeUIEmoji" w:eastAsia="SegoeUIEmoji" w:hAnsi="AdobeDevanagari-Regular" w:cs="SegoeUIEmoji" w:hint="eastAsia"/>
          <w:sz w:val="28"/>
          <w:szCs w:val="28"/>
        </w:rPr>
        <w:t>✂</w:t>
      </w:r>
      <w:r>
        <w:rPr>
          <w:rFonts w:ascii="Segoe UI Symbol" w:eastAsia="SegoeUIEmoji" w:hAnsi="Segoe UI Symbol" w:cs="Segoe UI Symbol"/>
          <w:sz w:val="28"/>
          <w:szCs w:val="28"/>
        </w:rPr>
        <w:t>🗓🗓</w:t>
      </w:r>
      <w:r>
        <w:rPr>
          <w:rFonts w:ascii="SegoeUIEmoji" w:eastAsia="SegoeUIEmoji" w:hAnsi="AdobeDevanagari-Regular" w:cs="SegoeUIEmoji"/>
          <w:sz w:val="28"/>
          <w:szCs w:val="28"/>
        </w:rPr>
        <w:t xml:space="preserve"> 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CRR, SLR: D</w:t>
      </w:r>
      <w:r>
        <w:rPr>
          <w:rFonts w:ascii="AdobeDevanagari-Bold" w:hAnsi="AdobeDevanagari-Bold" w:cs="AdobeDevanagari-Bold"/>
          <w:b/>
          <w:bCs/>
          <w:szCs w:val="22"/>
        </w:rPr>
        <w:t xml:space="preserve">EVELOPMENT IN 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R</w:t>
      </w:r>
      <w:r>
        <w:rPr>
          <w:rFonts w:ascii="AdobeDevanagari-Bold" w:hAnsi="AdobeDevanagari-Bold" w:cs="AdobeDevanagari-Bold"/>
          <w:b/>
          <w:bCs/>
          <w:szCs w:val="22"/>
        </w:rPr>
        <w:t xml:space="preserve">ECENT 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Y</w:t>
      </w:r>
      <w:r>
        <w:rPr>
          <w:rFonts w:ascii="AdobeDevanagari-Bold" w:hAnsi="AdobeDevanagari-Bold" w:cs="AdobeDevanagari-Bold"/>
          <w:b/>
          <w:bCs/>
          <w:szCs w:val="22"/>
        </w:rPr>
        <w:t>EARS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2.1 </w:t>
      </w:r>
      <w:r>
        <w:rPr>
          <w:rFonts w:ascii="Segoe UI Symbol" w:eastAsia="SegoeUIEmoji" w:hAnsi="Segoe UI Symbol" w:cs="Segoe UI Symbol"/>
          <w:szCs w:val="22"/>
        </w:rPr>
        <w:t>🐯🐯🐯🐯</w:t>
      </w:r>
      <w:r>
        <w:rPr>
          <w:rFonts w:ascii="SegoeUIEmoji" w:eastAsia="SegoeUIEmoji" w:hAnsi="AdobeDevanagari-Regular" w:cs="SegoeUIEmoji" w:hint="eastAsia"/>
          <w:szCs w:val="22"/>
        </w:rPr>
        <w:t>✂</w:t>
      </w:r>
      <w:r>
        <w:rPr>
          <w:rFonts w:ascii="Segoe UI Symbol" w:eastAsia="SegoeUIEmoji" w:hAnsi="Segoe UI Symbol" w:cs="Segoe UI Symbol"/>
          <w:szCs w:val="22"/>
        </w:rPr>
        <w:t>🗓🗓</w:t>
      </w:r>
      <w:r>
        <w:rPr>
          <w:rFonts w:ascii="SegoeUIEmoji" w:eastAsia="SegoeUIEmoji" w:hAnsi="AdobeDevanagari-Regular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>(2016): Incremental CRR during Demonetization (</w:t>
      </w:r>
      <w:r>
        <w:rPr>
          <w:rFonts w:ascii="AdobeDevanagari-Bold" w:hAnsi="AdobeDevanagari-Bold" w:cs="Mangal"/>
          <w:b/>
          <w:bCs/>
          <w:szCs w:val="22"/>
          <w:cs/>
        </w:rPr>
        <w:t>नोटबंदीमे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वृ</w:t>
      </w:r>
      <w:r>
        <w:rPr>
          <w:rFonts w:ascii="AdobeDevanagari-Bold" w:hAnsi="AdobeDevanagari-Bold" w:cs="AdobeDevanagari-Bold"/>
          <w:b/>
          <w:bCs/>
          <w:szCs w:val="22"/>
        </w:rPr>
        <w:t>.</w:t>
      </w:r>
      <w:r>
        <w:rPr>
          <w:rFonts w:ascii="AdobeDevanagari-Bold" w:hAnsi="AdobeDevanagari-Bold" w:cs="Mangal"/>
          <w:b/>
          <w:bCs/>
          <w:szCs w:val="22"/>
          <w:cs/>
        </w:rPr>
        <w:t>द्धशील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सीआरआर</w:t>
      </w:r>
      <w:r>
        <w:rPr>
          <w:rFonts w:ascii="AdobeDevanagari-Bold" w:hAnsi="AdobeDevanagari-Bold" w:cs="AdobeDevanagari-Bold"/>
          <w:b/>
          <w:bCs/>
          <w:szCs w:val="22"/>
        </w:rPr>
        <w:t>)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Regular" w:hAnsi="AdobeDevanagari-Regular" w:cs="AdobeDevanagari-Regular"/>
          <w:szCs w:val="22"/>
        </w:rPr>
        <w:t>During demonetization (2016-17): public required to deposit the banned ₹500-1000 ke notes in banks.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So, banks’ deposits increased drastically.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Regular" w:hAnsi="AdobeDevanagari-Regular" w:cs="AdobeDevanagari-Regular"/>
          <w:szCs w:val="22"/>
        </w:rPr>
        <w:t xml:space="preserve">During that time, RBI temporarily prescribed </w:t>
      </w:r>
      <w:r>
        <w:rPr>
          <w:rFonts w:ascii="AdobeDevanagari-Bold" w:hAnsi="AdobeDevanagari-Bold" w:cs="AdobeDevanagari-Bold"/>
          <w:b/>
          <w:bCs/>
          <w:szCs w:val="22"/>
        </w:rPr>
        <w:t>Incremental CRR</w:t>
      </w:r>
      <w:r>
        <w:rPr>
          <w:rFonts w:ascii="AdobeDevanagari-Regular" w:hAnsi="AdobeDevanagari-Regular" w:cs="AdobeDevanagari-Regular"/>
          <w:szCs w:val="22"/>
        </w:rPr>
        <w:t>.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MS Mincho" w:eastAsia="MS Mincho" w:hAnsi="MS Mincho" w:cs="MS Mincho" w:hint="eastAsia"/>
          <w:szCs w:val="22"/>
        </w:rPr>
        <w:t>✋</w:t>
      </w:r>
      <w:r>
        <w:rPr>
          <w:rFonts w:ascii="AdobeDevanagari-Regular" w:hAnsi="AdobeDevanagari-Regular" w:cs="AdobeDevanagari-Regular"/>
          <w:szCs w:val="22"/>
        </w:rPr>
        <w:t xml:space="preserve">What was it? how did it work? </w:t>
      </w:r>
      <w:r>
        <w:rPr>
          <w:rFonts w:ascii="AdobeDevanagari-Bold" w:hAnsi="AdobeDevanagari-Bold" w:cs="AdobeDevanagari-Bold"/>
          <w:b/>
          <w:bCs/>
          <w:szCs w:val="22"/>
        </w:rPr>
        <w:t>Ans</w:t>
      </w:r>
      <w:r>
        <w:rPr>
          <w:rFonts w:ascii="AdobeDevanagari-Regular" w:hAnsi="AdobeDevanagari-Regular" w:cs="AdobeDevanagari-Regular"/>
          <w:szCs w:val="22"/>
        </w:rPr>
        <w:t>. 6 years old technical topic for Prelims-2022. Very poor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cost benefit in preparing #</w:t>
      </w:r>
      <w:r>
        <w:rPr>
          <w:rFonts w:ascii="Segoe UI Symbol" w:eastAsia="SegoeUIEmoji" w:hAnsi="Segoe UI Symbol" w:cs="Segoe UI Symbol"/>
          <w:szCs w:val="22"/>
        </w:rPr>
        <w:t>🕰🕰</w:t>
      </w:r>
      <w:r>
        <w:rPr>
          <w:rFonts w:ascii="AdobeDevanagari-Regular" w:hAnsi="AdobeDevanagari-Regular" w:cs="Mangal"/>
          <w:szCs w:val="22"/>
          <w:cs/>
        </w:rPr>
        <w:t>थोड़ा</w:t>
      </w:r>
      <w:r>
        <w:rPr>
          <w:rFonts w:ascii="AdobeDevanagari-Regular" w:hAnsi="AdobeDevanagari-Regular" w:cs="AdobeDevanagari-Regular"/>
          <w:szCs w:val="22"/>
        </w:rPr>
        <w:t>-</w:t>
      </w:r>
      <w:r>
        <w:rPr>
          <w:rFonts w:ascii="AdobeDevanagari-Regular" w:hAnsi="AdobeDevanagari-Regular" w:cs="Mangal"/>
          <w:szCs w:val="22"/>
          <w:cs/>
        </w:rPr>
        <w:t>पढ़ो</w:t>
      </w:r>
      <w:r>
        <w:rPr>
          <w:rFonts w:ascii="AdobeDevanagari-Regular" w:hAnsi="AdobeDevanagari-Regular" w:cs="AdobeDevanagari-Regular"/>
          <w:szCs w:val="22"/>
        </w:rPr>
        <w:t>-</w:t>
      </w:r>
      <w:r>
        <w:rPr>
          <w:rFonts w:ascii="AdobeDevanagari-Regular" w:hAnsi="AdobeDevanagari-Regular" w:cs="Mangal"/>
          <w:szCs w:val="22"/>
          <w:cs/>
        </w:rPr>
        <w:t>आगे</w:t>
      </w:r>
      <w:r>
        <w:rPr>
          <w:rFonts w:ascii="AdobeDevanagari-Regular" w:hAnsi="AdobeDevanagari-Regular" w:cs="AdobeDevanagari-Regular"/>
          <w:szCs w:val="22"/>
        </w:rPr>
        <w:t>-</w:t>
      </w:r>
      <w:r>
        <w:rPr>
          <w:rFonts w:ascii="AdobeDevanagari-Regular" w:hAnsi="AdobeDevanagari-Regular" w:cs="Mangal"/>
          <w:szCs w:val="22"/>
          <w:cs/>
        </w:rPr>
        <w:t>बढ़ो</w:t>
      </w:r>
      <w:r>
        <w:rPr>
          <w:rFonts w:ascii="AdobeDevanagari-Regular" w:hAnsi="AdobeDevanagari-Regular" w:cs="AdobeDevanagari-Regular"/>
          <w:szCs w:val="22"/>
        </w:rPr>
        <w:t xml:space="preserve">. </w:t>
      </w:r>
      <w:r>
        <w:rPr>
          <w:rFonts w:ascii="AdobeDevanagari-Regular" w:hAnsi="AdobeDevanagari-Regular" w:cs="Mangal"/>
          <w:szCs w:val="22"/>
          <w:cs/>
        </w:rPr>
        <w:t>उस</w:t>
      </w:r>
      <w:r>
        <w:rPr>
          <w:rFonts w:ascii="AdobeDevanagari-Regular" w:hAnsi="AdobeDevanagari-Regular" w:cs="AdobeDevanagari-Regular"/>
          <w:szCs w:val="22"/>
        </w:rPr>
        <w:t xml:space="preserve"> 6 </w:t>
      </w:r>
      <w:r>
        <w:rPr>
          <w:rFonts w:ascii="AdobeDevanagari-Regular" w:hAnsi="AdobeDevanagari-Regular" w:cs="Mangal"/>
          <w:szCs w:val="22"/>
          <w:cs/>
        </w:rPr>
        <w:t>साल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ुरान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ुदद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_ </w:t>
      </w:r>
      <w:r>
        <w:rPr>
          <w:rFonts w:ascii="AdobeDevanagari-Regular" w:hAnsi="AdobeDevanagari-Regular" w:cs="Mangal"/>
          <w:szCs w:val="22"/>
          <w:cs/>
        </w:rPr>
        <w:t>अब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ंचात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रन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ही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ैठ</w:t>
      </w:r>
      <w:r>
        <w:rPr>
          <w:rFonts w:ascii="AdobeDevanagari-Regular" w:hAnsi="AdobeDevanagari-Regular" w:cs="AdobeDevanagari-Regular"/>
          <w:szCs w:val="22"/>
        </w:rPr>
        <w:t>.</w:t>
      </w:r>
      <w:r>
        <w:rPr>
          <w:rFonts w:ascii="AdobeDevanagari-Regular" w:hAnsi="AdobeDevanagari-Regular" w:cs="Mangal"/>
          <w:szCs w:val="22"/>
          <w:cs/>
        </w:rPr>
        <w:t>गे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2.2 </w:t>
      </w:r>
      <w:r>
        <w:rPr>
          <w:rFonts w:ascii="Segoe UI Symbol" w:eastAsia="SegoeUIEmoji" w:hAnsi="Segoe UI Symbol" w:cs="Segoe UI Symbol"/>
          <w:szCs w:val="22"/>
        </w:rPr>
        <w:t>🐯🐯🐯🐯</w:t>
      </w:r>
      <w:r>
        <w:rPr>
          <w:rFonts w:ascii="SegoeUIEmoji" w:eastAsia="SegoeUIEmoji" w:hAnsi="AdobeDevanagari-Regular" w:cs="SegoeUIEmoji" w:hint="eastAsia"/>
          <w:szCs w:val="22"/>
        </w:rPr>
        <w:t>✂</w:t>
      </w:r>
      <w:r>
        <w:rPr>
          <w:rFonts w:ascii="Segoe UI Symbol" w:eastAsia="SegoeUIEmoji" w:hAnsi="Segoe UI Symbol" w:cs="Segoe UI Symbol"/>
          <w:szCs w:val="22"/>
        </w:rPr>
        <w:t>🗓🗓</w:t>
      </w:r>
      <w:r>
        <w:rPr>
          <w:rFonts w:ascii="SegoeUIEmoji" w:eastAsia="SegoeUIEmoji" w:hAnsi="AdobeDevanagari-Regular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>(2020-Feb) CRR Exemption for 5 yrs, depending on loans (</w:t>
      </w:r>
      <w:r>
        <w:rPr>
          <w:rFonts w:ascii="AdobeDevanagari-Bold" w:hAnsi="AdobeDevanagari-Bold" w:cs="Mangal"/>
          <w:b/>
          <w:bCs/>
          <w:szCs w:val="22"/>
          <w:cs/>
        </w:rPr>
        <w:t>सीआरआर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म</w:t>
      </w:r>
      <w:r>
        <w:rPr>
          <w:rFonts w:ascii="AdobeDevanagari-Bold" w:hAnsi="AdobeDevanagari-Bold" w:cs="AdobeDevanagari-Bold"/>
          <w:b/>
          <w:bCs/>
          <w:szCs w:val="22"/>
        </w:rPr>
        <w:t xml:space="preserve"> . </w:t>
      </w:r>
      <w:r>
        <w:rPr>
          <w:rFonts w:ascii="AdobeDevanagari-Bold" w:hAnsi="AdobeDevanagari-Bold" w:cs="Mangal"/>
          <w:b/>
          <w:bCs/>
          <w:szCs w:val="22"/>
          <w:cs/>
        </w:rPr>
        <w:t>छू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ट</w:t>
      </w:r>
      <w:r>
        <w:rPr>
          <w:rFonts w:ascii="AdobeDevanagari-Bold" w:hAnsi="AdobeDevanagari-Bold" w:cs="AdobeDevanagari-Bold"/>
          <w:b/>
          <w:bCs/>
          <w:szCs w:val="22"/>
        </w:rPr>
        <w:t>)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2020-Feb: </w:t>
      </w:r>
      <w:r>
        <w:rPr>
          <w:rFonts w:ascii="AdobeDevanagari-Regular" w:hAnsi="AdobeDevanagari-Regular" w:cs="AdobeDevanagari-Regular"/>
          <w:szCs w:val="22"/>
        </w:rPr>
        <w:t>RBI instructed the banks: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Regular" w:cs="SymbolMT" w:hint="eastAsia"/>
          <w:szCs w:val="22"/>
        </w:rPr>
        <w:t>⇒</w:t>
      </w:r>
      <w:r>
        <w:rPr>
          <w:rFonts w:ascii="SymbolMT" w:eastAsia="SymbolMT" w:hAnsi="AdobeDevanagari-Regular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Whatever new (retail) loans you give for (1) automobiles (2) residential housing / home mortgages. (3)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MSMEs [After 31/Jan/2020 upto 31/Jul/2020]. Some of these deadlines later extended but PHDNOTIMP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Regular" w:cs="SymbolMT" w:hint="eastAsia"/>
          <w:szCs w:val="22"/>
        </w:rPr>
        <w:t>⇒</w:t>
      </w:r>
      <w:r>
        <w:rPr>
          <w:rFonts w:ascii="SymbolMT" w:eastAsia="SymbolMT" w:hAnsi="AdobeDevanagari-Regular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You can subtract that much loaned ₹₹ amount from deposits while computing cash reserve ratio (CRR)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for the next five years (from the date when the loan was given or other technical norms, which are not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important). (</w:t>
      </w:r>
      <w:r>
        <w:rPr>
          <w:rFonts w:ascii="AdobeDevanagari-Regular" w:hAnsi="AdobeDevanagari-Regular" w:cs="Mangal"/>
          <w:szCs w:val="22"/>
          <w:cs/>
        </w:rPr>
        <w:t>यिद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वाहन</w:t>
      </w:r>
      <w:r>
        <w:rPr>
          <w:rFonts w:ascii="AdobeDevanagari-Regular" w:hAnsi="AdobeDevanagari-Regular" w:cs="AdobeDevanagari-Regular"/>
          <w:szCs w:val="22"/>
        </w:rPr>
        <w:t xml:space="preserve">, </w:t>
      </w:r>
      <w:r>
        <w:rPr>
          <w:rFonts w:ascii="AdobeDevanagari-Regular" w:hAnsi="AdobeDevanagari-Regular" w:cs="Mangal"/>
          <w:szCs w:val="22"/>
          <w:cs/>
        </w:rPr>
        <w:t>मकान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औ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छोट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उद्योग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ज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िदया</w:t>
      </w:r>
      <w:r>
        <w:rPr>
          <w:rFonts w:ascii="AdobeDevanagari-Regular" w:hAnsi="AdobeDevanagari-Regular" w:cs="AdobeDevanagari-Regular"/>
          <w:szCs w:val="22"/>
        </w:rPr>
        <w:t xml:space="preserve">, </w:t>
      </w:r>
      <w:r>
        <w:rPr>
          <w:rFonts w:ascii="AdobeDevanagari-Regular" w:hAnsi="AdobeDevanagari-Regular" w:cs="Mangal"/>
          <w:szCs w:val="22"/>
          <w:cs/>
        </w:rPr>
        <w:t>त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सीआरआ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 xml:space="preserve">. </w:t>
      </w:r>
      <w:r>
        <w:rPr>
          <w:rFonts w:ascii="AdobeDevanagari-Regular" w:hAnsi="AdobeDevanagari-Regular" w:cs="Mangal"/>
          <w:szCs w:val="22"/>
          <w:cs/>
        </w:rPr>
        <w:t>उस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छ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ट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मलेगी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SegoeUIEmoji" w:eastAsia="SegoeUIEmoji" w:hAnsi="AdobeDevanagari-Regular" w:cs="SegoeUIEmoji"/>
          <w:szCs w:val="22"/>
        </w:rPr>
      </w:pPr>
      <w:r>
        <w:rPr>
          <w:rFonts w:ascii="SymbolMT" w:eastAsia="SymbolMT" w:hAnsi="AdobeDevanagari-Regular" w:cs="SymbolMT" w:hint="eastAsia"/>
          <w:szCs w:val="22"/>
        </w:rPr>
        <w:t>⇒</w:t>
      </w:r>
      <w:r>
        <w:rPr>
          <w:rFonts w:ascii="SymbolMT" w:eastAsia="SymbolMT" w:hAnsi="AdobeDevanagari-Regular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In other words, if a bank gives more loans to the above 3 sectors, it’ll have to keep 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SegoeUIEmoji" w:eastAsia="SegoeUIEmoji" w:hAnsi="AdobeDevanagari-Regular" w:cs="SegoeUIEmoji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CRR </w:t>
      </w:r>
      <w:r>
        <w:rPr>
          <w:rFonts w:ascii="TimesNewRomanPSMT" w:eastAsia="TimesNewRomanPSMT" w:hAnsi="AdobeDevanagari-Regular" w:cs="TimesNewRomanPSMT" w:hint="eastAsia"/>
          <w:szCs w:val="22"/>
        </w:rPr>
        <w:t>→</w:t>
      </w:r>
      <w:r>
        <w:rPr>
          <w:rFonts w:ascii="TimesNewRomanPSMT" w:eastAsia="TimesNewRomanPSMT" w:hAnsi="AdobeDevanagari-Regular" w:cs="TimesNewRomanPSMT"/>
          <w:szCs w:val="22"/>
        </w:rPr>
        <w:t xml:space="preserve"> </w:t>
      </w:r>
      <w:r>
        <w:rPr>
          <w:rFonts w:ascii="MS Mincho" w:eastAsia="MS Mincho" w:hAnsi="MS Mincho" w:cs="MS Mincho" w:hint="eastAsia"/>
          <w:szCs w:val="22"/>
        </w:rPr>
        <w:t>⏫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loanable funds </w:t>
      </w:r>
      <w:r>
        <w:rPr>
          <w:rFonts w:ascii="TimesNewRomanPSMT" w:eastAsia="TimesNewRomanPSMT" w:hAnsi="AdobeDevanagari-Regular" w:cs="TimesNewRomanPSMT" w:hint="eastAsia"/>
          <w:szCs w:val="22"/>
        </w:rPr>
        <w:t>→</w:t>
      </w:r>
      <w:r>
        <w:rPr>
          <w:rFonts w:ascii="TimesNewRomanPSMT" w:eastAsia="TimesNewRomanPSMT" w:hAnsi="AdobeDevanagari-Regular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profit to the bank. And more loans </w:t>
      </w:r>
      <w:r>
        <w:rPr>
          <w:rFonts w:ascii="TimesNewRomanPSMT" w:eastAsia="TimesNewRomanPSMT" w:hAnsi="AdobeDevanagari-Regular" w:cs="TimesNewRomanPSMT" w:hint="eastAsia"/>
          <w:szCs w:val="22"/>
        </w:rPr>
        <w:t>→</w:t>
      </w:r>
      <w:r>
        <w:rPr>
          <w:rFonts w:ascii="TimesNewRomanPSMT" w:eastAsia="TimesNewRomanPSMT" w:hAnsi="AdobeDevanagari-Regular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more business activity </w:t>
      </w:r>
      <w:r>
        <w:rPr>
          <w:rFonts w:ascii="TimesNewRomanPSMT" w:eastAsia="TimesNewRomanPSMT" w:hAnsi="AdobeDevanagari-Regular" w:cs="TimesNewRomanPSMT" w:hint="eastAsia"/>
          <w:szCs w:val="22"/>
        </w:rPr>
        <w:t>→</w:t>
      </w:r>
      <w:r>
        <w:rPr>
          <w:rFonts w:ascii="TimesNewRomanPSMT" w:eastAsia="TimesNewRomanPSMT" w:hAnsi="AdobeDevanagari-Regular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economic growth for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the country. (</w:t>
      </w:r>
      <w:r>
        <w:rPr>
          <w:rFonts w:ascii="AdobeDevanagari-Regular" w:hAnsi="AdobeDevanagari-Regular" w:cs="Mangal"/>
          <w:szCs w:val="22"/>
          <w:cs/>
        </w:rPr>
        <w:t>देश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_ </w:t>
      </w:r>
      <w:r>
        <w:rPr>
          <w:rFonts w:ascii="AdobeDevanagari-Regular" w:hAnsi="AdobeDevanagari-Regular" w:cs="Mangal"/>
          <w:szCs w:val="22"/>
          <w:cs/>
        </w:rPr>
        <w:t>आ</w:t>
      </w:r>
      <w:r>
        <w:rPr>
          <w:rFonts w:ascii="AdobeDevanagari-Regular" w:hAnsi="AdobeDevanagari-Regular" w:cs="AdobeDevanagari-Regular"/>
          <w:szCs w:val="22"/>
        </w:rPr>
        <w:t>É</w:t>
      </w:r>
      <w:r>
        <w:rPr>
          <w:rFonts w:ascii="AdobeDevanagari-Regular" w:hAnsi="AdobeDevanagari-Regular" w:cs="Mangal"/>
          <w:szCs w:val="22"/>
          <w:cs/>
        </w:rPr>
        <w:t>थ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वृ</w:t>
      </w:r>
      <w:r>
        <w:rPr>
          <w:rFonts w:ascii="AdobeDevanagari-Regular" w:hAnsi="AdobeDevanagari-Regular" w:cs="AdobeDevanagari-Regular"/>
          <w:szCs w:val="22"/>
        </w:rPr>
        <w:t>.</w:t>
      </w:r>
      <w:r>
        <w:rPr>
          <w:rFonts w:ascii="AdobeDevanagari-Regular" w:hAnsi="AdobeDevanagari-Regular" w:cs="Mangal"/>
          <w:szCs w:val="22"/>
          <w:cs/>
        </w:rPr>
        <w:t>द्ध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 xml:space="preserve">. </w:t>
      </w:r>
      <w:r>
        <w:rPr>
          <w:rFonts w:ascii="AdobeDevanagari-Regular" w:hAnsi="AdobeDevanagari-Regular" w:cs="Mangal"/>
          <w:szCs w:val="22"/>
          <w:cs/>
        </w:rPr>
        <w:t>मदद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ोगी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5B14AA" w:rsidRDefault="005B14AA" w:rsidP="005B14AA">
      <w:pPr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2.3 </w:t>
      </w:r>
      <w:r>
        <w:rPr>
          <w:rFonts w:ascii="Segoe UI Symbol" w:eastAsia="SegoeUIEmoji" w:hAnsi="Segoe UI Symbol" w:cs="Segoe UI Symbol"/>
          <w:szCs w:val="22"/>
        </w:rPr>
        <w:t>🐯🐯🐯🐯</w:t>
      </w:r>
      <w:r>
        <w:rPr>
          <w:rFonts w:ascii="SegoeUIEmoji" w:eastAsia="SegoeUIEmoji" w:hAnsi="AdobeDevanagari-Regular" w:cs="SegoeUIEmoji" w:hint="eastAsia"/>
          <w:szCs w:val="22"/>
        </w:rPr>
        <w:t>✂</w:t>
      </w:r>
      <w:r>
        <w:rPr>
          <w:rFonts w:ascii="Segoe UI Symbol" w:eastAsia="SegoeUIEmoji" w:hAnsi="Segoe UI Symbol" w:cs="Segoe UI Symbol"/>
          <w:szCs w:val="22"/>
        </w:rPr>
        <w:t>🗓🗓</w:t>
      </w:r>
      <w:r>
        <w:rPr>
          <w:rFonts w:ascii="SegoeUIEmoji" w:eastAsia="SegoeUIEmoji" w:hAnsi="AdobeDevanagari-Regular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(2020-Mar) CRR 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SegoeUIEmoji" w:eastAsia="SegoeUIEmoji" w:hAnsi="AdobeDevanagari-Regular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from 4% to 3% in </w:t>
      </w:r>
      <w:r>
        <w:rPr>
          <w:rFonts w:ascii="Segoe UI Symbol" w:eastAsia="SegoeUIEmoji" w:hAnsi="Segoe UI Symbol" w:cs="Segoe UI Symbol"/>
          <w:szCs w:val="22"/>
        </w:rPr>
        <w:t>👻👻</w:t>
      </w:r>
      <w:r>
        <w:rPr>
          <w:rFonts w:ascii="AdobeDevanagari-Bold" w:hAnsi="AdobeDevanagari-Bold" w:cs="AdobeDevanagari-Bold"/>
          <w:b/>
          <w:bCs/>
          <w:szCs w:val="22"/>
        </w:rPr>
        <w:t>Atmanirbhar Bharat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To revive Indian economy after Corona, RBI made certain changes in its monetary policy during March-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April-2020 period.</w:t>
      </w:r>
    </w:p>
    <w:p w:rsidR="005B14AA" w:rsidRDefault="005B14AA" w:rsidP="005B14AA">
      <w:pPr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Regular" w:hAnsi="AdobeDevanagari-Regular" w:cs="AdobeDevanagari-Regular"/>
          <w:szCs w:val="22"/>
        </w:rPr>
        <w:t>Parallelly, Govt also took announced relief in tax-filling, free-food to poor etc.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Regular" w:hAnsi="AdobeDevanagari-Regular" w:cs="AdobeDevanagari-Regular"/>
          <w:szCs w:val="22"/>
        </w:rPr>
        <w:t>Collectively, Modi labelled these actions of [RBI + Government] = “</w:t>
      </w:r>
      <w:r>
        <w:rPr>
          <w:rFonts w:ascii="AdobeDevanagari-Bold" w:hAnsi="AdobeDevanagari-Bold" w:cs="AdobeDevanagari-Bold"/>
          <w:b/>
          <w:bCs/>
          <w:szCs w:val="22"/>
        </w:rPr>
        <w:t>Atmanirbhar Bharat Economic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revival package”. </w:t>
      </w:r>
      <w:r>
        <w:rPr>
          <w:rFonts w:ascii="Segoe UI Symbol" w:eastAsia="SegoeUIEmoji" w:hAnsi="Segoe UI Symbol" w:cs="Segoe UI Symbol"/>
          <w:szCs w:val="22"/>
        </w:rPr>
        <w:t>📑📑</w:t>
      </w:r>
      <w:r>
        <w:rPr>
          <w:rFonts w:ascii="AdobeDevanagari-Regular" w:hAnsi="AdobeDevanagari-Regular" w:cs="AdobeDevanagari-Regular"/>
          <w:szCs w:val="22"/>
        </w:rPr>
        <w:t>More in Pillar#4C.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SegoeUIEmoji" w:eastAsia="SegoeUIEmoji" w:hAnsi="AdobeDevanagari-Regular" w:cs="SegoeUIEmoji"/>
          <w:szCs w:val="22"/>
        </w:rPr>
      </w:pPr>
      <w:r>
        <w:rPr>
          <w:rFonts w:ascii="SymbolMT" w:eastAsia="SymbolMT" w:hAnsi="AdobeDevanagari-Regular" w:cs="SymbolMT" w:hint="eastAsia"/>
          <w:szCs w:val="22"/>
        </w:rPr>
        <w:t>⇒</w:t>
      </w:r>
      <w:r>
        <w:rPr>
          <w:rFonts w:ascii="SymbolMT" w:eastAsia="SymbolMT" w:hAnsi="AdobeDevanagari-Regular" w:cs="SymbolMT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>2020-March</w:t>
      </w:r>
      <w:r>
        <w:rPr>
          <w:rFonts w:ascii="AdobeDevanagari-Regular" w:hAnsi="AdobeDevanagari-Regular" w:cs="AdobeDevanagari-Regular"/>
          <w:szCs w:val="22"/>
        </w:rPr>
        <w:t xml:space="preserve">: RBI announced 100 basis points (bps) (=1%) cut in CRR. so Earlier 4%-1%=. This will </w:t>
      </w:r>
      <w:r>
        <w:rPr>
          <w:rFonts w:ascii="MS Mincho" w:eastAsia="MS Mincho" w:hAnsi="MS Mincho" w:cs="MS Mincho" w:hint="eastAsia"/>
          <w:szCs w:val="22"/>
        </w:rPr>
        <w:t>⏫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the loanable funds available with the banks. (</w:t>
      </w:r>
      <w:r>
        <w:rPr>
          <w:rFonts w:ascii="AdobeDevanagari-Regular" w:hAnsi="AdobeDevanagari-Regular" w:cs="Mangal"/>
          <w:szCs w:val="22"/>
          <w:cs/>
        </w:rPr>
        <w:t>कोरो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वषर्</w:t>
      </w:r>
      <w:r>
        <w:rPr>
          <w:rFonts w:ascii="AdobeDevanagari-Regular" w:hAnsi="AdobeDevanagari-Regular" w:cs="AdobeDevanagari-Regular"/>
          <w:szCs w:val="22"/>
        </w:rPr>
        <w:t xml:space="preserve"> 2020 </w:t>
      </w:r>
      <w:r>
        <w:rPr>
          <w:rFonts w:ascii="AdobeDevanagari-Regular" w:hAnsi="AdobeDevanagari-Regular" w:cs="Mangal"/>
          <w:szCs w:val="22"/>
          <w:cs/>
        </w:rPr>
        <w:t>क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दौरान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रज़व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सीआरआ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 xml:space="preserve"> . 1% 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_ </w:t>
      </w:r>
      <w:r>
        <w:rPr>
          <w:rFonts w:ascii="AdobeDevanagari-Regular" w:hAnsi="AdobeDevanagari-Regular" w:cs="Mangal"/>
          <w:szCs w:val="22"/>
          <w:cs/>
        </w:rPr>
        <w:t>कटौत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_ </w:t>
      </w:r>
      <w:r>
        <w:rPr>
          <w:rFonts w:ascii="AdobeDevanagari-Regular" w:hAnsi="AdobeDevanagari-Regular" w:cs="Mangal"/>
          <w:szCs w:val="22"/>
          <w:cs/>
        </w:rPr>
        <w:t>तािक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र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ास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लोन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 xml:space="preserve"> . </w:t>
      </w:r>
      <w:r>
        <w:rPr>
          <w:rFonts w:ascii="AdobeDevanagari-Regular" w:hAnsi="AdobeDevanagari-Regular" w:cs="Mangal"/>
          <w:szCs w:val="22"/>
          <w:cs/>
        </w:rPr>
        <w:t>घम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े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लए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ाद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रा</w:t>
      </w:r>
      <w:r>
        <w:rPr>
          <w:rFonts w:ascii="AdobeDevanagari-Regular" w:hAnsi="AdobeDevanagari-Regular" w:cs="AdobeDevanagari-Regular"/>
          <w:szCs w:val="22"/>
        </w:rPr>
        <w:t>.</w:t>
      </w:r>
      <w:r>
        <w:rPr>
          <w:rFonts w:ascii="AdobeDevanagari-Regular" w:hAnsi="AdobeDevanagari-Regular" w:cs="Mangal"/>
          <w:szCs w:val="22"/>
          <w:cs/>
        </w:rPr>
        <w:t>श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उपल</w:t>
      </w:r>
      <w:r>
        <w:rPr>
          <w:rFonts w:ascii="AdobeDevanagari-Regular" w:hAnsi="AdobeDevanagari-Regular" w:cs="AdobeDevanagari-Regular"/>
          <w:szCs w:val="22"/>
        </w:rPr>
        <w:t xml:space="preserve">Û </w:t>
      </w:r>
      <w:r>
        <w:rPr>
          <w:rFonts w:ascii="AdobeDevanagari-Regular" w:hAnsi="AdobeDevanagari-Regular" w:cs="Mangal"/>
          <w:szCs w:val="22"/>
          <w:cs/>
        </w:rPr>
        <w:t>ह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जाए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5B14AA" w:rsidRDefault="005B14AA" w:rsidP="005B14AA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Regular" w:cs="SymbolMT" w:hint="eastAsia"/>
          <w:szCs w:val="22"/>
        </w:rPr>
        <w:t>⇒</w:t>
      </w:r>
      <w:r>
        <w:rPr>
          <w:rFonts w:ascii="SymbolMT" w:eastAsia="SymbolMT" w:hAnsi="AdobeDevanagari-Regular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2021: now moving towards economic recovery, enough loanable funds in banks available so, RBI ordered</w:t>
      </w:r>
    </w:p>
    <w:p w:rsidR="005B14AA" w:rsidRDefault="005B14AA" w:rsidP="005B14AA">
      <w:pPr>
        <w:rPr>
          <w:rFonts w:ascii="AdobeDevanagari-Regular" w:hAnsi="AdobeDevanagari-Regular" w:cs="Mangal"/>
          <w:szCs w:val="22"/>
        </w:rPr>
      </w:pPr>
      <w:r>
        <w:rPr>
          <w:rFonts w:ascii="AdobeDevanagari-Regular" w:hAnsi="AdobeDevanagari-Regular" w:cs="AdobeDevanagari-Regular"/>
          <w:szCs w:val="22"/>
        </w:rPr>
        <w:t>restoration/</w:t>
      </w:r>
      <w:r>
        <w:rPr>
          <w:rFonts w:ascii="MS Mincho" w:eastAsia="MS Mincho" w:hAnsi="MS Mincho" w:cs="MS Mincho" w:hint="eastAsia"/>
          <w:szCs w:val="22"/>
        </w:rPr>
        <w:t>⏫</w:t>
      </w:r>
      <w:r>
        <w:rPr>
          <w:rFonts w:ascii="SegoeUIEmoji" w:eastAsia="SegoeUIEmoji" w:hAnsi="AdobeDevanagari-Regular" w:cs="SegoeUIEmoji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of CRR in two phases: 3.5% (2021: March2May ) </w:t>
      </w:r>
      <w:r>
        <w:rPr>
          <w:rFonts w:ascii="TimesNewRomanPSMT" w:eastAsia="TimesNewRomanPSMT" w:hAnsi="AdobeDevanagari-Regular" w:cs="TimesNewRomanPSMT" w:hint="eastAsia"/>
          <w:szCs w:val="22"/>
        </w:rPr>
        <w:t>→</w:t>
      </w:r>
      <w:r>
        <w:rPr>
          <w:rFonts w:ascii="AdobeDevanagari-Regular" w:hAnsi="AdobeDevanagari-Regular" w:cs="AdobeDevanagari-Regular"/>
          <w:szCs w:val="22"/>
        </w:rPr>
        <w:t>4% (2021-May) (</w:t>
      </w:r>
      <w:r>
        <w:rPr>
          <w:rFonts w:ascii="AdobeDevanagari-Regular" w:hAnsi="AdobeDevanagari-Regular" w:cs="Mangal"/>
          <w:szCs w:val="22"/>
          <w:cs/>
        </w:rPr>
        <w:t>वापस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ढ़ोतरी</w:t>
      </w:r>
    </w:p>
    <w:p w:rsidR="005B14AA" w:rsidRDefault="005B14AA" w:rsidP="005B14AA">
      <w:pPr>
        <w:rPr>
          <w:rFonts w:ascii="AdobeDevanagari-Regular" w:hAnsi="AdobeDevanagari-Regular" w:cs="AdobeDevanagari-Regular"/>
          <w:szCs w:val="22"/>
        </w:rPr>
      </w:pPr>
      <w:r w:rsidRPr="005B14AA">
        <w:rPr>
          <w:rFonts w:ascii="AdobeDevanagari-Regular" w:hAnsi="AdobeDevanagari-Regular" w:cs="AdobeDevanagari-Regular"/>
          <w:szCs w:val="22"/>
        </w:rPr>
        <w:lastRenderedPageBreak/>
        <w:drawing>
          <wp:inline distT="0" distB="0" distL="0" distR="0" wp14:anchorId="17EB3906" wp14:editId="35F7534D">
            <wp:extent cx="5143946" cy="18746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18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4AA" w:rsidRDefault="005B14AA" w:rsidP="005B14AA">
      <w:pPr>
        <w:rPr>
          <w:rFonts w:ascii="AdobeDevanagari-Regular" w:hAnsi="AdobeDevanagari-Regular" w:cs="AdobeDevanagari-Regular"/>
          <w:szCs w:val="22"/>
        </w:rPr>
      </w:pPr>
      <w:r w:rsidRPr="005B14AA">
        <w:rPr>
          <w:rFonts w:ascii="AdobeDevanagari-Regular" w:hAnsi="AdobeDevanagari-Regular" w:cs="AdobeDevanagari-Regular"/>
          <w:szCs w:val="22"/>
        </w:rPr>
        <w:drawing>
          <wp:inline distT="0" distB="0" distL="0" distR="0" wp14:anchorId="33D826AE" wp14:editId="5EC37A52">
            <wp:extent cx="5121084" cy="1028789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 xml:space="preserve">**RBI Act, 1934: “Bank rate is the standard rate at which RBI buys or </w:t>
      </w:r>
      <w:r>
        <w:rPr>
          <w:rFonts w:ascii="AdobeDevanagari-Bold" w:eastAsia="SymbolMT" w:hAnsi="AdobeDevanagari-Bold" w:cs="AdobeDevanagari-Bold"/>
          <w:b/>
          <w:bCs/>
          <w:szCs w:val="22"/>
        </w:rPr>
        <w:t xml:space="preserve">rediscounts </w:t>
      </w:r>
      <w:r>
        <w:rPr>
          <w:rFonts w:ascii="AdobeDevanagari-Regular" w:eastAsia="SymbolMT" w:hAnsi="AdobeDevanagari-Regular" w:cs="AdobeDevanagari-Regular"/>
          <w:szCs w:val="22"/>
        </w:rPr>
        <w:t>first class securities,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Italic" w:eastAsia="SymbolMT" w:hAnsi="AdobeDevanagari-Italic" w:cs="AdobeDevanagari-Italic"/>
          <w:i/>
          <w:iCs/>
          <w:szCs w:val="22"/>
        </w:rPr>
      </w:pPr>
      <w:r>
        <w:rPr>
          <w:rFonts w:ascii="AdobeDevanagari-Regular" w:eastAsia="SymbolMT" w:hAnsi="AdobeDevanagari-Regular" w:cs="AdobeDevanagari-Regular"/>
          <w:szCs w:val="22"/>
        </w:rPr>
        <w:t xml:space="preserve">bills of exchange or other commercial papers.(-NCERT)” </w:t>
      </w:r>
      <w:r>
        <w:rPr>
          <w:rFonts w:ascii="AdobeDevanagari-Italic" w:eastAsia="SymbolMT" w:hAnsi="AdobeDevanagari-Italic" w:cs="AdobeDevanagari-Italic"/>
          <w:i/>
          <w:iCs/>
          <w:szCs w:val="22"/>
        </w:rPr>
        <w:t>rediscounting basically means the “repo-walla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Italic" w:eastAsia="SymbolMT" w:hAnsi="AdobeDevanagari-Italic" w:cs="AdobeDevanagari-Italic"/>
          <w:i/>
          <w:iCs/>
          <w:szCs w:val="22"/>
        </w:rPr>
      </w:pPr>
      <w:r>
        <w:rPr>
          <w:rFonts w:ascii="AdobeDevanagari-Italic" w:eastAsia="SymbolMT" w:hAnsi="AdobeDevanagari-Italic" w:cs="AdobeDevanagari-Italic"/>
          <w:i/>
          <w:iCs/>
          <w:szCs w:val="22"/>
        </w:rPr>
        <w:t>game= RBI buys @x price, re-sells@y price where y&gt;x”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>But, since the introduction of the Repo rate in the 2000s, the Bank rate has become a dormant tool (_</w:t>
      </w:r>
      <w:r>
        <w:rPr>
          <w:rFonts w:ascii="AdobeDevanagari-Regular" w:eastAsia="SymbolMT" w:hAnsi="AdobeDevanagari-Regular" w:cs="Mangal"/>
          <w:szCs w:val="22"/>
          <w:cs/>
        </w:rPr>
        <w:t>न</w:t>
      </w:r>
      <w:r>
        <w:rPr>
          <w:rFonts w:ascii="AdobeDevanagari-Regular" w:eastAsia="SymbolMT" w:hAnsi="AdobeDevanagari-Regular" w:cs="AdobeDevanagari-Regular"/>
          <w:szCs w:val="22"/>
        </w:rPr>
        <w:t>ÜÝ</w:t>
      </w:r>
      <w:r>
        <w:rPr>
          <w:rFonts w:ascii="AdobeDevanagari-Regular" w:eastAsia="SymbolMT" w:hAnsi="AdobeDevanagari-Regular" w:cs="Mangal"/>
          <w:szCs w:val="22"/>
          <w:cs/>
        </w:rPr>
        <w:t>य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Mangal"/>
          <w:szCs w:val="22"/>
          <w:cs/>
        </w:rPr>
        <w:t>उपकरण</w:t>
      </w:r>
      <w:r>
        <w:rPr>
          <w:rFonts w:ascii="AdobeDevanagari-Regular" w:eastAsia="SymbolMT" w:hAnsi="AdobeDevanagari-Regular" w:cs="AdobeDevanagari-Regular"/>
          <w:szCs w:val="22"/>
        </w:rPr>
        <w:t>) =not frequently used by RBI for lending or by banks for borrowing)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 xml:space="preserve">So, </w:t>
      </w:r>
      <w:r>
        <w:rPr>
          <w:rFonts w:ascii="AdobeDevanagari-Bold" w:eastAsia="SymbolMT" w:hAnsi="AdobeDevanagari-Bold" w:cs="AdobeDevanagari-Bold"/>
          <w:b/>
          <w:bCs/>
          <w:szCs w:val="22"/>
        </w:rPr>
        <w:t xml:space="preserve">reference books/websites differ </w:t>
      </w:r>
      <w:r>
        <w:rPr>
          <w:rFonts w:ascii="AdobeDevanagari-Regular" w:eastAsia="SymbolMT" w:hAnsi="AdobeDevanagari-Regular" w:cs="AdobeDevanagari-Regular"/>
          <w:szCs w:val="22"/>
        </w:rPr>
        <w:t>in its present operational status e.g. some of them would say: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CourierNewPSMT" w:eastAsia="SymbolMT" w:hAnsi="CourierNewPSMT" w:cs="CourierNewPSMT"/>
          <w:szCs w:val="22"/>
        </w:rPr>
        <w:t xml:space="preserve">o </w:t>
      </w:r>
      <w:r>
        <w:rPr>
          <w:rFonts w:ascii="AdobeDevanagari-Regular" w:eastAsia="SymbolMT" w:hAnsi="AdobeDevanagari-Regular" w:cs="AdobeDevanagari-Regular"/>
          <w:szCs w:val="22"/>
        </w:rPr>
        <w:t>Bank rate requires no collateral and is meant for long term loans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CourierNewPSMT" w:eastAsia="SymbolMT" w:hAnsi="CourierNewPSMT" w:cs="CourierNewPSMT"/>
          <w:szCs w:val="22"/>
        </w:rPr>
        <w:t xml:space="preserve">o </w:t>
      </w:r>
      <w:r>
        <w:rPr>
          <w:rFonts w:ascii="AdobeDevanagari-Regular" w:eastAsia="SymbolMT" w:hAnsi="AdobeDevanagari-Regular" w:cs="AdobeDevanagari-Regular"/>
          <w:szCs w:val="22"/>
        </w:rPr>
        <w:t>Bank rate accepts collateral which can be both GSec/T-bill as well as private companies’</w:t>
      </w:r>
    </w:p>
    <w:p w:rsidR="00386EDE" w:rsidRDefault="00386EDE" w:rsidP="00386EDE">
      <w:pPr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AdobeDevanagari-Regular"/>
          <w:szCs w:val="22"/>
        </w:rPr>
        <w:t>securities.</w:t>
      </w:r>
    </w:p>
    <w:p w:rsidR="00386EDE" w:rsidRDefault="00386EDE" w:rsidP="00386EDE">
      <w:pPr>
        <w:rPr>
          <w:rFonts w:ascii="AdobeDevanagari-Regular" w:hAnsi="AdobeDevanagari-Regular" w:cs="AdobeDevanagari-Regular"/>
          <w:szCs w:val="22"/>
        </w:rPr>
      </w:pPr>
      <w:r w:rsidRPr="00386EDE">
        <w:rPr>
          <w:rFonts w:ascii="AdobeDevanagari-Regular" w:hAnsi="AdobeDevanagari-Regular" w:cs="AdobeDevanagari-Regular"/>
          <w:szCs w:val="22"/>
        </w:rPr>
        <w:drawing>
          <wp:inline distT="0" distB="0" distL="0" distR="0" wp14:anchorId="7CDC059C" wp14:editId="110210F5">
            <wp:extent cx="5349704" cy="3109229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3109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Italic" w:eastAsia="SymbolMT" w:hAnsi="AdobeDevanagari-Italic" w:cs="AdobeDevanagari-Italic"/>
          <w:i/>
          <w:iCs/>
          <w:szCs w:val="22"/>
        </w:rPr>
      </w:pPr>
      <w:r>
        <w:rPr>
          <w:rFonts w:ascii="SymbolMT" w:eastAsia="SymbolMT" w:cs="SymbolMT" w:hint="eastAsia"/>
          <w:szCs w:val="22"/>
        </w:rPr>
        <w:lastRenderedPageBreak/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Bold" w:eastAsia="SymbolMT" w:hAnsi="AdobeDevanagari-Bold" w:cs="AdobeDevanagari-Bold"/>
          <w:b/>
          <w:bCs/>
          <w:szCs w:val="22"/>
        </w:rPr>
        <w:t xml:space="preserve">Repo </w:t>
      </w:r>
      <w:r>
        <w:rPr>
          <w:rFonts w:ascii="AdobeDevanagari-Regular" w:eastAsia="SymbolMT" w:hAnsi="AdobeDevanagari-Regular" w:cs="AdobeDevanagari-Regular"/>
          <w:szCs w:val="22"/>
        </w:rPr>
        <w:t xml:space="preserve">= RBI lends short term loans its clients, &amp; demands G-Sec/T-bill as collateral. 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Bold" w:eastAsia="SymbolMT" w:hAnsi="AdobeDevanagari-Bold" w:cs="AdobeDevanagari-Bold"/>
          <w:b/>
          <w:bCs/>
          <w:szCs w:val="22"/>
        </w:rPr>
        <w:t xml:space="preserve">Market Repo </w:t>
      </w:r>
      <w:r>
        <w:rPr>
          <w:rFonts w:ascii="AdobeDevanagari-Regular" w:eastAsia="SymbolMT" w:hAnsi="AdobeDevanagari-Regular" w:cs="AdobeDevanagari-Regular"/>
          <w:szCs w:val="22"/>
        </w:rPr>
        <w:t>= Players other than RBI (such as bank, NBFCs) loaning short money to other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AdobeDevanagari-Regular"/>
          <w:szCs w:val="22"/>
        </w:rPr>
        <w:t>Banks/NBFCs/Corporate Companies, and demanding financial securities (G-Sec/TBill/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AdobeDevanagari-Regular"/>
          <w:szCs w:val="22"/>
        </w:rPr>
        <w:t xml:space="preserve">shares/bonds/commercial paper etc.) as collateral. What do those terms mean? </w:t>
      </w:r>
      <w:r>
        <w:rPr>
          <w:rFonts w:ascii="AdobeDevanagari-Bold" w:eastAsia="SymbolMT" w:hAnsi="AdobeDevanagari-Bold" w:cs="AdobeDevanagari-Bold"/>
          <w:b/>
          <w:bCs/>
          <w:szCs w:val="22"/>
        </w:rPr>
        <w:t>Ans</w:t>
      </w:r>
      <w:r>
        <w:rPr>
          <w:rFonts w:ascii="AdobeDevanagari-Regular" w:eastAsia="SymbolMT" w:hAnsi="AdobeDevanagari-Regular" w:cs="AdobeDevanagari-Regular"/>
          <w:szCs w:val="22"/>
        </w:rPr>
        <w:t>. Ref the table</w:t>
      </w:r>
    </w:p>
    <w:p w:rsidR="00386EDE" w:rsidRDefault="00386EDE" w:rsidP="00386EDE">
      <w:pPr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AdobeDevanagari-Regular"/>
          <w:szCs w:val="22"/>
        </w:rPr>
        <w:t>given in topic Operation Twist</w:t>
      </w:r>
    </w:p>
    <w:p w:rsidR="00386EDE" w:rsidRDefault="00386EDE" w:rsidP="00386EDE">
      <w:pPr>
        <w:rPr>
          <w:rFonts w:ascii="AdobeDevanagari-Regular" w:eastAsia="SymbolMT" w:hAnsi="AdobeDevanagari-Regular" w:cs="AdobeDevanagari-Regular"/>
          <w:szCs w:val="22"/>
        </w:rPr>
      </w:pP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3.1 (2020) </w:t>
      </w:r>
      <w:r>
        <w:rPr>
          <w:rFonts w:ascii="Segoe UI Symbol" w:eastAsia="SegoeUIEmoji" w:hAnsi="Segoe UI Symbol" w:cs="Segoe UI Symbol"/>
          <w:szCs w:val="22"/>
        </w:rPr>
        <w:t>🐯🐯🐯🐯</w:t>
      </w:r>
      <w:r>
        <w:rPr>
          <w:rFonts w:ascii="AdobeDevanagari-Bold" w:hAnsi="AdobeDevanagari-Bold" w:cs="AdobeDevanagari-Bold"/>
          <w:b/>
          <w:bCs/>
          <w:szCs w:val="22"/>
        </w:rPr>
        <w:t xml:space="preserve">:Repo Rate 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>to cheapen the loans &amp; revive economy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Italic" w:hAnsi="AdobeDevanagari-Italic" w:cs="AdobeDevanagari-Italic"/>
          <w:i/>
          <w:iCs/>
          <w:sz w:val="18"/>
          <w:szCs w:val="18"/>
        </w:rPr>
      </w:pP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Figure 4: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कोरोना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महामारी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से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जुज़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रही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अथर्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>.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व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>.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ा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पुनज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>._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वत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करने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के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.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लए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.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रपो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दर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मे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कटोती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करना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मंगता</w:t>
      </w:r>
      <w:r>
        <w:rPr>
          <w:rFonts w:ascii="AdobeDevanagari-Italic" w:hAnsi="AdobeDevanagari-Italic" w:cs="AdobeDevanagari-Italic"/>
          <w:i/>
          <w:iCs/>
          <w:sz w:val="18"/>
          <w:szCs w:val="18"/>
        </w:rPr>
        <w:t xml:space="preserve"> </w:t>
      </w:r>
      <w:r>
        <w:rPr>
          <w:rFonts w:ascii="AdobeDevanagari-Italic" w:hAnsi="AdobeDevanagari-Italic" w:cs="Mangal"/>
          <w:i/>
          <w:iCs/>
          <w:sz w:val="18"/>
          <w:szCs w:val="18"/>
          <w:cs/>
        </w:rPr>
        <w:t>है।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2019: repo was in the range of 5-6%. Then, 2020-Corona </w:t>
      </w:r>
      <w:r>
        <w:rPr>
          <w:rFonts w:ascii="TimesNewRomanPSMT" w:eastAsia="TimesNewRomanPSMT" w:hAnsi="AdobeDevanagari-Bold" w:cs="TimesNewRomanPSMT" w:hint="eastAsia"/>
          <w:szCs w:val="22"/>
        </w:rPr>
        <w:t>→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Segoe UI Symbol" w:eastAsia="SegoeUIEmoji" w:hAnsi="Segoe UI Symbol" w:cs="Segoe UI Symbol"/>
          <w:szCs w:val="22"/>
        </w:rPr>
        <w:t>👻👻</w:t>
      </w:r>
      <w:r>
        <w:rPr>
          <w:rFonts w:ascii="AdobeDevanagari-Regular" w:hAnsi="AdobeDevanagari-Regular" w:cs="AdobeDevanagari-Regular"/>
          <w:szCs w:val="22"/>
        </w:rPr>
        <w:t>Atmanirbhar Bharat RBI’s monetary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polices from Mar-April-May-2020 </w:t>
      </w:r>
      <w:r>
        <w:rPr>
          <w:rFonts w:ascii="TimesNewRomanPSMT" w:eastAsia="TimesNewRomanPSMT" w:hAnsi="AdobeDevanagari-Bold" w:cs="TimesNewRomanPSMT" w:hint="eastAsia"/>
          <w:szCs w:val="22"/>
        </w:rPr>
        <w:t>→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REPO Rate 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to 4%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Stance: </w:t>
      </w:r>
      <w:r>
        <w:rPr>
          <w:rFonts w:ascii="AdobeDevanagari-Regular" w:hAnsi="AdobeDevanagari-Regular" w:cs="AdobeDevanagari-Regular"/>
          <w:szCs w:val="22"/>
        </w:rPr>
        <w:t xml:space="preserve">Accommodative. Means in the next meeting they will either 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repo or keep it unchanged. But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no chance of </w:t>
      </w:r>
      <w:r>
        <w:rPr>
          <w:rFonts w:ascii="MS Mincho" w:eastAsia="MS Mincho" w:hAnsi="MS Mincho" w:cs="MS Mincho" w:hint="eastAsia"/>
          <w:szCs w:val="22"/>
        </w:rPr>
        <w:t>⏫</w:t>
      </w:r>
      <w:r>
        <w:rPr>
          <w:rFonts w:ascii="AdobeDevanagari-Regular" w:hAnsi="AdobeDevanagari-Regular" w:cs="AdobeDevanagari-Regular"/>
          <w:szCs w:val="22"/>
        </w:rPr>
        <w:t>the repo rate in next meeting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Theoretically: 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AdobeDevanagari-Regular" w:hAnsi="AdobeDevanagari-Regular" w:cs="AdobeDevanagari-Regular"/>
          <w:szCs w:val="22"/>
        </w:rPr>
        <w:t xml:space="preserve">repo </w:t>
      </w:r>
      <w:r>
        <w:rPr>
          <w:rFonts w:ascii="TimesNewRomanPSMT" w:eastAsia="TimesNewRomanPSMT" w:hAnsi="AdobeDevanagari-Bold" w:cs="TimesNewRomanPSMT" w:hint="eastAsia"/>
          <w:szCs w:val="22"/>
        </w:rPr>
        <w:t>→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MS Mincho" w:eastAsia="MS Mincho" w:hAnsi="MS Mincho" w:cs="MS Mincho" w:hint="eastAsia"/>
          <w:szCs w:val="22"/>
        </w:rPr>
        <w:t>⏫</w:t>
      </w:r>
      <w:r>
        <w:rPr>
          <w:rFonts w:ascii="AdobeDevanagari-Regular" w:hAnsi="AdobeDevanagari-Regular" w:cs="AdobeDevanagari-Regular"/>
          <w:szCs w:val="22"/>
        </w:rPr>
        <w:t xml:space="preserve">demand </w:t>
      </w:r>
      <w:r>
        <w:rPr>
          <w:rFonts w:ascii="TimesNewRomanPSMT" w:eastAsia="TimesNewRomanPSMT" w:hAnsi="AdobeDevanagari-Bold" w:cs="TimesNewRomanPSMT" w:hint="eastAsia"/>
          <w:szCs w:val="22"/>
        </w:rPr>
        <w:t>→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MS Mincho" w:eastAsia="MS Mincho" w:hAnsi="MS Mincho" w:cs="MS Mincho" w:hint="eastAsia"/>
          <w:szCs w:val="22"/>
        </w:rPr>
        <w:t>⏫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inflation but, RBI expects that inflation will be under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control because: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Monsoon will be normal so food prices (&amp; resultant inflation) will be under control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Corona-led Economic slowdown </w:t>
      </w:r>
      <w:r>
        <w:rPr>
          <w:rFonts w:ascii="TimesNewRomanPSMT" w:eastAsia="TimesNewRomanPSMT" w:hAnsi="AdobeDevanagari-Bold" w:cs="TimesNewRomanPSMT" w:hint="eastAsia"/>
          <w:szCs w:val="22"/>
        </w:rPr>
        <w:t>→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demand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TimesNewRomanPSMT" w:eastAsia="TimesNewRomanPSMT" w:hAnsi="AdobeDevanagari-Bold" w:cs="TimesNewRomanPSMT" w:hint="eastAsia"/>
          <w:szCs w:val="22"/>
        </w:rPr>
        <w:t>→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inflation should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AdobeDevanagari-Regular" w:hAnsi="AdobeDevanagari-Regular" w:cs="AdobeDevanagari-Regular"/>
          <w:szCs w:val="22"/>
        </w:rPr>
        <w:t>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Crude oil prices also under control due to Corona slowdown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Thus, inflation is going to be remain under control. Therefore, large reduction in repo rate WAS justified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to boost economic growth in </w:t>
      </w:r>
      <w:r>
        <w:rPr>
          <w:rFonts w:ascii="MS Mincho" w:eastAsia="MS Mincho" w:hAnsi="MS Mincho" w:cs="MS Mincho" w:hint="eastAsia"/>
          <w:szCs w:val="22"/>
        </w:rPr>
        <w:t>🤧🤧</w:t>
      </w:r>
      <w:r>
        <w:rPr>
          <w:rFonts w:ascii="AdobeDevanagari-Regular" w:hAnsi="AdobeDevanagari-Regular" w:cs="AdobeDevanagari-Regular"/>
          <w:szCs w:val="22"/>
        </w:rPr>
        <w:t>Corona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egoe UI Symbol" w:eastAsia="SegoeUIEmoji" w:hAnsi="Segoe UI Symbol" w:cs="Segoe UI Symbol"/>
          <w:szCs w:val="22"/>
        </w:rPr>
        <w:t>😰😰</w:t>
      </w:r>
      <w:r>
        <w:rPr>
          <w:rFonts w:ascii="AdobeDevanagari-Bold" w:hAnsi="AdobeDevanagari-Bold" w:cs="AdobeDevanagari-Bold"/>
          <w:b/>
          <w:bCs/>
          <w:szCs w:val="22"/>
        </w:rPr>
        <w:t xml:space="preserve">However, 2020-July-August: </w:t>
      </w:r>
      <w:r>
        <w:rPr>
          <w:rFonts w:ascii="AdobeDevanagari-Regular" w:hAnsi="AdobeDevanagari-Regular" w:cs="AdobeDevanagari-Regular"/>
          <w:szCs w:val="22"/>
        </w:rPr>
        <w:t>CPI &gt;6.5% which is above the 2-6% limit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So, then, ideally RBI should </w:t>
      </w:r>
      <w:r>
        <w:rPr>
          <w:rFonts w:ascii="MS Mincho" w:eastAsia="MS Mincho" w:hAnsi="MS Mincho" w:cs="MS Mincho" w:hint="eastAsia"/>
          <w:szCs w:val="22"/>
        </w:rPr>
        <w:t>⏫</w:t>
      </w:r>
      <w:r>
        <w:rPr>
          <w:rFonts w:ascii="AdobeDevanagari-Regular" w:hAnsi="AdobeDevanagari-Regular" w:cs="AdobeDevanagari-Regular"/>
          <w:szCs w:val="22"/>
        </w:rPr>
        <w:t>the repo rate to combat inflation, but that will make the loans expensiv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and harm the post-corona economic revival. so the RBI kept the repo rate unchanged. (</w:t>
      </w:r>
      <w:r>
        <w:rPr>
          <w:rFonts w:ascii="AdobeDevanagari-Regular" w:hAnsi="AdobeDevanagari-Regular" w:cs="Mangal"/>
          <w:szCs w:val="22"/>
          <w:cs/>
        </w:rPr>
        <w:t>महंगाई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स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लड़न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े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लए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Mangal"/>
          <w:szCs w:val="22"/>
          <w:cs/>
        </w:rPr>
        <w:t>अग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लोन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हंग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िदए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त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रो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हामार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</w:t>
      </w:r>
      <w:r>
        <w:rPr>
          <w:rFonts w:ascii="AdobeDevanagari-Regular" w:hAnsi="AdobeDevanagari-Regular" w:cs="AdobeDevanagari-Regular"/>
          <w:szCs w:val="22"/>
        </w:rPr>
        <w:t>ß</w:t>
      </w:r>
      <w:r>
        <w:rPr>
          <w:rFonts w:ascii="AdobeDevanagari-Regular" w:hAnsi="AdobeDevanagari-Regular" w:cs="Mangal"/>
          <w:szCs w:val="22"/>
          <w:cs/>
        </w:rPr>
        <w:t>ात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भारतीय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अथर्तंत्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ुनज</w:t>
      </w:r>
      <w:r>
        <w:rPr>
          <w:rFonts w:ascii="AdobeDevanagari-Regular" w:hAnsi="AdobeDevanagari-Regular" w:cs="AdobeDevanagari-Regular"/>
          <w:szCs w:val="22"/>
        </w:rPr>
        <w:t>à_</w:t>
      </w:r>
      <w:r>
        <w:rPr>
          <w:rFonts w:ascii="AdobeDevanagari-Regular" w:hAnsi="AdobeDevanagari-Regular" w:cs="Mangal"/>
          <w:szCs w:val="22"/>
          <w:cs/>
        </w:rPr>
        <w:t>वत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र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ु</w:t>
      </w:r>
      <w:r>
        <w:rPr>
          <w:rFonts w:ascii="AdobeDevanagari-Regular" w:hAnsi="AdobeDevanagari-Regular" w:cs="AdobeDevanagari-Regular"/>
          <w:szCs w:val="22"/>
        </w:rPr>
        <w:t>áâ</w:t>
      </w:r>
      <w:r>
        <w:rPr>
          <w:rFonts w:ascii="AdobeDevanagari-Regular" w:hAnsi="AdobeDevanagari-Regular" w:cs="Mangal"/>
          <w:szCs w:val="22"/>
          <w:cs/>
        </w:rPr>
        <w:t>ल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ोग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MS-Mincho" w:eastAsia="MS-Mincho" w:hAnsi="AdobeDevanagari-Bold" w:cs="MS-Mincho" w:hint="eastAsia"/>
          <w:szCs w:val="22"/>
        </w:rPr>
        <w:t>→</w:t>
      </w:r>
      <w:r>
        <w:rPr>
          <w:rFonts w:ascii="MS-Mincho" w:eastAsia="MS-Mincho" w:hAnsi="AdobeDevanagari-Bold" w:cs="MS-Mincho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इस</w:t>
      </w:r>
      <w:r>
        <w:rPr>
          <w:rFonts w:ascii="AdobeDevanagari-Regular" w:hAnsi="AdobeDevanagari-Regular" w:cs="AdobeDevanagari-Regular"/>
          <w:szCs w:val="22"/>
        </w:rPr>
        <w:t>.</w:t>
      </w:r>
      <w:r>
        <w:rPr>
          <w:rFonts w:ascii="AdobeDevanagari-Regular" w:hAnsi="AdobeDevanagari-Regular" w:cs="Mangal"/>
          <w:szCs w:val="22"/>
          <w:cs/>
        </w:rPr>
        <w:t>लए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रजव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दर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 xml:space="preserve">. </w:t>
      </w:r>
      <w:r>
        <w:rPr>
          <w:rFonts w:ascii="AdobeDevanagari-Regular" w:hAnsi="AdobeDevanagari-Regular" w:cs="Mangal"/>
          <w:szCs w:val="22"/>
          <w:cs/>
        </w:rPr>
        <w:t>कोई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Mangal"/>
          <w:szCs w:val="22"/>
          <w:cs/>
        </w:rPr>
        <w:t>बदलाव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ह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िकय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गया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Besides, the present inflation is caused by supply-side problems due to lockdown. Once the unlockdown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progresses </w:t>
      </w:r>
      <w:r>
        <w:rPr>
          <w:rFonts w:ascii="TimesNewRomanPSMT" w:eastAsia="TimesNewRomanPSMT" w:hAnsi="AdobeDevanagari-Bold" w:cs="TimesNewRomanPSMT" w:hint="eastAsia"/>
          <w:szCs w:val="22"/>
        </w:rPr>
        <w:t>→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supply </w:t>
      </w:r>
      <w:r>
        <w:rPr>
          <w:rFonts w:ascii="MS Mincho" w:eastAsia="MS Mincho" w:hAnsi="MS Mincho" w:cs="MS Mincho" w:hint="eastAsia"/>
          <w:szCs w:val="22"/>
        </w:rPr>
        <w:t>⏫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TimesNewRomanPSMT" w:eastAsia="TimesNewRomanPSMT" w:hAnsi="AdobeDevanagari-Bold" w:cs="TimesNewRomanPSMT" w:hint="eastAsia"/>
          <w:szCs w:val="22"/>
        </w:rPr>
        <w:t>→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inflation 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AdobeDevanagari-Regular" w:hAnsi="AdobeDevanagari-Regular" w:cs="AdobeDevanagari-Regular"/>
          <w:szCs w:val="22"/>
        </w:rPr>
        <w:t>. so changes in the repo rate not required at present. (</w:t>
      </w:r>
      <w:r>
        <w:rPr>
          <w:rFonts w:ascii="AdobeDevanagari-Regular" w:hAnsi="AdobeDevanagari-Regular" w:cs="Mangal"/>
          <w:szCs w:val="22"/>
          <w:cs/>
        </w:rPr>
        <w:t>लॉकडाउन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Mangal"/>
          <w:szCs w:val="22"/>
          <w:cs/>
        </w:rPr>
        <w:t>हटन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</w:t>
      </w:r>
      <w:r>
        <w:rPr>
          <w:rFonts w:ascii="AdobeDevanagari-Regular" w:hAnsi="AdobeDevanagari-Regular" w:cs="AdobeDevanagari-Regular"/>
          <w:szCs w:val="22"/>
        </w:rPr>
        <w:t>ß</w:t>
      </w:r>
      <w:r>
        <w:rPr>
          <w:rFonts w:ascii="AdobeDevanagari-Regular" w:hAnsi="AdobeDevanagari-Regular" w:cs="Mangal"/>
          <w:szCs w:val="22"/>
          <w:cs/>
        </w:rPr>
        <w:t>ात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वैस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भ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ाजा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 xml:space="preserve">. </w:t>
      </w:r>
      <w:r>
        <w:rPr>
          <w:rFonts w:ascii="AdobeDevanagari-Regular" w:hAnsi="AdobeDevanagari-Regular" w:cs="Mangal"/>
          <w:szCs w:val="22"/>
          <w:cs/>
        </w:rPr>
        <w:t>चीज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व</w:t>
      </w:r>
      <w:r>
        <w:rPr>
          <w:rFonts w:ascii="AdobeDevanagari-Regular" w:hAnsi="AdobeDevanagari-Regular" w:cs="AdobeDevanagari-Regular"/>
          <w:szCs w:val="22"/>
        </w:rPr>
        <w:t>.</w:t>
      </w:r>
      <w:r>
        <w:rPr>
          <w:rFonts w:ascii="AdobeDevanagari-Regular" w:hAnsi="AdobeDevanagari-Regular" w:cs="Mangal"/>
          <w:szCs w:val="22"/>
          <w:cs/>
        </w:rPr>
        <w:t>ुओ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_ </w:t>
      </w:r>
      <w:r>
        <w:rPr>
          <w:rFonts w:ascii="AdobeDevanagari-Regular" w:hAnsi="AdobeDevanagari-Regular" w:cs="Mangal"/>
          <w:szCs w:val="22"/>
          <w:cs/>
        </w:rPr>
        <w:t>आपू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त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ढ़ेग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त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अपन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आप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हंगाई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ाब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 xml:space="preserve">. </w:t>
      </w:r>
      <w:r>
        <w:rPr>
          <w:rFonts w:ascii="AdobeDevanagari-Regular" w:hAnsi="AdobeDevanagari-Regular" w:cs="Mangal"/>
          <w:szCs w:val="22"/>
          <w:cs/>
        </w:rPr>
        <w:t>आ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जाएगी</w:t>
      </w:r>
      <w:r>
        <w:rPr>
          <w:rFonts w:ascii="AdobeDevanagari-Regular" w:hAnsi="AdobeDevanagari-Regular" w:cs="AdobeDevanagari-Regular"/>
          <w:szCs w:val="22"/>
        </w:rPr>
        <w:t xml:space="preserve">, </w:t>
      </w:r>
      <w:r>
        <w:rPr>
          <w:rFonts w:ascii="AdobeDevanagari-Regular" w:hAnsi="AdobeDevanagari-Regular" w:cs="Mangal"/>
          <w:szCs w:val="22"/>
          <w:cs/>
        </w:rPr>
        <w:t>ऐसा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रज़व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सोच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था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To conclude, Repo unchanged @4% from May-2020 upto 2021-November when I’m writing this note.</w:t>
      </w:r>
    </w:p>
    <w:p w:rsidR="00386EDE" w:rsidRDefault="00386EDE" w:rsidP="00386EDE">
      <w:pPr>
        <w:rPr>
          <w:rFonts w:ascii="AdobeDevanagari-Regular" w:hAnsi="AdobeDevanagari-Regular" w:cs="AdobeDevanagari-Regular"/>
          <w:szCs w:val="22"/>
        </w:rPr>
      </w:pPr>
    </w:p>
    <w:p w:rsidR="00386EDE" w:rsidRDefault="00386EDE" w:rsidP="00386EDE">
      <w:pPr>
        <w:rPr>
          <w:rFonts w:ascii="AdobeDevanagari-Regular" w:hAnsi="AdobeDevanagari-Regular" w:cs="AdobeDevanagari-Regular"/>
          <w:szCs w:val="22"/>
        </w:rPr>
      </w:pPr>
      <w:r w:rsidRPr="00386EDE">
        <w:rPr>
          <w:rFonts w:ascii="AdobeDevanagari-Regular" w:hAnsi="AdobeDevanagari-Regular" w:cs="AdobeDevanagari-Regular"/>
          <w:szCs w:val="22"/>
        </w:rPr>
        <w:lastRenderedPageBreak/>
        <w:drawing>
          <wp:inline distT="0" distB="0" distL="0" distR="0" wp14:anchorId="3B944232" wp14:editId="6FA5CD6A">
            <wp:extent cx="5334462" cy="2644369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 xml:space="preserve">*Corona led economic slowdown </w:t>
      </w:r>
      <w:r>
        <w:rPr>
          <w:rFonts w:ascii="TimesNewRomanPSMT" w:eastAsia="TimesNewRomanPSMT" w:cs="TimesNewRomanPSMT" w:hint="eastAsia"/>
          <w:szCs w:val="22"/>
        </w:rPr>
        <w:t>→</w:t>
      </w:r>
      <w:r>
        <w:rPr>
          <w:rFonts w:ascii="TimesNewRomanPSMT" w:eastAsia="TimesNewRomanPSMT" w:cs="TimesNewRomanPS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 xml:space="preserve">Loan demand 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SegoeUIEmoji" w:eastAsia="SegoeUIEmoji" w:cs="SegoeUIEmoji"/>
          <w:szCs w:val="22"/>
        </w:rPr>
        <w:t xml:space="preserve"> </w:t>
      </w:r>
      <w:r>
        <w:rPr>
          <w:rFonts w:ascii="TimesNewRomanPSMT" w:eastAsia="TimesNewRomanPSMT" w:cs="TimesNewRomanPSMT" w:hint="eastAsia"/>
          <w:szCs w:val="22"/>
        </w:rPr>
        <w:t>→</w:t>
      </w:r>
      <w:r>
        <w:rPr>
          <w:rFonts w:ascii="TimesNewRomanPSMT" w:eastAsia="TimesNewRomanPSMT" w:cs="TimesNewRomanPS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>banks parking their excess funds in RBI to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AdobeDevanagari-Regular"/>
          <w:szCs w:val="22"/>
        </w:rPr>
        <w:t xml:space="preserve">earn interest in the form of reverse repo rate. </w:t>
      </w:r>
      <w:r>
        <w:rPr>
          <w:rFonts w:ascii="AdobeDevanagari-Regular" w:eastAsia="SymbolMT" w:hAnsi="AdobeDevanagari-Regular" w:cs="Mangal"/>
          <w:szCs w:val="22"/>
          <w:cs/>
        </w:rPr>
        <w:t>ब</w:t>
      </w:r>
      <w:r>
        <w:rPr>
          <w:rFonts w:ascii="AdobeDevanagari-Regular" w:eastAsia="SymbolMT" w:hAnsi="AdobeDevanagari-Regular" w:cs="AdobeDevanagari-Regular"/>
          <w:szCs w:val="22"/>
        </w:rPr>
        <w:t>§</w:t>
      </w:r>
      <w:r>
        <w:rPr>
          <w:rFonts w:ascii="AdobeDevanagari-Regular" w:eastAsia="SymbolMT" w:hAnsi="AdobeDevanagari-Regular" w:cs="Mangal"/>
          <w:szCs w:val="22"/>
          <w:cs/>
        </w:rPr>
        <w:t>क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वाले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अपना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अ</w:t>
      </w:r>
      <w:r>
        <w:rPr>
          <w:rFonts w:ascii="AdobeDevanagari-Regular" w:eastAsia="SymbolMT" w:hAnsi="AdobeDevanagari-Regular" w:cs="AdobeDevanagari-Regular"/>
          <w:szCs w:val="22"/>
        </w:rPr>
        <w:t>_</w:t>
      </w:r>
      <w:r>
        <w:rPr>
          <w:rFonts w:ascii="AdobeDevanagari-Regular" w:eastAsia="SymbolMT" w:hAnsi="AdobeDevanagari-Regular" w:cs="Mangal"/>
          <w:szCs w:val="22"/>
          <w:cs/>
        </w:rPr>
        <w:t>त</w:t>
      </w:r>
      <w:r>
        <w:rPr>
          <w:rFonts w:ascii="AdobeDevanagari-Regular" w:eastAsia="SymbolMT" w:hAnsi="AdobeDevanagari-Regular" w:cs="AdobeDevanagari-Regular"/>
          <w:szCs w:val="22"/>
        </w:rPr>
        <w:t>_</w:t>
      </w:r>
      <w:r>
        <w:rPr>
          <w:rFonts w:ascii="AdobeDevanagari-Regular" w:eastAsia="SymbolMT" w:hAnsi="AdobeDevanagari-Regular" w:cs="Mangal"/>
          <w:szCs w:val="22"/>
          <w:cs/>
        </w:rPr>
        <w:t>र</w:t>
      </w:r>
      <w:r>
        <w:rPr>
          <w:rFonts w:ascii="AdobeDevanagari-Regular" w:eastAsia="SymbolMT" w:hAnsi="AdobeDevanagari-Regular" w:cs="AdobeDevanagari-Regular"/>
          <w:szCs w:val="22"/>
        </w:rPr>
        <w:t xml:space="preserve">Â </w:t>
      </w:r>
      <w:r>
        <w:rPr>
          <w:rFonts w:ascii="AdobeDevanagari-Regular" w:eastAsia="SymbolMT" w:hAnsi="AdobeDevanagari-Regular" w:cs="Mangal"/>
          <w:szCs w:val="22"/>
          <w:cs/>
        </w:rPr>
        <w:t>धन</w:t>
      </w:r>
      <w:r>
        <w:rPr>
          <w:rFonts w:ascii="AdobeDevanagari-Regular" w:eastAsia="SymbolMT" w:hAnsi="AdobeDevanagari-Regular" w:cs="AdobeDevanagari-Regular"/>
          <w:szCs w:val="22"/>
        </w:rPr>
        <w:t xml:space="preserve"> _</w:t>
      </w:r>
      <w:r>
        <w:rPr>
          <w:rFonts w:ascii="AdobeDevanagari-Regular" w:eastAsia="SymbolMT" w:hAnsi="AdobeDevanagari-Regular" w:cs="Mangal"/>
          <w:szCs w:val="22"/>
          <w:cs/>
        </w:rPr>
        <w:t>रज़वर्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ब</w:t>
      </w:r>
      <w:r>
        <w:rPr>
          <w:rFonts w:ascii="AdobeDevanagari-Regular" w:eastAsia="SymbolMT" w:hAnsi="AdobeDevanagari-Regular" w:cs="AdobeDevanagari-Regular"/>
          <w:szCs w:val="22"/>
        </w:rPr>
        <w:t>§</w:t>
      </w:r>
      <w:r>
        <w:rPr>
          <w:rFonts w:ascii="AdobeDevanagari-Regular" w:eastAsia="SymbolMT" w:hAnsi="AdobeDevanagari-Regular" w:cs="Mangal"/>
          <w:szCs w:val="22"/>
          <w:cs/>
        </w:rPr>
        <w:t>क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म</w:t>
      </w:r>
      <w:r>
        <w:rPr>
          <w:rFonts w:ascii="AdobeDevanagari-Regular" w:eastAsia="SymbolMT" w:hAnsi="AdobeDevanagari-Regular" w:cs="AdobeDevanagari-Regular"/>
          <w:szCs w:val="22"/>
        </w:rPr>
        <w:t xml:space="preserve">. </w:t>
      </w:r>
      <w:r>
        <w:rPr>
          <w:rFonts w:ascii="AdobeDevanagari-Regular" w:eastAsia="SymbolMT" w:hAnsi="AdobeDevanagari-Regular" w:cs="Mangal"/>
          <w:szCs w:val="22"/>
          <w:cs/>
        </w:rPr>
        <w:t>डाल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के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बैठे</w:t>
      </w:r>
      <w:r>
        <w:rPr>
          <w:rFonts w:ascii="AdobeDevanagari-Regular" w:eastAsia="SymbolMT" w:hAnsi="AdobeDevanagari-Regular" w:cs="AdobeDevanagari-Regular"/>
          <w:szCs w:val="22"/>
        </w:rPr>
        <w:t xml:space="preserve"> _</w:t>
      </w:r>
      <w:r>
        <w:rPr>
          <w:rFonts w:ascii="AdobeDevanagari-Regular" w:eastAsia="SymbolMT" w:hAnsi="AdobeDevanagari-Regular" w:cs="Mangal"/>
          <w:szCs w:val="22"/>
          <w:cs/>
        </w:rPr>
        <w:t>बठाये</w:t>
      </w:r>
      <w:r>
        <w:rPr>
          <w:rFonts w:ascii="AdobeDevanagari-Regular" w:eastAsia="SymbolMT" w:hAnsi="AdobeDevanagari-Regular" w:cs="AdobeDevanagari-Regular"/>
          <w:szCs w:val="22"/>
        </w:rPr>
        <w:t xml:space="preserve"> ¨</w:t>
      </w:r>
      <w:r>
        <w:rPr>
          <w:rFonts w:ascii="AdobeDevanagari-Regular" w:eastAsia="SymbolMT" w:hAnsi="AdobeDevanagari-Regular" w:cs="Mangal"/>
          <w:szCs w:val="22"/>
          <w:cs/>
        </w:rPr>
        <w:t>ाज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कमा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रहे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थे</w:t>
      </w:r>
      <w:r>
        <w:rPr>
          <w:rFonts w:ascii="AdobeDevanagari-Regular" w:eastAsia="SymbolMT" w:hAnsi="AdobeDevanagari-Regular" w:cs="AdobeDevanagari-Regular"/>
          <w:szCs w:val="22"/>
        </w:rPr>
        <w:t>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Bold" w:eastAsia="SymbolMT" w:hAnsi="AdobeDevanagari-Bold" w:cs="AdobeDevanagari-Bold"/>
          <w:b/>
          <w:bCs/>
          <w:szCs w:val="22"/>
        </w:rPr>
        <w:t xml:space="preserve">By 2020-March: </w:t>
      </w:r>
      <w:r>
        <w:rPr>
          <w:rFonts w:ascii="AdobeDevanagari-Regular" w:eastAsia="SymbolMT" w:hAnsi="AdobeDevanagari-Regular" w:cs="AdobeDevanagari-Regular"/>
          <w:szCs w:val="22"/>
        </w:rPr>
        <w:t>banks parked ₹~3 lakh crores in RBI in Reverse Repo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 xml:space="preserve">So, RBI has drastically reduced 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AdobeDevanagari-Regular" w:eastAsia="SymbolMT" w:hAnsi="AdobeDevanagari-Regular" w:cs="AdobeDevanagari-Regular"/>
          <w:szCs w:val="22"/>
        </w:rPr>
        <w:t>the reverse repo rate to discourage such laziness of banks. (</w:t>
      </w:r>
      <w:r>
        <w:rPr>
          <w:rFonts w:ascii="AdobeDevanagari-Regular" w:eastAsia="SymbolMT" w:hAnsi="AdobeDevanagari-Regular" w:cs="Mangal"/>
          <w:szCs w:val="22"/>
          <w:cs/>
        </w:rPr>
        <w:t>ब</w:t>
      </w:r>
      <w:r>
        <w:rPr>
          <w:rFonts w:ascii="AdobeDevanagari-Regular" w:eastAsia="SymbolMT" w:hAnsi="AdobeDevanagari-Regular" w:cs="AdobeDevanagari-Regular"/>
          <w:szCs w:val="22"/>
        </w:rPr>
        <w:t>§</w:t>
      </w:r>
      <w:r>
        <w:rPr>
          <w:rFonts w:ascii="AdobeDevanagari-Regular" w:eastAsia="SymbolMT" w:hAnsi="AdobeDevanagari-Regular" w:cs="Mangal"/>
          <w:szCs w:val="22"/>
          <w:cs/>
        </w:rPr>
        <w:t>को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के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इस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Mangal"/>
          <w:szCs w:val="22"/>
          <w:cs/>
        </w:rPr>
        <w:t>आलसीपन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को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दूर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करने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के</w:t>
      </w:r>
      <w:r>
        <w:rPr>
          <w:rFonts w:ascii="AdobeDevanagari-Regular" w:eastAsia="SymbolMT" w:hAnsi="AdobeDevanagari-Regular" w:cs="AdobeDevanagari-Regular"/>
          <w:szCs w:val="22"/>
        </w:rPr>
        <w:t xml:space="preserve"> .</w:t>
      </w:r>
      <w:r>
        <w:rPr>
          <w:rFonts w:ascii="AdobeDevanagari-Regular" w:eastAsia="SymbolMT" w:hAnsi="AdobeDevanagari-Regular" w:cs="Mangal"/>
          <w:szCs w:val="22"/>
          <w:cs/>
        </w:rPr>
        <w:t>लए</w:t>
      </w:r>
      <w:r>
        <w:rPr>
          <w:rFonts w:ascii="AdobeDevanagari-Regular" w:eastAsia="SymbolMT" w:hAnsi="AdobeDevanagari-Regular" w:cs="AdobeDevanagari-Regular"/>
          <w:szCs w:val="22"/>
        </w:rPr>
        <w:t xml:space="preserve"> _</w:t>
      </w:r>
      <w:r>
        <w:rPr>
          <w:rFonts w:ascii="AdobeDevanagari-Regular" w:eastAsia="SymbolMT" w:hAnsi="AdobeDevanagari-Regular" w:cs="Mangal"/>
          <w:szCs w:val="22"/>
          <w:cs/>
        </w:rPr>
        <w:t>रज़वर्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ब</w:t>
      </w:r>
      <w:r>
        <w:rPr>
          <w:rFonts w:ascii="AdobeDevanagari-Regular" w:eastAsia="SymbolMT" w:hAnsi="AdobeDevanagari-Regular" w:cs="AdobeDevanagari-Regular"/>
          <w:szCs w:val="22"/>
        </w:rPr>
        <w:t>§</w:t>
      </w:r>
      <w:r>
        <w:rPr>
          <w:rFonts w:ascii="AdobeDevanagari-Regular" w:eastAsia="SymbolMT" w:hAnsi="AdobeDevanagari-Regular" w:cs="Mangal"/>
          <w:szCs w:val="22"/>
          <w:cs/>
        </w:rPr>
        <w:t>क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ने</w:t>
      </w:r>
      <w:r>
        <w:rPr>
          <w:rFonts w:ascii="AdobeDevanagari-Regular" w:eastAsia="SymbolMT" w:hAnsi="AdobeDevanagari-Regular" w:cs="AdobeDevanagari-Regular"/>
          <w:szCs w:val="22"/>
        </w:rPr>
        <w:t xml:space="preserve"> _</w:t>
      </w:r>
      <w:r>
        <w:rPr>
          <w:rFonts w:ascii="AdobeDevanagari-Regular" w:eastAsia="SymbolMT" w:hAnsi="AdobeDevanagari-Regular" w:cs="Mangal"/>
          <w:szCs w:val="22"/>
          <w:cs/>
        </w:rPr>
        <w:t>रवसर्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रेपो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रेट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म</w:t>
      </w:r>
      <w:r>
        <w:rPr>
          <w:rFonts w:ascii="AdobeDevanagari-Regular" w:eastAsia="SymbolMT" w:hAnsi="AdobeDevanagari-Regular" w:cs="AdobeDevanagari-Regular"/>
          <w:szCs w:val="22"/>
        </w:rPr>
        <w:t xml:space="preserve">. </w:t>
      </w:r>
      <w:r>
        <w:rPr>
          <w:rFonts w:ascii="AdobeDevanagari-Regular" w:eastAsia="SymbolMT" w:hAnsi="AdobeDevanagari-Regular" w:cs="Mangal"/>
          <w:szCs w:val="22"/>
          <w:cs/>
        </w:rPr>
        <w:t>कटौती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क</w:t>
      </w:r>
      <w:r>
        <w:rPr>
          <w:rFonts w:ascii="AdobeDevanagari-Regular" w:eastAsia="SymbolMT" w:hAnsi="AdobeDevanagari-Regular" w:cs="AdobeDevanagari-Regular"/>
          <w:szCs w:val="22"/>
        </w:rPr>
        <w:t>_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Segoe UI Symbol" w:eastAsia="SegoeUIEmoji" w:hAnsi="Segoe UI Symbol" w:cs="Segoe UI Symbol"/>
          <w:szCs w:val="22"/>
        </w:rPr>
        <w:t>😰😰</w:t>
      </w:r>
      <w:r>
        <w:rPr>
          <w:rFonts w:ascii="AdobeDevanagari-Regular" w:eastAsia="SymbolMT" w:hAnsi="AdobeDevanagari-Regular" w:cs="AdobeDevanagari-Regular"/>
          <w:szCs w:val="22"/>
        </w:rPr>
        <w:t>Benefit of reverse repo reduction?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Wingdings-Regular" w:eastAsia="Wingdings-Regular" w:cs="Wingdings-Regular" w:hint="eastAsia"/>
          <w:szCs w:val="22"/>
        </w:rPr>
        <w:t></w:t>
      </w:r>
      <w:r>
        <w:rPr>
          <w:rFonts w:ascii="Wingdings-Regular" w:eastAsia="Wingdings-Regular" w:cs="Wingdings-Regular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>IF SBI offers 5.9% Fixed deposit interest rate to depositors, and parks it in the RBI reverse repo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AdobeDevanagari-Regular"/>
          <w:szCs w:val="22"/>
        </w:rPr>
        <w:t>rate (3.35%) then SBI will actually make losses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Wingdings-Regular" w:eastAsia="Wingdings-Regular" w:cs="Wingdings-Regular" w:hint="eastAsia"/>
          <w:szCs w:val="22"/>
        </w:rPr>
        <w:t></w:t>
      </w:r>
      <w:r>
        <w:rPr>
          <w:rFonts w:ascii="Wingdings-Regular" w:eastAsia="Wingdings-Regular" w:cs="Wingdings-Regular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>So, RBI hopes SBI will now be ‘forced’ to give loans in a proactive manner (through SMS-spam,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AdobeDevanagari-Regular"/>
          <w:szCs w:val="22"/>
        </w:rPr>
        <w:t>email-spam and unwanted telemarketing calls etc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AdobeDevanagari-Regular"/>
          <w:szCs w:val="22"/>
        </w:rPr>
        <w:t xml:space="preserve">Although as per </w:t>
      </w:r>
      <w:r>
        <w:rPr>
          <w:rFonts w:ascii="Segoe UI Symbol" w:eastAsia="SegoeUIEmoji" w:hAnsi="Segoe UI Symbol" w:cs="Segoe UI Symbol"/>
          <w:szCs w:val="22"/>
        </w:rPr>
        <w:t>📔📔📔📔</w:t>
      </w:r>
      <w:r>
        <w:rPr>
          <w:rFonts w:ascii="AdobeDevanagari-Regular" w:eastAsia="SymbolMT" w:hAnsi="AdobeDevanagari-Regular" w:cs="AdobeDevanagari-Regular"/>
          <w:szCs w:val="22"/>
        </w:rPr>
        <w:t>ES21, Banks still continued to park their surplus funds in Reverse repo because there</w:t>
      </w:r>
    </w:p>
    <w:p w:rsidR="00386EDE" w:rsidRDefault="00386EDE" w:rsidP="00386EDE">
      <w:pPr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AdobeDevanagari-Regular"/>
          <w:szCs w:val="22"/>
        </w:rPr>
        <w:t>were not enough loan takers due to Corona slowdown.</w:t>
      </w:r>
    </w:p>
    <w:p w:rsidR="00386EDE" w:rsidRDefault="00386EDE" w:rsidP="00386EDE">
      <w:pPr>
        <w:rPr>
          <w:rFonts w:ascii="AdobeDevanagari-Regular" w:hAnsi="AdobeDevanagari-Regular" w:cs="AdobeDevanagari-Regular"/>
          <w:szCs w:val="22"/>
        </w:rPr>
      </w:pPr>
      <w:r w:rsidRPr="00386EDE">
        <w:rPr>
          <w:rFonts w:ascii="AdobeDevanagari-Regular" w:hAnsi="AdobeDevanagari-Regular" w:cs="AdobeDevanagari-Regular"/>
          <w:szCs w:val="22"/>
        </w:rPr>
        <w:drawing>
          <wp:inline distT="0" distB="0" distL="0" distR="0" wp14:anchorId="7B41B7F5" wp14:editId="233B2D7D">
            <wp:extent cx="5243014" cy="214140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Reasons for conducting VRRR 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lastRenderedPageBreak/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Because RBI wants to suck excess money supply from the market without modifying the 'fixed' reverse repo % 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 xml:space="preserve">Clients can hope to earn more interest rate in VRRR than fixed rate reverse repo. (VRRR </w:t>
      </w:r>
      <w:r>
        <w:rPr>
          <w:rFonts w:ascii="AdobeDevanagari-Regular" w:eastAsia="SymbolMT" w:hAnsi="AdobeDevanagari-Regular" w:cs="Mangal"/>
          <w:szCs w:val="22"/>
          <w:cs/>
        </w:rPr>
        <w:t>नीलामी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म</w:t>
      </w:r>
      <w:r>
        <w:rPr>
          <w:rFonts w:ascii="AdobeDevanagari-Regular" w:eastAsia="SymbolMT" w:hAnsi="AdobeDevanagari-Regular" w:cs="AdobeDevanagari-Regular"/>
          <w:szCs w:val="22"/>
        </w:rPr>
        <w:t xml:space="preserve"> . </w:t>
      </w:r>
      <w:r>
        <w:rPr>
          <w:rFonts w:ascii="AdobeDevanagari-Regular" w:eastAsia="SymbolMT" w:hAnsi="AdobeDevanagari-Regular" w:cs="Mangal"/>
          <w:szCs w:val="22"/>
          <w:cs/>
        </w:rPr>
        <w:t>िकस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प्रकार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Mangal"/>
          <w:szCs w:val="22"/>
          <w:cs/>
        </w:rPr>
        <w:t>क</w:t>
      </w:r>
      <w:r>
        <w:rPr>
          <w:rFonts w:ascii="AdobeDevanagari-Regular" w:eastAsia="SymbolMT" w:hAnsi="AdobeDevanagari-Regular" w:cs="AdobeDevanagari-Regular"/>
          <w:szCs w:val="22"/>
        </w:rPr>
        <w:t xml:space="preserve">_ </w:t>
      </w:r>
      <w:r>
        <w:rPr>
          <w:rFonts w:ascii="AdobeDevanagari-Regular" w:eastAsia="SymbolMT" w:hAnsi="AdobeDevanagari-Regular" w:cs="Mangal"/>
          <w:szCs w:val="22"/>
          <w:cs/>
        </w:rPr>
        <w:t>बो</w:t>
      </w:r>
      <w:r>
        <w:rPr>
          <w:rFonts w:ascii="AdobeDevanagari-Regular" w:eastAsia="SymbolMT" w:hAnsi="AdobeDevanagari-Regular" w:cs="AdobeDevanagari-Regular"/>
          <w:szCs w:val="22"/>
        </w:rPr>
        <w:t>.</w:t>
      </w:r>
      <w:r>
        <w:rPr>
          <w:rFonts w:ascii="AdobeDevanagari-Regular" w:eastAsia="SymbolMT" w:hAnsi="AdobeDevanagari-Regular" w:cs="Mangal"/>
          <w:szCs w:val="22"/>
          <w:cs/>
        </w:rPr>
        <w:t>लयां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लगाई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गई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है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उस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िहसाब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स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े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ग्राहक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को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शायद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थोड़ा</w:t>
      </w:r>
      <w:r>
        <w:rPr>
          <w:rFonts w:ascii="AdobeDevanagari-Regular" w:eastAsia="SymbolMT" w:hAnsi="AdobeDevanagari-Regular" w:cs="AdobeDevanagari-Regular"/>
          <w:szCs w:val="22"/>
        </w:rPr>
        <w:t xml:space="preserve"> .</w:t>
      </w:r>
      <w:r>
        <w:rPr>
          <w:rFonts w:ascii="AdobeDevanagari-Regular" w:eastAsia="SymbolMT" w:hAnsi="AdobeDevanagari-Regular" w:cs="Mangal"/>
          <w:szCs w:val="22"/>
          <w:cs/>
        </w:rPr>
        <w:t>ादा</w:t>
      </w:r>
      <w:r>
        <w:rPr>
          <w:rFonts w:ascii="AdobeDevanagari-Regular" w:eastAsia="SymbolMT" w:hAnsi="AdobeDevanagari-Regular" w:cs="AdobeDevanagari-Regular"/>
          <w:szCs w:val="22"/>
        </w:rPr>
        <w:t xml:space="preserve"> ¶</w:t>
      </w:r>
      <w:r>
        <w:rPr>
          <w:rFonts w:ascii="AdobeDevanagari-Regular" w:eastAsia="SymbolMT" w:hAnsi="AdobeDevanagari-Regular" w:cs="Mangal"/>
          <w:szCs w:val="22"/>
          <w:cs/>
        </w:rPr>
        <w:t>ाज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कमान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े</w:t>
      </w:r>
      <w:r>
        <w:rPr>
          <w:rFonts w:ascii="AdobeDevanagari-Regular" w:eastAsia="SymbolMT" w:hAnsi="AdobeDevanagari-Regular" w:cs="AdobeDevanagari-Regular"/>
          <w:szCs w:val="22"/>
        </w:rPr>
        <w:t xml:space="preserve"> .</w:t>
      </w:r>
      <w:r>
        <w:rPr>
          <w:rFonts w:ascii="AdobeDevanagari-Regular" w:eastAsia="SymbolMT" w:hAnsi="AdobeDevanagari-Regular" w:cs="Mangal"/>
          <w:szCs w:val="22"/>
          <w:cs/>
        </w:rPr>
        <w:t>मले</w:t>
      </w:r>
      <w:r>
        <w:rPr>
          <w:rFonts w:ascii="AdobeDevanagari-Regular" w:eastAsia="SymbolMT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eastAsia="SymbolMT" w:hAnsi="AdobeDevanagari-Bold" w:cs="AdobeDevanagari-Bold"/>
          <w:b/>
          <w:bCs/>
          <w:szCs w:val="22"/>
        </w:rPr>
      </w:pPr>
      <w:r>
        <w:rPr>
          <w:rFonts w:ascii="AdobeDevanagari-Bold" w:eastAsia="SymbolMT" w:hAnsi="AdobeDevanagari-Bold" w:cs="AdobeDevanagari-Bold"/>
          <w:b/>
          <w:bCs/>
          <w:szCs w:val="22"/>
        </w:rPr>
        <w:t xml:space="preserve">12.13.4 (2020) </w:t>
      </w:r>
      <w:r>
        <w:rPr>
          <w:rFonts w:ascii="Segoe UI Symbol" w:eastAsia="SegoeUIEmoji" w:hAnsi="Segoe UI Symbol" w:cs="Segoe UI Symbol"/>
          <w:szCs w:val="22"/>
        </w:rPr>
        <w:t>🐯🐯🐯🐯🐯🐯</w:t>
      </w:r>
      <w:r>
        <w:rPr>
          <w:rFonts w:ascii="SegoeUIEmoji" w:eastAsia="SegoeUIEmoji" w:cs="SegoeUIEmoji"/>
          <w:szCs w:val="22"/>
        </w:rPr>
        <w:t xml:space="preserve"> </w:t>
      </w:r>
      <w:r>
        <w:rPr>
          <w:rFonts w:ascii="AdobeDevanagari-Bold" w:eastAsia="SymbolMT" w:hAnsi="AdobeDevanagari-Bold" w:cs="AdobeDevanagari-Bold"/>
          <w:b/>
          <w:bCs/>
          <w:szCs w:val="22"/>
        </w:rPr>
        <w:t xml:space="preserve">Long Term Repo Operations (LTROs: </w:t>
      </w:r>
      <w:r>
        <w:rPr>
          <w:rFonts w:ascii="AdobeDevanagari-Bold" w:eastAsia="SymbolMT" w:hAnsi="AdobeDevanagari-Bold" w:cs="Mangal"/>
          <w:b/>
          <w:bCs/>
          <w:szCs w:val="22"/>
          <w:cs/>
        </w:rPr>
        <w:t>दीधर्</w:t>
      </w:r>
      <w:r>
        <w:rPr>
          <w:rFonts w:ascii="AdobeDevanagari-Bold" w:eastAsia="SymbolMT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ymbolMT" w:hAnsi="AdobeDevanagari-Bold" w:cs="Mangal"/>
          <w:b/>
          <w:bCs/>
          <w:szCs w:val="22"/>
          <w:cs/>
        </w:rPr>
        <w:t>अव</w:t>
      </w:r>
      <w:r>
        <w:rPr>
          <w:rFonts w:ascii="AdobeDevanagari-Bold" w:eastAsia="SymbolMT" w:hAnsi="AdobeDevanagari-Bold" w:cs="AdobeDevanagari-Bold"/>
          <w:b/>
          <w:bCs/>
          <w:szCs w:val="22"/>
        </w:rPr>
        <w:t>_</w:t>
      </w:r>
      <w:r>
        <w:rPr>
          <w:rFonts w:ascii="AdobeDevanagari-Bold" w:eastAsia="SymbolMT" w:hAnsi="AdobeDevanagari-Bold" w:cs="Mangal"/>
          <w:b/>
          <w:bCs/>
          <w:szCs w:val="22"/>
          <w:cs/>
        </w:rPr>
        <w:t>ध</w:t>
      </w:r>
      <w:r>
        <w:rPr>
          <w:rFonts w:ascii="AdobeDevanagari-Bold" w:eastAsia="SymbolMT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ymbolMT" w:hAnsi="AdobeDevanagari-Bold" w:cs="Mangal"/>
          <w:b/>
          <w:bCs/>
          <w:szCs w:val="22"/>
          <w:cs/>
        </w:rPr>
        <w:t>के</w:t>
      </w:r>
      <w:r>
        <w:rPr>
          <w:rFonts w:ascii="AdobeDevanagari-Bold" w:eastAsia="SymbolMT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ymbolMT" w:hAnsi="AdobeDevanagari-Bold" w:cs="Mangal"/>
          <w:b/>
          <w:bCs/>
          <w:szCs w:val="22"/>
          <w:cs/>
        </w:rPr>
        <w:t>रेपो</w:t>
      </w:r>
      <w:r>
        <w:rPr>
          <w:rFonts w:ascii="AdobeDevanagari-Bold" w:eastAsia="SymbolMT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ymbolMT" w:hAnsi="AdobeDevanagari-Bold" w:cs="Mangal"/>
          <w:b/>
          <w:bCs/>
          <w:szCs w:val="22"/>
          <w:cs/>
        </w:rPr>
        <w:t>ऋण</w:t>
      </w:r>
      <w:r>
        <w:rPr>
          <w:rFonts w:ascii="AdobeDevanagari-Bold" w:eastAsia="SymbolMT" w:hAnsi="AdobeDevanagari-Bold" w:cs="AdobeDevanagari-Bold"/>
          <w:b/>
          <w:bCs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>Usually, Repo loans are for short term borrowing from overnight to 14-days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>But, 2020-Feb: RBI announced to conduct Long Term Repo Operations (LTROs) of 1 yr &amp; 3 years tenors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>RBI will loan total ₹ 1,00,000 crore, in various rounds through E-Kuber platform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Bold" w:eastAsia="SymbolMT" w:hAnsi="AdobeDevanagari-Bold" w:cs="AdobeDevanagari-Bold"/>
          <w:b/>
          <w:bCs/>
          <w:szCs w:val="22"/>
        </w:rPr>
        <w:t>Interest rate</w:t>
      </w:r>
      <w:r>
        <w:rPr>
          <w:rFonts w:ascii="AdobeDevanagari-Regular" w:eastAsia="SymbolMT" w:hAnsi="AdobeDevanagari-Regular" w:cs="AdobeDevanagari-Regular"/>
          <w:szCs w:val="22"/>
        </w:rPr>
        <w:t>: prevailing repo rate. Interest rate will be compounded annually. (</w:t>
      </w:r>
      <w:r>
        <w:rPr>
          <w:rFonts w:ascii="AdobeDevanagari-Regular" w:eastAsia="SymbolMT" w:hAnsi="AdobeDevanagari-Regular" w:cs="Mangal"/>
          <w:szCs w:val="22"/>
          <w:cs/>
        </w:rPr>
        <w:t>वा</w:t>
      </w:r>
      <w:r>
        <w:rPr>
          <w:rFonts w:ascii="AdobeDevanagari-Regular" w:eastAsia="SymbolMT" w:hAnsi="AdobeDevanagari-Regular" w:cs="AdobeDevanagari-Regular"/>
          <w:szCs w:val="22"/>
        </w:rPr>
        <w:t>_</w:t>
      </w:r>
      <w:r>
        <w:rPr>
          <w:rFonts w:ascii="AdobeDevanagari-Regular" w:eastAsia="SymbolMT" w:hAnsi="AdobeDevanagari-Regular" w:cs="Mangal"/>
          <w:szCs w:val="22"/>
          <w:cs/>
        </w:rPr>
        <w:t>षक</w:t>
      </w:r>
      <w:r>
        <w:rPr>
          <w:rFonts w:ascii="AdobeDevanagari-Regular" w:eastAsia="SymbolMT" w:hAnsi="AdobeDevanagari-Regular" w:cs="AdobeDevanagari-Regular"/>
          <w:szCs w:val="22"/>
        </w:rPr>
        <w:t xml:space="preserve"> Æ</w:t>
      </w:r>
      <w:r>
        <w:rPr>
          <w:rFonts w:ascii="AdobeDevanagari-Regular" w:eastAsia="SymbolMT" w:hAnsi="AdobeDevanagari-Regular" w:cs="Mangal"/>
          <w:szCs w:val="22"/>
          <w:cs/>
        </w:rPr>
        <w:t>प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से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चक्रव</w:t>
      </w:r>
      <w:r>
        <w:rPr>
          <w:rFonts w:ascii="AdobeDevanagari-Regular" w:eastAsia="SymbolMT" w:hAnsi="AdobeDevanagari-Regular" w:cs="AdobeDevanagari-Regular"/>
          <w:szCs w:val="22"/>
        </w:rPr>
        <w:t>.</w:t>
      </w:r>
      <w:r>
        <w:rPr>
          <w:rFonts w:ascii="AdobeDevanagari-Regular" w:eastAsia="SymbolMT" w:hAnsi="AdobeDevanagari-Regular" w:cs="Mangal"/>
          <w:szCs w:val="22"/>
          <w:cs/>
        </w:rPr>
        <w:t>ृ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द्ध</w:t>
      </w:r>
      <w:r>
        <w:rPr>
          <w:rFonts w:ascii="AdobeDevanagari-Regular" w:eastAsia="SymbolMT" w:hAnsi="AdobeDevanagari-Regular" w:cs="AdobeDevanagari-Regular"/>
          <w:szCs w:val="22"/>
        </w:rPr>
        <w:t xml:space="preserve"> ¶</w:t>
      </w:r>
      <w:r>
        <w:rPr>
          <w:rFonts w:ascii="AdobeDevanagari-Regular" w:eastAsia="SymbolMT" w:hAnsi="AdobeDevanagari-Regular" w:cs="Mangal"/>
          <w:szCs w:val="22"/>
          <w:cs/>
        </w:rPr>
        <w:t>ाज</w:t>
      </w:r>
      <w:r>
        <w:rPr>
          <w:rFonts w:ascii="AdobeDevanagari-Regular" w:eastAsia="SymbolMT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 xml:space="preserve">This will </w:t>
      </w:r>
      <w:r>
        <w:rPr>
          <w:rFonts w:ascii="MS Mincho" w:eastAsia="MS Mincho" w:hAnsi="MS Mincho" w:cs="MS Mincho" w:hint="eastAsia"/>
          <w:szCs w:val="22"/>
        </w:rPr>
        <w:t>⏫</w:t>
      </w:r>
      <w:r>
        <w:rPr>
          <w:rFonts w:ascii="SegoeUIEmoji" w:eastAsia="SegoeUIEmoji" w:cs="SegoeUIEmoji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 xml:space="preserve">loanable funds with banks </w:t>
      </w:r>
      <w:r>
        <w:rPr>
          <w:rFonts w:ascii="TimesNewRomanPSMT" w:eastAsia="TimesNewRomanPSMT" w:cs="TimesNewRomanPSMT" w:hint="eastAsia"/>
          <w:szCs w:val="22"/>
        </w:rPr>
        <w:t>→</w:t>
      </w:r>
      <w:r>
        <w:rPr>
          <w:rFonts w:ascii="TimesNewRomanPSMT" w:eastAsia="TimesNewRomanPSMT" w:cs="TimesNewRomanPS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>economic growth can be revived. (</w:t>
      </w:r>
      <w:r>
        <w:rPr>
          <w:rFonts w:ascii="AdobeDevanagari-Regular" w:eastAsia="SymbolMT" w:hAnsi="AdobeDevanagari-Regular" w:cs="Mangal"/>
          <w:szCs w:val="22"/>
          <w:cs/>
        </w:rPr>
        <w:t>आ</w:t>
      </w:r>
      <w:r>
        <w:rPr>
          <w:rFonts w:ascii="AdobeDevanagari-Regular" w:eastAsia="SymbolMT" w:hAnsi="AdobeDevanagari-Regular" w:cs="AdobeDevanagari-Regular"/>
          <w:szCs w:val="22"/>
        </w:rPr>
        <w:t>É</w:t>
      </w:r>
      <w:r>
        <w:rPr>
          <w:rFonts w:ascii="AdobeDevanagari-Regular" w:eastAsia="SymbolMT" w:hAnsi="AdobeDevanagari-Regular" w:cs="Mangal"/>
          <w:szCs w:val="22"/>
          <w:cs/>
        </w:rPr>
        <w:t>थक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वृ</w:t>
      </w:r>
      <w:r>
        <w:rPr>
          <w:rFonts w:ascii="AdobeDevanagari-Regular" w:eastAsia="SymbolMT" w:hAnsi="AdobeDevanagari-Regular" w:cs="AdobeDevanagari-Regular"/>
          <w:szCs w:val="22"/>
        </w:rPr>
        <w:t>.</w:t>
      </w:r>
      <w:r>
        <w:rPr>
          <w:rFonts w:ascii="AdobeDevanagari-Regular" w:eastAsia="SymbolMT" w:hAnsi="AdobeDevanagari-Regular" w:cs="Mangal"/>
          <w:szCs w:val="22"/>
          <w:cs/>
        </w:rPr>
        <w:t>द्ध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म</w:t>
      </w:r>
      <w:r>
        <w:rPr>
          <w:rFonts w:ascii="AdobeDevanagari-Regular" w:eastAsia="SymbolMT" w:hAnsi="AdobeDevanagari-Regular" w:cs="AdobeDevanagari-Regular"/>
          <w:szCs w:val="22"/>
        </w:rPr>
        <w:t xml:space="preserve">. </w:t>
      </w:r>
      <w:r>
        <w:rPr>
          <w:rFonts w:ascii="AdobeDevanagari-Regular" w:eastAsia="SymbolMT" w:hAnsi="AdobeDevanagari-Regular" w:cs="Mangal"/>
          <w:szCs w:val="22"/>
          <w:cs/>
        </w:rPr>
        <w:t>मदद</w:t>
      </w:r>
      <w:r>
        <w:rPr>
          <w:rFonts w:ascii="AdobeDevanagari-Regular" w:eastAsia="SymbolMT" w:hAnsi="AdobeDevanagari-Regular" w:cs="AdobeDevanagari-Regular"/>
          <w:szCs w:val="22"/>
        </w:rPr>
        <w:t xml:space="preserve"> </w:t>
      </w:r>
      <w:r>
        <w:rPr>
          <w:rFonts w:ascii="AdobeDevanagari-Regular" w:eastAsia="SymbolMT" w:hAnsi="AdobeDevanagari-Regular" w:cs="Mangal"/>
          <w:szCs w:val="22"/>
          <w:cs/>
        </w:rPr>
        <w:t>होगी</w:t>
      </w:r>
      <w:r>
        <w:rPr>
          <w:rFonts w:ascii="AdobeDevanagari-Regular" w:eastAsia="SymbolMT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ymbolMT" w:hAnsi="AdobeDevanagari-Regular" w:cs="AdobeDevanagari-Regular"/>
          <w:szCs w:val="22"/>
        </w:rPr>
        <w:t>MSF and (short term) repo lending will also be continued separately as per their own existing norms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  <w:r>
        <w:rPr>
          <w:rFonts w:ascii="AdobeDevanagari-Regular" w:eastAsia="SymbolMT" w:hAnsi="AdobeDevanagari-Regular" w:cs="AdobeDevanagari-Regular"/>
          <w:szCs w:val="22"/>
        </w:rPr>
        <w:t>LTRO doesn’t aim to eliminate / replace them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ymbolMT" w:hAnsi="AdobeDevanagari-Regular" w:cs="AdobeDevanagari-Regular"/>
          <w:szCs w:val="22"/>
        </w:rPr>
      </w:pP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3.5 </w:t>
      </w:r>
      <w:r>
        <w:rPr>
          <w:rFonts w:ascii="Segoe UI Symbol" w:eastAsia="SegoeUIEmoji" w:hAnsi="Segoe UI Symbol" w:cs="Segoe UI Symbol"/>
          <w:szCs w:val="22"/>
        </w:rPr>
        <w:t>🐯🐯🐯🐯🐯🐯🐯🐯</w:t>
      </w:r>
      <w:r>
        <w:rPr>
          <w:rFonts w:ascii="AdobeDevanagari-Bold" w:hAnsi="AdobeDevanagari-Bold" w:cs="AdobeDevanagari-Bold"/>
          <w:b/>
          <w:bCs/>
          <w:szCs w:val="22"/>
        </w:rPr>
        <w:t xml:space="preserve">:Targeted Long Term Repo Operations (TLTRO: </w:t>
      </w:r>
      <w:r>
        <w:rPr>
          <w:rFonts w:ascii="AdobeDevanagari-Bold" w:hAnsi="AdobeDevanagari-Bold" w:cs="Mangal"/>
          <w:b/>
          <w:bCs/>
          <w:szCs w:val="22"/>
          <w:cs/>
        </w:rPr>
        <w:t>ल</w:t>
      </w:r>
      <w:r>
        <w:rPr>
          <w:rFonts w:ascii="AdobeDevanagari-Bold" w:hAnsi="AdobeDevanagari-Bold" w:cs="AdobeDevanagari-Bold"/>
          <w:b/>
          <w:bCs/>
          <w:szCs w:val="22"/>
        </w:rPr>
        <w:t>.</w:t>
      </w:r>
      <w:r>
        <w:rPr>
          <w:rFonts w:ascii="AdobeDevanagari-Bold" w:hAnsi="AdobeDevanagari-Bold" w:cs="Mangal"/>
          <w:b/>
          <w:bCs/>
          <w:szCs w:val="22"/>
          <w:cs/>
        </w:rPr>
        <w:t>त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दीघर्का</w:t>
      </w:r>
      <w:r>
        <w:rPr>
          <w:rFonts w:ascii="AdobeDevanagari-Bold" w:hAnsi="AdobeDevanagari-Bold" w:cs="AdobeDevanagari-Bold"/>
          <w:b/>
          <w:bCs/>
          <w:szCs w:val="22"/>
        </w:rPr>
        <w:t>¢</w:t>
      </w:r>
      <w:r>
        <w:rPr>
          <w:rFonts w:ascii="AdobeDevanagari-Bold" w:hAnsi="AdobeDevanagari-Bold" w:cs="Mangal"/>
          <w:b/>
          <w:bCs/>
          <w:szCs w:val="22"/>
          <w:cs/>
        </w:rPr>
        <w:t>लक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रेपो</w:t>
      </w:r>
      <w:r>
        <w:rPr>
          <w:rFonts w:ascii="AdobeDevanagari-Bold" w:hAnsi="AdobeDevanagari-Bold" w:cs="AdobeDevanagari-Bold"/>
          <w:b/>
          <w:bCs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Italic" w:hAnsi="AdobeDevanagari-Italic" w:cs="AdobeDevanagari-Italic"/>
          <w:i/>
          <w:iCs/>
          <w:sz w:val="18"/>
          <w:szCs w:val="18"/>
        </w:rPr>
      </w:pPr>
      <w:r>
        <w:rPr>
          <w:rFonts w:ascii="AdobeDevanagari-Italic" w:hAnsi="AdobeDevanagari-Italic" w:cs="AdobeDevanagari-Italic"/>
          <w:i/>
          <w:iCs/>
          <w:sz w:val="18"/>
          <w:szCs w:val="18"/>
        </w:rPr>
        <w:t>Figure 6: @Banks- jo Long term REPO loan diyaa hai uskaa certain % you must give to Bond Market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Tenure? </w:t>
      </w:r>
      <w:r>
        <w:rPr>
          <w:rFonts w:ascii="AdobeDevanagari-Regular" w:hAnsi="AdobeDevanagari-Regular" w:cs="AdobeDevanagari-Regular"/>
          <w:szCs w:val="22"/>
        </w:rPr>
        <w:t>upto 3 years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Interest Rate? </w:t>
      </w:r>
      <w:r>
        <w:rPr>
          <w:rFonts w:ascii="AdobeDevanagari-Regular" w:hAnsi="AdobeDevanagari-Regular" w:cs="AdobeDevanagari-Regular"/>
          <w:szCs w:val="22"/>
        </w:rPr>
        <w:t>FLOATING RATE linked with REPO Rate. Its exact formula? NOTIMP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Total quantity? </w:t>
      </w:r>
      <w:r>
        <w:rPr>
          <w:rFonts w:ascii="AdobeDevanagari-Regular" w:hAnsi="AdobeDevanagari-Regular" w:cs="AdobeDevanagari-Regular"/>
          <w:szCs w:val="22"/>
        </w:rPr>
        <w:t>First round 1.0= ₹1 lakh crore, round 2.0=₹50,000 crore and so on but figures NOTIMP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If a bank borrows ₹₹ from this window </w:t>
      </w:r>
      <w:r>
        <w:rPr>
          <w:rFonts w:ascii="TimesNewRomanPSMT" w:eastAsia="TimesNewRomanPSMT" w:hAnsi="AdobeDevanagari-Bold" w:cs="TimesNewRomanPSMT" w:hint="eastAsia"/>
          <w:szCs w:val="22"/>
        </w:rPr>
        <w:t>→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then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within “X” number of days,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bank must invest Y% of this borrowed money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in Bond market/ debt securities (such as corporate bonds/non-convertible debentures,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commercial papers etc.) issued by “Z” borrower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“Z” could be a Corporates, Mutual Funds, Non-Banking Financial Companies (NBFCs) and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Housing Finance Companies (HFCs). (More in </w:t>
      </w:r>
      <w:r>
        <w:rPr>
          <w:rFonts w:ascii="Segoe UI Symbol" w:eastAsia="SegoeUIEmoji" w:hAnsi="Segoe UI Symbol" w:cs="Segoe UI Symbol"/>
          <w:szCs w:val="22"/>
        </w:rPr>
        <w:t>📑📑</w:t>
      </w:r>
      <w:r>
        <w:rPr>
          <w:rFonts w:ascii="AdobeDevanagari-Regular" w:hAnsi="AdobeDevanagari-Regular" w:cs="AdobeDevanagari-Regular"/>
          <w:szCs w:val="22"/>
        </w:rPr>
        <w:t>Pillar#1B1: Classification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MS Mincho" w:eastAsia="MS Mincho" w:hAnsi="MS Mincho" w:cs="MS Mincho" w:hint="eastAsia"/>
          <w:szCs w:val="22"/>
        </w:rPr>
        <w:t>🤩🤩</w:t>
      </w:r>
      <w:r>
        <w:rPr>
          <w:rFonts w:ascii="AdobeDevanagari-Regular" w:hAnsi="AdobeDevanagari-Regular" w:cs="AdobeDevanagari-Regular"/>
          <w:szCs w:val="22"/>
        </w:rPr>
        <w:t>Benefit? (</w:t>
      </w:r>
      <w:r>
        <w:rPr>
          <w:rFonts w:ascii="AdobeDevanagari-Regular" w:hAnsi="AdobeDevanagari-Regular" w:cs="Mangal"/>
          <w:szCs w:val="22"/>
          <w:cs/>
        </w:rPr>
        <w:t>इससे</w:t>
      </w:r>
      <w:r>
        <w:rPr>
          <w:rFonts w:ascii="AdobeDevanagari-Regular" w:hAnsi="AdobeDevanagari-Regular" w:cs="AdobeDevanagari-Regular"/>
          <w:szCs w:val="22"/>
        </w:rPr>
        <w:t xml:space="preserve"> £</w:t>
      </w:r>
      <w:r>
        <w:rPr>
          <w:rFonts w:ascii="AdobeDevanagari-Regular" w:hAnsi="AdobeDevanagari-Regular" w:cs="Mangal"/>
          <w:szCs w:val="22"/>
          <w:cs/>
        </w:rPr>
        <w:t>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फायद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ोगा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Debt securities are primary source of funding for NBFCs and HFCs. This measure will help them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obtain funds to revive business. (</w:t>
      </w:r>
      <w:r>
        <w:rPr>
          <w:rFonts w:ascii="AdobeDevanagari-Regular" w:hAnsi="AdobeDevanagari-Regular" w:cs="Mangal"/>
          <w:szCs w:val="22"/>
          <w:cs/>
        </w:rPr>
        <w:t>गै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िक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ग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व</w:t>
      </w:r>
      <w:r>
        <w:rPr>
          <w:rFonts w:ascii="AdobeDevanagari-Regular" w:hAnsi="AdobeDevanagari-Regular" w:cs="AdobeDevanagari-Regular"/>
          <w:szCs w:val="22"/>
        </w:rPr>
        <w:t>¼</w:t>
      </w:r>
      <w:r>
        <w:rPr>
          <w:rFonts w:ascii="AdobeDevanagari-Regular" w:hAnsi="AdobeDevanagari-Regular" w:cs="Mangal"/>
          <w:szCs w:val="22"/>
          <w:cs/>
        </w:rPr>
        <w:t>ीय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नय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दद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मलेगी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Similarly, Mutual Funds and industrialists who need funds, will benefit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3.6 </w:t>
      </w:r>
      <w:r>
        <w:rPr>
          <w:rFonts w:ascii="Segoe UI Symbol" w:eastAsia="SegoeUIEmoji" w:hAnsi="Segoe UI Symbol" w:cs="Segoe UI Symbol"/>
          <w:szCs w:val="22"/>
        </w:rPr>
        <w:t>🎓🎓</w:t>
      </w:r>
      <w:r>
        <w:rPr>
          <w:rFonts w:ascii="MS Mincho" w:eastAsia="MS Mincho" w:hAnsi="MS Mincho" w:cs="MS Mincho" w:hint="eastAsia"/>
          <w:szCs w:val="22"/>
        </w:rPr>
        <w:t>✋</w:t>
      </w:r>
      <w:r>
        <w:rPr>
          <w:rFonts w:ascii="AdobeDevanagari-Bold" w:hAnsi="AdobeDevanagari-Bold" w:cs="AdobeDevanagari-Bold"/>
          <w:b/>
          <w:bCs/>
          <w:szCs w:val="22"/>
        </w:rPr>
        <w:t>TLTRO- Useless Doubts by novice students (</w:t>
      </w:r>
      <w:r>
        <w:rPr>
          <w:rFonts w:ascii="AdobeDevanagari-Bold" w:hAnsi="AdobeDevanagari-Bold" w:cs="Mangal"/>
          <w:b/>
          <w:bCs/>
          <w:szCs w:val="22"/>
          <w:cs/>
        </w:rPr>
        <w:t>बाबू</w:t>
      </w:r>
      <w:r>
        <w:rPr>
          <w:rFonts w:ascii="AdobeDevanagari-Bold" w:hAnsi="AdobeDevanagari-Bold" w:cs="AdobeDevanagari-Bold"/>
          <w:b/>
          <w:bCs/>
          <w:szCs w:val="22"/>
        </w:rPr>
        <w:t>-</w:t>
      </w:r>
      <w:r>
        <w:rPr>
          <w:rFonts w:ascii="AdobeDevanagari-Bold" w:hAnsi="AdobeDevanagari-Bold" w:cs="Mangal"/>
          <w:b/>
          <w:bCs/>
          <w:szCs w:val="22"/>
          <w:cs/>
        </w:rPr>
        <w:t>शोना</w:t>
      </w:r>
      <w:r>
        <w:rPr>
          <w:rFonts w:ascii="AdobeDevanagari-Bold" w:hAnsi="AdobeDevanagari-Bold" w:cs="AdobeDevanagari-Bold"/>
          <w:b/>
          <w:bCs/>
          <w:szCs w:val="22"/>
        </w:rPr>
        <w:t xml:space="preserve"> /</w:t>
      </w:r>
      <w:r>
        <w:rPr>
          <w:rFonts w:ascii="AdobeDevanagari-Bold" w:hAnsi="AdobeDevanagari-Bold" w:cs="Mangal"/>
          <w:b/>
          <w:bCs/>
          <w:szCs w:val="22"/>
          <w:cs/>
        </w:rPr>
        <w:t>क</w:t>
      </w:r>
      <w:r>
        <w:rPr>
          <w:rFonts w:ascii="AdobeDevanagari-Bold" w:hAnsi="AdobeDevanagari-Bold" w:cs="AdobeDevanagari-Bold"/>
          <w:b/>
          <w:bCs/>
          <w:szCs w:val="22"/>
        </w:rPr>
        <w:t>£</w:t>
      </w:r>
      <w:r>
        <w:rPr>
          <w:rFonts w:ascii="AdobeDevanagari-Bold" w:hAnsi="AdobeDevanagari-Bold" w:cs="Mangal"/>
          <w:b/>
          <w:bCs/>
          <w:szCs w:val="22"/>
          <w:cs/>
        </w:rPr>
        <w:t>े</w:t>
      </w:r>
      <w:r>
        <w:rPr>
          <w:rFonts w:ascii="AdobeDevanagari-Bold" w:hAnsi="AdobeDevanagari-Bold" w:cs="AdobeDevanagari-Bold"/>
          <w:b/>
          <w:bCs/>
          <w:szCs w:val="22"/>
        </w:rPr>
        <w:t xml:space="preserve"> ¤</w:t>
      </w:r>
      <w:r>
        <w:rPr>
          <w:rFonts w:ascii="AdobeDevanagari-Bold" w:hAnsi="AdobeDevanagari-Bold" w:cs="Mangal"/>
          <w:b/>
          <w:bCs/>
          <w:szCs w:val="22"/>
          <w:cs/>
        </w:rPr>
        <w:t>खला</w:t>
      </w:r>
      <w:r>
        <w:rPr>
          <w:rFonts w:ascii="AdobeDevanagari-Bold" w:hAnsi="AdobeDevanagari-Bold" w:cs="AdobeDevanagari-Bold"/>
          <w:b/>
          <w:bCs/>
          <w:szCs w:val="22"/>
        </w:rPr>
        <w:t>¥</w:t>
      </w:r>
      <w:r>
        <w:rPr>
          <w:rFonts w:ascii="AdobeDevanagari-Bold" w:hAnsi="AdobeDevanagari-Bold" w:cs="Mangal"/>
          <w:b/>
          <w:bCs/>
          <w:szCs w:val="22"/>
          <w:cs/>
        </w:rPr>
        <w:t>ड़यो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ंके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फालतू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प्र</w:t>
      </w:r>
      <w:r>
        <w:rPr>
          <w:rFonts w:ascii="AdobeDevanagari-Bold" w:hAnsi="AdobeDevanagari-Bold" w:cs="AdobeDevanagari-Bold"/>
          <w:b/>
          <w:bCs/>
          <w:szCs w:val="22"/>
        </w:rPr>
        <w:t>¨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1. </w:t>
      </w:r>
      <w:r>
        <w:rPr>
          <w:rFonts w:ascii="Segoe UI Symbol" w:eastAsia="SegoeUIEmoji" w:hAnsi="Segoe UI Symbol" w:cs="Segoe UI Symbol"/>
          <w:szCs w:val="22"/>
        </w:rPr>
        <w:t>🎓🎓</w:t>
      </w:r>
      <w:r>
        <w:rPr>
          <w:rFonts w:ascii="MS Mincho" w:eastAsia="MS Mincho" w:hAnsi="MS Mincho" w:cs="MS Mincho" w:hint="eastAsia"/>
          <w:szCs w:val="22"/>
        </w:rPr>
        <w:t>✋</w:t>
      </w:r>
      <w:r>
        <w:rPr>
          <w:rFonts w:ascii="AdobeDevanagari-Regular" w:hAnsi="AdobeDevanagari-Regular" w:cs="AdobeDevanagari-Regular"/>
          <w:szCs w:val="22"/>
        </w:rPr>
        <w:t>Why would bank borrow ₹₹ in TLTRO if so many conditions are imposed on it? Ans. maybe th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bank feels it will earn profit from such investment. (</w:t>
      </w:r>
      <w:r>
        <w:rPr>
          <w:rFonts w:ascii="AdobeDevanagari-Regular" w:hAnsi="AdobeDevanagari-Regular" w:cs="Mangal"/>
          <w:szCs w:val="22"/>
          <w:cs/>
        </w:rPr>
        <w:t>उन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ज</w:t>
      </w:r>
      <w:r>
        <w:rPr>
          <w:rFonts w:ascii="AdobeDevanagari-Regular" w:hAnsi="AdobeDevanagari-Regular" w:cs="AdobeDevanagari-Regular"/>
          <w:szCs w:val="22"/>
        </w:rPr>
        <w:t>Æ</w:t>
      </w:r>
      <w:r>
        <w:rPr>
          <w:rFonts w:ascii="AdobeDevanagari-Regular" w:hAnsi="AdobeDevanagari-Regular" w:cs="Mangal"/>
          <w:szCs w:val="22"/>
          <w:cs/>
        </w:rPr>
        <w:t>रत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ोग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त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ल</w:t>
      </w:r>
      <w:r>
        <w:rPr>
          <w:rFonts w:ascii="AdobeDevanagari-Regular" w:hAnsi="AdobeDevanagari-Regular" w:cs="AdobeDevanagari-Regular"/>
          <w:szCs w:val="22"/>
        </w:rPr>
        <w:t>.</w:t>
      </w:r>
      <w:r>
        <w:rPr>
          <w:rFonts w:ascii="AdobeDevanagari-Regular" w:hAnsi="AdobeDevanagari-Regular" w:cs="Mangal"/>
          <w:szCs w:val="22"/>
          <w:cs/>
        </w:rPr>
        <w:t>गे</w:t>
      </w:r>
      <w:r>
        <w:rPr>
          <w:rFonts w:ascii="AdobeDevanagari-Regular" w:hAnsi="AdobeDevanagari-Regular" w:cs="AdobeDevanagari-Regular"/>
          <w:szCs w:val="22"/>
        </w:rPr>
        <w:t xml:space="preserve">, </w:t>
      </w:r>
      <w:r>
        <w:rPr>
          <w:rFonts w:ascii="AdobeDevanagari-Regular" w:hAnsi="AdobeDevanagari-Regular" w:cs="Mangal"/>
          <w:szCs w:val="22"/>
          <w:cs/>
        </w:rPr>
        <w:t>वर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ही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ल</w:t>
      </w:r>
      <w:r>
        <w:rPr>
          <w:rFonts w:ascii="AdobeDevanagari-Regular" w:hAnsi="AdobeDevanagari-Regular" w:cs="AdobeDevanagari-Regular"/>
          <w:szCs w:val="22"/>
        </w:rPr>
        <w:t>.</w:t>
      </w:r>
      <w:r>
        <w:rPr>
          <w:rFonts w:ascii="AdobeDevanagari-Regular" w:hAnsi="AdobeDevanagari-Regular" w:cs="Mangal"/>
          <w:szCs w:val="22"/>
          <w:cs/>
        </w:rPr>
        <w:t>गे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2. </w:t>
      </w:r>
      <w:r>
        <w:rPr>
          <w:rFonts w:ascii="Segoe UI Symbol" w:eastAsia="SegoeUIEmoji" w:hAnsi="Segoe UI Symbol" w:cs="Segoe UI Symbol"/>
          <w:szCs w:val="22"/>
        </w:rPr>
        <w:t>🎓🎓</w:t>
      </w:r>
      <w:r>
        <w:rPr>
          <w:rFonts w:ascii="MS Mincho" w:eastAsia="MS Mincho" w:hAnsi="MS Mincho" w:cs="MS Mincho" w:hint="eastAsia"/>
          <w:szCs w:val="22"/>
        </w:rPr>
        <w:t>✋</w:t>
      </w:r>
      <w:r>
        <w:rPr>
          <w:rFonts w:ascii="AdobeDevanagari-Regular" w:hAnsi="AdobeDevanagari-Regular" w:cs="AdobeDevanagari-Regular"/>
          <w:szCs w:val="22"/>
        </w:rPr>
        <w:t>Why would bank borrow ₹₹ in REPO rate (Short term) when TLTRO offering long term loans?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Ans. 1) depends on the requirement of the bank 2) TLTRO amount is finite e.g. first round total ₹1 lakh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lastRenderedPageBreak/>
        <w:t>given. So, if a banker came late to RBI’s shop, but Jalebi stock was finished , banker has to buy Samosa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3. </w:t>
      </w:r>
      <w:r>
        <w:rPr>
          <w:rFonts w:ascii="Segoe UI Symbol" w:eastAsia="SegoeUIEmoji" w:hAnsi="Segoe UI Symbol" w:cs="Segoe UI Symbol"/>
          <w:szCs w:val="22"/>
        </w:rPr>
        <w:t>🎓🎓</w:t>
      </w:r>
      <w:r>
        <w:rPr>
          <w:rFonts w:ascii="MS Mincho" w:eastAsia="MS Mincho" w:hAnsi="MS Mincho" w:cs="MS Mincho" w:hint="eastAsia"/>
          <w:szCs w:val="22"/>
        </w:rPr>
        <w:t>✋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How does TLTRO involve “flight of foreign investors &amp; its impact on exchange rate &amp; bond yield”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etc.? </w:t>
      </w:r>
      <w:r>
        <w:rPr>
          <w:rFonts w:ascii="AdobeDevanagari-Bold" w:hAnsi="AdobeDevanagari-Bold" w:cs="AdobeDevanagari-Bold"/>
          <w:b/>
          <w:bCs/>
          <w:szCs w:val="22"/>
        </w:rPr>
        <w:t>Ans</w:t>
      </w:r>
      <w:r>
        <w:rPr>
          <w:rFonts w:ascii="AdobeDevanagari-Regular" w:hAnsi="AdobeDevanagari-Regular" w:cs="AdobeDevanagari-Regular"/>
          <w:szCs w:val="22"/>
        </w:rPr>
        <w:t>. Such long-winded-financial-cause-effect = no importance in UPSC, even though private mocktest-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walla design useless MCQs from it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4. </w:t>
      </w:r>
      <w:r>
        <w:rPr>
          <w:rFonts w:ascii="Segoe UI Symbol" w:eastAsia="SegoeUIEmoji" w:hAnsi="Segoe UI Symbol" w:cs="Segoe UI Symbol"/>
          <w:szCs w:val="22"/>
        </w:rPr>
        <w:t>🎓🎓</w:t>
      </w:r>
      <w:r>
        <w:rPr>
          <w:rFonts w:ascii="MS Mincho" w:eastAsia="MS Mincho" w:hAnsi="MS Mincho" w:cs="MS Mincho" w:hint="eastAsia"/>
          <w:szCs w:val="22"/>
        </w:rPr>
        <w:t>✋</w:t>
      </w:r>
      <w:r>
        <w:rPr>
          <w:rFonts w:ascii="AdobeDevanagari-Regular" w:hAnsi="AdobeDevanagari-Regular" w:cs="AdobeDevanagari-Regular"/>
          <w:szCs w:val="22"/>
        </w:rPr>
        <w:t xml:space="preserve">I want to do PHD on this until Taimur grows up &amp; gets married. </w:t>
      </w:r>
      <w:r>
        <w:rPr>
          <w:rFonts w:ascii="AdobeDevanagari-Bold" w:hAnsi="AdobeDevanagari-Bold" w:cs="AdobeDevanagari-Bold"/>
          <w:b/>
          <w:bCs/>
          <w:szCs w:val="22"/>
        </w:rPr>
        <w:t>Ans</w:t>
      </w:r>
      <w:r>
        <w:rPr>
          <w:rFonts w:ascii="AdobeDevanagari-Regular" w:hAnsi="AdobeDevanagari-Regular" w:cs="AdobeDevanagari-Regular"/>
          <w:szCs w:val="22"/>
        </w:rPr>
        <w:t>. Good luck to you! You keep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doing that, but, I’m finished teaching this topic here. #</w:t>
      </w:r>
      <w:r>
        <w:rPr>
          <w:rFonts w:ascii="Segoe UI Symbol" w:eastAsia="SegoeUIEmoji" w:hAnsi="Segoe UI Symbol" w:cs="Segoe UI Symbol"/>
          <w:szCs w:val="22"/>
        </w:rPr>
        <w:t>🕰🕰</w:t>
      </w:r>
      <w:r>
        <w:rPr>
          <w:rFonts w:ascii="AdobeDevanagari-Regular" w:hAnsi="AdobeDevanagari-Regular" w:cs="Mangal"/>
          <w:szCs w:val="22"/>
          <w:cs/>
        </w:rPr>
        <w:t>थोड़ा</w:t>
      </w:r>
      <w:r>
        <w:rPr>
          <w:rFonts w:ascii="AdobeDevanagari-Regular" w:hAnsi="AdobeDevanagari-Regular" w:cs="AdobeDevanagari-Regular"/>
          <w:szCs w:val="22"/>
        </w:rPr>
        <w:t>-</w:t>
      </w:r>
      <w:r>
        <w:rPr>
          <w:rFonts w:ascii="AdobeDevanagari-Regular" w:hAnsi="AdobeDevanagari-Regular" w:cs="Mangal"/>
          <w:szCs w:val="22"/>
          <w:cs/>
        </w:rPr>
        <w:t>पढ़ो</w:t>
      </w:r>
      <w:r>
        <w:rPr>
          <w:rFonts w:ascii="AdobeDevanagari-Regular" w:hAnsi="AdobeDevanagari-Regular" w:cs="AdobeDevanagari-Regular"/>
          <w:szCs w:val="22"/>
        </w:rPr>
        <w:t>-</w:t>
      </w:r>
      <w:r>
        <w:rPr>
          <w:rFonts w:ascii="AdobeDevanagari-Regular" w:hAnsi="AdobeDevanagari-Regular" w:cs="Mangal"/>
          <w:szCs w:val="22"/>
          <w:cs/>
        </w:rPr>
        <w:t>आग</w:t>
      </w:r>
      <w:r>
        <w:rPr>
          <w:rFonts w:ascii="AdobeDevanagari-Regular" w:hAnsi="AdobeDevanagari-Regular" w:cs="AdobeDevanagari-Regular"/>
          <w:szCs w:val="22"/>
        </w:rPr>
        <w:t>-</w:t>
      </w:r>
      <w:r>
        <w:rPr>
          <w:rFonts w:ascii="AdobeDevanagari-Regular" w:hAnsi="AdobeDevanagari-Regular" w:cs="Mangal"/>
          <w:szCs w:val="22"/>
          <w:cs/>
        </w:rPr>
        <w:t>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ढ़ो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3.7 </w:t>
      </w:r>
      <w:r>
        <w:rPr>
          <w:rFonts w:ascii="Segoe UI Symbol" w:eastAsia="SegoeUIEmoji" w:hAnsi="Segoe UI Symbol" w:cs="Segoe UI Symbol"/>
          <w:szCs w:val="22"/>
        </w:rPr>
        <w:t>🐯🐯🐯🐯🐯🐯🐯🐯</w:t>
      </w:r>
      <w:r>
        <w:rPr>
          <w:rFonts w:ascii="SegoeUIEmoji" w:eastAsia="SegoeUIEmoji" w:hAnsi="AdobeDevanagari-Regular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>RBI’s special or flexible liquidity window to help MF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Franklin Templeton Mutual Fund (MF) decided to stop / windup some MF schemes in India, because they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couldnot generate good profit during the Corona crisis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Regular" w:cs="SymbolMT" w:hint="eastAsia"/>
          <w:szCs w:val="22"/>
        </w:rPr>
        <w:t>⇒</w:t>
      </w:r>
      <w:r>
        <w:rPr>
          <w:rFonts w:ascii="SymbolMT" w:eastAsia="SymbolMT" w:hAnsi="AdobeDevanagari-Regular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So, its Fund manager will liquidate (=sell off) the shares/bonds </w:t>
      </w:r>
      <w:r>
        <w:rPr>
          <w:rFonts w:ascii="TimesNewRomanPSMT" w:eastAsia="TimesNewRomanPSMT" w:hAnsi="AdobeDevanagari-Regular" w:cs="TimesNewRomanPSMT" w:hint="eastAsia"/>
          <w:szCs w:val="22"/>
        </w:rPr>
        <w:t>→</w:t>
      </w:r>
      <w:r>
        <w:rPr>
          <w:rFonts w:ascii="TimesNewRomanPSMT" w:eastAsia="TimesNewRomanPSMT" w:hAnsi="AdobeDevanagari-Regular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return ₹₹ to investors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Regular" w:cs="SymbolMT" w:hint="eastAsia"/>
          <w:szCs w:val="22"/>
        </w:rPr>
        <w:t>⇒</w:t>
      </w:r>
      <w:r>
        <w:rPr>
          <w:rFonts w:ascii="SymbolMT" w:eastAsia="SymbolMT" w:hAnsi="AdobeDevanagari-Regular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Investors panicked becaus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Fund manager did not give clear timelines about money refund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even if Fund manager tries to sell off shares/bonds, it is difficult to find buyers at the right pric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so MF-investors may lose money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Alleged financial scam angle. (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थत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व</w:t>
      </w:r>
      <w:r>
        <w:rPr>
          <w:rFonts w:ascii="AdobeDevanagari-Regular" w:hAnsi="AdobeDevanagari-Regular" w:cs="AdobeDevanagari-Regular"/>
          <w:szCs w:val="22"/>
        </w:rPr>
        <w:t>¼</w:t>
      </w:r>
      <w:r>
        <w:rPr>
          <w:rFonts w:ascii="AdobeDevanagari-Regular" w:hAnsi="AdobeDevanagari-Regular" w:cs="Mangal"/>
          <w:szCs w:val="22"/>
          <w:cs/>
        </w:rPr>
        <w:t>ीय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घोटाला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Regular" w:cs="SymbolMT" w:hint="eastAsia"/>
          <w:szCs w:val="22"/>
        </w:rPr>
        <w:t>⇒</w:t>
      </w:r>
      <w:r>
        <w:rPr>
          <w:rFonts w:ascii="SymbolMT" w:eastAsia="SymbolMT" w:hAnsi="AdobeDevanagari-Regular" w:cs="SymbolMT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RBI reform? </w:t>
      </w:r>
      <w:r>
        <w:rPr>
          <w:rFonts w:ascii="AdobeDevanagari-Regular" w:hAnsi="AdobeDevanagari-Regular" w:cs="AdobeDevanagari-Regular"/>
          <w:szCs w:val="22"/>
        </w:rPr>
        <w:t>Special or flexible liquidity window to help Mutual Funds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 xml:space="preserve">From this window, banks borrow from RBI </w:t>
      </w:r>
      <w:r>
        <w:rPr>
          <w:rFonts w:ascii="TimesNewRomanPSMT" w:eastAsia="TimesNewRomanPSMT" w:hAnsi="AdobeDevanagari-Regular" w:cs="TimesNewRomanPSMT" w:hint="eastAsia"/>
          <w:szCs w:val="22"/>
        </w:rPr>
        <w:t>→</w:t>
      </w:r>
      <w:r>
        <w:rPr>
          <w:rFonts w:ascii="TimesNewRomanPSMT" w:eastAsia="TimesNewRomanPSMT" w:hAnsi="AdobeDevanagari-Regular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Bank uses it to either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Wingdings-Regular" w:eastAsia="Wingdings-Regular" w:hAnsi="AdobeDevanagari-Regular" w:cs="Wingdings-Regular" w:hint="eastAsia"/>
          <w:szCs w:val="22"/>
        </w:rPr>
        <w:t></w:t>
      </w:r>
      <w:r>
        <w:rPr>
          <w:rFonts w:ascii="Wingdings-Regular" w:eastAsia="Wingdings-Regular" w:hAnsi="AdobeDevanagari-Regular" w:cs="Wingdings-Regular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Give loans to Mutual Fund or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Wingdings-Regular" w:eastAsia="Wingdings-Regular" w:hAnsi="AdobeDevanagari-Regular" w:cs="Wingdings-Regular" w:hint="eastAsia"/>
          <w:szCs w:val="22"/>
        </w:rPr>
        <w:t></w:t>
      </w:r>
      <w:r>
        <w:rPr>
          <w:rFonts w:ascii="Wingdings-Regular" w:eastAsia="Wingdings-Regular" w:hAnsi="AdobeDevanagari-Regular" w:cs="Wingdings-Regular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Use the ₹₹ to buy debt-securities from Mutual Fund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egoe UI Symbol" w:eastAsia="SegoeUIEmoji" w:hAnsi="Segoe UI Symbol" w:cs="Segoe UI Symbol"/>
          <w:szCs w:val="22"/>
        </w:rPr>
        <w:t>😲😲</w:t>
      </w:r>
      <w:r>
        <w:rPr>
          <w:rFonts w:ascii="MS Mincho" w:eastAsia="MS Mincho" w:hAnsi="MS Mincho" w:cs="MS Mincho" w:hint="eastAsia"/>
          <w:szCs w:val="22"/>
        </w:rPr>
        <w:t>✋</w:t>
      </w:r>
      <w:r>
        <w:rPr>
          <w:rFonts w:ascii="SegoeUIEmoji" w:eastAsia="SegoeUIEmoji" w:hAnsi="AdobeDevanagari-Regular" w:cs="SegoeUIEmoji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What is the total amount of funds in this special window? What is the tenure of loans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here? Do banks need to pledge G-Sec to borrow? How much interest is charged? Ans. Low profil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technical reform to a crisis affecting a small segment of financial market. #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 w:rsidRPr="00386EDE">
        <w:rPr>
          <w:rFonts w:ascii="AdobeDevanagari-Regular" w:hAnsi="AdobeDevanagari-Regular" w:cs="AdobeDevanagari-Regular"/>
          <w:szCs w:val="22"/>
        </w:rPr>
        <w:lastRenderedPageBreak/>
        <w:drawing>
          <wp:inline distT="0" distB="0" distL="0" distR="0" wp14:anchorId="5EE73F28" wp14:editId="7AD7C007">
            <wp:extent cx="5563082" cy="4320914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63082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3.9 </w:t>
      </w:r>
      <w:r>
        <w:rPr>
          <w:rFonts w:ascii="Segoe UI Symbol" w:eastAsia="SegoeUIEmoji" w:hAnsi="Segoe UI Symbol" w:cs="Segoe UI Symbol"/>
          <w:szCs w:val="22"/>
        </w:rPr>
        <w:t>🐯🐯🐯🐯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Segoe UI Symbol" w:eastAsia="SegoeUIEmoji" w:hAnsi="Segoe UI Symbol" w:cs="Segoe UI Symbol"/>
          <w:szCs w:val="22"/>
        </w:rPr>
        <w:t>🎛🎛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>Enhanced Reverse Repo Rate for Hardworking Bankers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If Bankers uses Sector Specific On-tap Liquidity Window (e.g. bankers taking loans from RBI to lend to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hotel, beauty parlours, vaccine manufacturer etc). </w:t>
      </w:r>
      <w:r>
        <w:rPr>
          <w:rFonts w:ascii="AdobeDevanagari-Regular" w:hAnsi="AdobeDevanagari-Regular" w:cs="Mangal"/>
          <w:szCs w:val="22"/>
          <w:cs/>
        </w:rPr>
        <w:t>यिद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ई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र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रज़व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द्वार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नाई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गई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ेत्र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वशेष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खड़िकयो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स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ैस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जर्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 xml:space="preserve">. </w:t>
      </w:r>
      <w:r>
        <w:rPr>
          <w:rFonts w:ascii="AdobeDevanagari-Regular" w:hAnsi="AdobeDevanagari-Regular" w:cs="Mangal"/>
          <w:szCs w:val="22"/>
          <w:cs/>
        </w:rPr>
        <w:t>लेके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व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वध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ेत्रो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देत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ै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If this banker achieved Rs.“XX” loan giving target, then, IF he parks his surplus funds under Revers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Repo Window </w:t>
      </w:r>
      <w:r>
        <w:rPr>
          <w:rFonts w:ascii="TimesNewRomanPSMT" w:eastAsia="TimesNewRomanPSMT" w:hAnsi="AdobeDevanagari-Bold" w:cs="TimesNewRomanPSMT" w:hint="eastAsia"/>
          <w:szCs w:val="22"/>
        </w:rPr>
        <w:t>→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RBI will pay him 3.75% Reverse Repo Rate. (instead of 3.35% reverse repo paid to lazy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bankers.) </w:t>
      </w:r>
      <w:r>
        <w:rPr>
          <w:rFonts w:ascii="AdobeDevanagari-Regular" w:hAnsi="AdobeDevanagari-Regular" w:cs="Mangal"/>
          <w:szCs w:val="22"/>
          <w:cs/>
        </w:rPr>
        <w:t>त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उस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ेहनतकश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रीवस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रीप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रेट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>. _</w:t>
      </w:r>
      <w:r>
        <w:rPr>
          <w:rFonts w:ascii="AdobeDevanagari-Regular" w:hAnsi="AdobeDevanagari-Regular" w:cs="Mangal"/>
          <w:szCs w:val="22"/>
          <w:cs/>
        </w:rPr>
        <w:t>रज़व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ाद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्र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तशत</w:t>
      </w:r>
      <w:r>
        <w:rPr>
          <w:rFonts w:ascii="AdobeDevanagari-Regular" w:hAnsi="AdobeDevanagari-Regular" w:cs="AdobeDevanagari-Regular"/>
          <w:szCs w:val="22"/>
        </w:rPr>
        <w:t xml:space="preserve"> ¶</w:t>
      </w:r>
      <w:r>
        <w:rPr>
          <w:rFonts w:ascii="AdobeDevanagari-Regular" w:hAnsi="AdobeDevanagari-Regular" w:cs="Mangal"/>
          <w:szCs w:val="22"/>
          <w:cs/>
        </w:rPr>
        <w:t>ाज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देगी</w:t>
      </w:r>
      <w:r>
        <w:rPr>
          <w:rFonts w:ascii="AdobeDevanagari-Regular" w:hAnsi="AdobeDevanagari-Regular" w:cs="AdobeDevanagari-Regular"/>
          <w:szCs w:val="22"/>
        </w:rPr>
        <w:t xml:space="preserve">, </w:t>
      </w:r>
      <w:r>
        <w:rPr>
          <w:rFonts w:ascii="AdobeDevanagari-Regular" w:hAnsi="AdobeDevanagari-Regular" w:cs="Mangal"/>
          <w:szCs w:val="22"/>
          <w:cs/>
        </w:rPr>
        <w:t>अ</w:t>
      </w:r>
      <w:r>
        <w:rPr>
          <w:rFonts w:ascii="AdobeDevanagari-Regular" w:hAnsi="AdobeDevanagari-Regular" w:cs="AdobeDevanagari-Regular"/>
          <w:szCs w:val="22"/>
        </w:rPr>
        <w:t xml:space="preserve">¡ </w:t>
      </w:r>
      <w:r>
        <w:rPr>
          <w:rFonts w:ascii="AdobeDevanagari-Regular" w:hAnsi="AdobeDevanagari-Regular" w:cs="Mangal"/>
          <w:szCs w:val="22"/>
          <w:cs/>
        </w:rPr>
        <w:t>आलस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र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_ </w:t>
      </w:r>
      <w:r>
        <w:rPr>
          <w:rFonts w:ascii="AdobeDevanagari-Regular" w:hAnsi="AdobeDevanagari-Regular" w:cs="Mangal"/>
          <w:szCs w:val="22"/>
          <w:cs/>
        </w:rPr>
        <w:t>तुल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>.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MS Mincho" w:eastAsia="MS Mincho" w:hAnsi="MS Mincho" w:cs="MS Mincho" w:hint="eastAsia"/>
          <w:szCs w:val="22"/>
        </w:rPr>
        <w:t>🤩🤩</w:t>
      </w:r>
      <w:r>
        <w:rPr>
          <w:rFonts w:ascii="AdobeDevanagari-Regular" w:hAnsi="AdobeDevanagari-Regular" w:cs="AdobeDevanagari-Regular"/>
          <w:szCs w:val="22"/>
        </w:rPr>
        <w:t>Benefit? It encourages bankers to work harder to give loans to various sectors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Segoe UI Symbol" w:eastAsia="SegoeUIEmoji" w:hAnsi="Segoe UI Symbol" w:cs="Segoe UI Symbol"/>
          <w:szCs w:val="22"/>
        </w:rPr>
        <w:t>😤😤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FAQ/Moral Outrage? </w:t>
      </w:r>
      <w:r>
        <w:rPr>
          <w:rFonts w:ascii="AdobeDevanagari-Regular" w:hAnsi="AdobeDevanagari-Regular" w:cs="AdobeDevanagari-Regular"/>
          <w:szCs w:val="22"/>
        </w:rPr>
        <w:t>How / Why is this possible? How can banker borrow money and yet hav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surplus funds? Ans. Banker will not instantly get all borrowers on day1. So, often he would invest his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surplus money (of depositors) temporarily in RBI (under Reverse Repo)- just to earn small amount of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profit, instead of letting the cash stay idle in his bank office. (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यिद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तुरंत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ज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लेन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वाल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ई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ग्राह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ह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मल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तो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Mangal"/>
          <w:szCs w:val="22"/>
          <w:cs/>
        </w:rPr>
        <w:t>छोट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अव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ध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े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लए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अप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ैसा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रजव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 xml:space="preserve">. </w:t>
      </w:r>
      <w:r>
        <w:rPr>
          <w:rFonts w:ascii="AdobeDevanagari-Regular" w:hAnsi="AdobeDevanagari-Regular" w:cs="Mangal"/>
          <w:szCs w:val="22"/>
          <w:cs/>
        </w:rPr>
        <w:t>रखेगा</w:t>
      </w:r>
      <w:r>
        <w:rPr>
          <w:rFonts w:ascii="AdobeDevanagari-Regular" w:hAnsi="AdobeDevanagari-Regular" w:cs="AdobeDevanagari-Regular"/>
          <w:szCs w:val="22"/>
        </w:rPr>
        <w:t xml:space="preserve"> ¶</w:t>
      </w:r>
      <w:r>
        <w:rPr>
          <w:rFonts w:ascii="AdobeDevanagari-Regular" w:hAnsi="AdobeDevanagari-Regular" w:cs="Mangal"/>
          <w:szCs w:val="22"/>
          <w:cs/>
        </w:rPr>
        <w:t>ाज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मान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े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लए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3.10 </w:t>
      </w:r>
      <w:r>
        <w:rPr>
          <w:rFonts w:ascii="Segoe UI Symbol" w:eastAsia="SegoeUIEmoji" w:hAnsi="Segoe UI Symbol" w:cs="Segoe UI Symbol"/>
          <w:szCs w:val="22"/>
        </w:rPr>
        <w:t>🐯🐯🐯🐯🐯🐯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MonPolicy </w:t>
      </w:r>
      <w:r>
        <w:rPr>
          <w:rFonts w:ascii="TimesNewRomanPS-BoldMT" w:eastAsia="TimesNewRomanPS-BoldMT" w:hAnsi="AdobeDevanagari-Bold" w:cs="TimesNewRomanPS-BoldMT" w:hint="eastAsia"/>
          <w:b/>
          <w:bCs/>
          <w:szCs w:val="22"/>
        </w:rPr>
        <w:t>→</w:t>
      </w:r>
      <w:r>
        <w:rPr>
          <w:rFonts w:ascii="TimesNewRomanPS-BoldMT" w:eastAsia="TimesNewRomanPS-BoldMT" w:hAnsi="AdobeDevanagari-Bold" w:cs="TimesNewRomanPS-BoldMT"/>
          <w:b/>
          <w:bCs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Quant Tools </w:t>
      </w:r>
      <w:r>
        <w:rPr>
          <w:rFonts w:ascii="TimesNewRomanPS-BoldMT" w:eastAsia="TimesNewRomanPS-BoldMT" w:hAnsi="AdobeDevanagari-Bold" w:cs="TimesNewRomanPS-BoldMT" w:hint="eastAsia"/>
          <w:b/>
          <w:bCs/>
          <w:szCs w:val="22"/>
        </w:rPr>
        <w:t>→</w:t>
      </w:r>
      <w:r>
        <w:rPr>
          <w:rFonts w:ascii="TimesNewRomanPS-BoldMT" w:eastAsia="TimesNewRomanPS-BoldMT" w:hAnsi="AdobeDevanagari-Bold" w:cs="TimesNewRomanPS-BoldMT"/>
          <w:b/>
          <w:bCs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Rates </w:t>
      </w:r>
      <w:r>
        <w:rPr>
          <w:rFonts w:ascii="TimesNewRomanPS-BoldMT" w:eastAsia="TimesNewRomanPS-BoldMT" w:hAnsi="AdobeDevanagari-Bold" w:cs="TimesNewRomanPS-BoldMT" w:hint="eastAsia"/>
          <w:b/>
          <w:bCs/>
          <w:szCs w:val="22"/>
        </w:rPr>
        <w:t>→</w:t>
      </w:r>
      <w:r>
        <w:rPr>
          <w:rFonts w:ascii="TimesNewRomanPS-BoldMT" w:eastAsia="TimesNewRomanPS-BoldMT" w:hAnsi="AdobeDevanagari-Bold" w:cs="TimesNewRomanPS-BoldMT"/>
          <w:b/>
          <w:bCs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>MSF (2011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lastRenderedPageBreak/>
        <w:t xml:space="preserve">- </w:t>
      </w:r>
      <w:r>
        <w:rPr>
          <w:rFonts w:ascii="AdobeDevanagari-Bold" w:hAnsi="AdobeDevanagari-Bold" w:cs="AdobeDevanagari-Bold"/>
          <w:b/>
          <w:bCs/>
          <w:szCs w:val="22"/>
        </w:rPr>
        <w:t xml:space="preserve">Marginal Standing Facility (MSF: </w:t>
      </w:r>
      <w:r>
        <w:rPr>
          <w:rFonts w:ascii="AdobeDevanagari-Bold" w:hAnsi="AdobeDevanagari-Bold" w:cs="Mangal"/>
          <w:b/>
          <w:bCs/>
          <w:szCs w:val="22"/>
          <w:cs/>
        </w:rPr>
        <w:t>सीमांत</w:t>
      </w:r>
      <w:r>
        <w:rPr>
          <w:rFonts w:ascii="AdobeDevanagari-Bold" w:hAnsi="AdobeDevanagari-Bold" w:cs="AdobeDevanagari-Bold"/>
          <w:b/>
          <w:bCs/>
          <w:szCs w:val="22"/>
        </w:rPr>
        <w:t xml:space="preserve"> ª</w:t>
      </w:r>
      <w:r>
        <w:rPr>
          <w:rFonts w:ascii="AdobeDevanagari-Bold" w:hAnsi="AdobeDevanagari-Bold" w:cs="Mangal"/>
          <w:b/>
          <w:bCs/>
          <w:szCs w:val="22"/>
          <w:cs/>
        </w:rPr>
        <w:t>ायी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सु</w:t>
      </w:r>
      <w:r>
        <w:rPr>
          <w:rFonts w:ascii="AdobeDevanagari-Bold" w:hAnsi="AdobeDevanagari-Bold" w:cs="AdobeDevanagari-Bold"/>
          <w:b/>
          <w:bCs/>
          <w:szCs w:val="22"/>
        </w:rPr>
        <w:t>_</w:t>
      </w:r>
      <w:r>
        <w:rPr>
          <w:rFonts w:ascii="AdobeDevanagari-Bold" w:hAnsi="AdobeDevanagari-Bold" w:cs="Mangal"/>
          <w:b/>
          <w:bCs/>
          <w:szCs w:val="22"/>
          <w:cs/>
        </w:rPr>
        <w:t>वधा</w:t>
      </w:r>
      <w:r>
        <w:rPr>
          <w:rFonts w:ascii="AdobeDevanagari-Bold" w:hAnsi="AdobeDevanagari-Bold" w:cs="AdobeDevanagari-Bold"/>
          <w:b/>
          <w:bCs/>
          <w:szCs w:val="22"/>
        </w:rPr>
        <w:t xml:space="preserve">) </w:t>
      </w:r>
      <w:r>
        <w:rPr>
          <w:rFonts w:ascii="AdobeDevanagari-Regular" w:hAnsi="AdobeDevanagari-Regular" w:cs="AdobeDevanagari-Regular"/>
          <w:szCs w:val="22"/>
        </w:rPr>
        <w:t>is the Interest rate at which RBI lends short-term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loans to Scheduled Commercial Banks (SCB) &amp; Regional Rural Banks (RRB) with their SLR-quota G-Sec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as collaterals. (</w:t>
      </w:r>
      <w:r>
        <w:rPr>
          <w:rFonts w:ascii="AdobeDevanagari-Regular" w:hAnsi="AdobeDevanagari-Regular" w:cs="Mangal"/>
          <w:szCs w:val="22"/>
          <w:cs/>
        </w:rPr>
        <w:t>ऐस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खास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खड़क</w:t>
      </w:r>
      <w:r>
        <w:rPr>
          <w:rFonts w:ascii="AdobeDevanagari-Regular" w:hAnsi="AdobeDevanagari-Regular" w:cs="AdobeDevanagari-Regular"/>
          <w:szCs w:val="22"/>
        </w:rPr>
        <w:t xml:space="preserve">_ </w:t>
      </w:r>
      <w:r>
        <w:rPr>
          <w:rFonts w:ascii="AdobeDevanagari-Regular" w:hAnsi="AdobeDevanagari-Regular" w:cs="Mangal"/>
          <w:szCs w:val="22"/>
          <w:cs/>
        </w:rPr>
        <w:t>ह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ै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जह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ँ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स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े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रज़व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द्वार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अनुसू</w:t>
      </w:r>
      <w:r>
        <w:rPr>
          <w:rFonts w:ascii="AdobeDevanagari-Regular" w:hAnsi="AdobeDevanagari-Regular" w:cs="AdobeDevanagari-Regular"/>
          <w:szCs w:val="22"/>
        </w:rPr>
        <w:t>·</w:t>
      </w:r>
      <w:r>
        <w:rPr>
          <w:rFonts w:ascii="AdobeDevanagari-Regular" w:hAnsi="AdobeDevanagari-Regular" w:cs="Mangal"/>
          <w:szCs w:val="22"/>
          <w:cs/>
        </w:rPr>
        <w:t>चत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वा</w:t>
      </w:r>
      <w:r>
        <w:rPr>
          <w:rFonts w:ascii="AdobeDevanagari-Regular" w:hAnsi="AdobeDevanagari-Regular" w:cs="AdobeDevanagari-Regular"/>
          <w:szCs w:val="22"/>
        </w:rPr>
        <w:t>.</w:t>
      </w:r>
      <w:r>
        <w:rPr>
          <w:rFonts w:ascii="AdobeDevanagari-Regular" w:hAnsi="AdobeDevanagari-Regular" w:cs="Mangal"/>
          <w:szCs w:val="22"/>
          <w:cs/>
        </w:rPr>
        <w:t>ण</w:t>
      </w:r>
      <w:r>
        <w:rPr>
          <w:rFonts w:ascii="AdobeDevanagari-Regular" w:hAnsi="AdobeDevanagari-Regular" w:cs="AdobeDevanagari-Regular"/>
          <w:szCs w:val="22"/>
        </w:rPr>
        <w:t>ê.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तथा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ेत्रीय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ग्रामीण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, </w:t>
      </w:r>
      <w:r>
        <w:rPr>
          <w:rFonts w:ascii="AdobeDevanagari-Regular" w:hAnsi="AdobeDevanagari-Regular" w:cs="Mangal"/>
          <w:szCs w:val="22"/>
          <w:cs/>
        </w:rPr>
        <w:t>उन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एसएलआर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Mangal"/>
          <w:szCs w:val="22"/>
          <w:cs/>
        </w:rPr>
        <w:t>कोट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_ </w:t>
      </w:r>
      <w:r>
        <w:rPr>
          <w:rFonts w:ascii="AdobeDevanagari-Regular" w:hAnsi="AdobeDevanagari-Regular" w:cs="Mangal"/>
          <w:szCs w:val="22"/>
          <w:cs/>
        </w:rPr>
        <w:t>प्र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तभू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तय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गरव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लेकर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रजव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उ</w:t>
      </w:r>
      <w:r>
        <w:rPr>
          <w:rFonts w:ascii="AdobeDevanagari-Regular" w:hAnsi="AdobeDevanagari-Regular" w:cs="AdobeDevanagari-Regular"/>
          <w:szCs w:val="22"/>
        </w:rPr>
        <w:t xml:space="preserve">ë . </w:t>
      </w:r>
      <w:r>
        <w:rPr>
          <w:rFonts w:ascii="AdobeDevanagari-Regular" w:hAnsi="AdobeDevanagari-Regular" w:cs="Mangal"/>
          <w:szCs w:val="22"/>
          <w:cs/>
        </w:rPr>
        <w:t>लघु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अव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ध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ज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देत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ै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Regular" w:hAnsi="AdobeDevanagari-Regular" w:cs="AdobeDevanagari-Regular"/>
          <w:szCs w:val="22"/>
        </w:rPr>
        <w:t>MSF higher than Repo Rate. MSF = Repo% + 0.25%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3.11 MonPolicy </w:t>
      </w:r>
      <w:r>
        <w:rPr>
          <w:rFonts w:ascii="TimesNewRomanPS-BoldMT" w:eastAsia="TimesNewRomanPS-BoldMT" w:hAnsi="AdobeDevanagari-Bold" w:cs="TimesNewRomanPS-BoldMT" w:hint="eastAsia"/>
          <w:b/>
          <w:bCs/>
          <w:szCs w:val="22"/>
        </w:rPr>
        <w:t>→</w:t>
      </w:r>
      <w:r>
        <w:rPr>
          <w:rFonts w:ascii="TimesNewRomanPS-BoldMT" w:eastAsia="TimesNewRomanPS-BoldMT" w:hAnsi="AdobeDevanagari-Bold" w:cs="TimesNewRomanPS-BoldMT"/>
          <w:b/>
          <w:bCs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Quant Tools </w:t>
      </w:r>
      <w:r>
        <w:rPr>
          <w:rFonts w:ascii="TimesNewRomanPS-BoldMT" w:eastAsia="TimesNewRomanPS-BoldMT" w:hAnsi="AdobeDevanagari-Bold" w:cs="TimesNewRomanPS-BoldMT" w:hint="eastAsia"/>
          <w:b/>
          <w:bCs/>
          <w:szCs w:val="22"/>
        </w:rPr>
        <w:t>→</w:t>
      </w:r>
      <w:r>
        <w:rPr>
          <w:rFonts w:ascii="TimesNewRomanPS-BoldMT" w:eastAsia="TimesNewRomanPS-BoldMT" w:hAnsi="AdobeDevanagari-Bold" w:cs="TimesNewRomanPS-BoldMT"/>
          <w:b/>
          <w:bCs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>Rates- associated terms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SegoeUIEmoji" w:eastAsia="SegoeUIEmoji" w:hAnsi="AdobeDevanagari-Bold" w:cs="SegoeUIEmoji" w:hint="eastAsia"/>
          <w:szCs w:val="22"/>
        </w:rPr>
        <w:t>↔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Policy Corridor: </w:t>
      </w:r>
      <w:r>
        <w:rPr>
          <w:rFonts w:ascii="AdobeDevanagari-Regular" w:hAnsi="AdobeDevanagari-Regular" w:cs="AdobeDevanagari-Regular"/>
          <w:szCs w:val="22"/>
        </w:rPr>
        <w:t>It’s the width among MSF-Repo-Reverse Repo. Refer to reverse repo rate shortnot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for more. </w:t>
      </w:r>
      <w:r>
        <w:rPr>
          <w:rFonts w:ascii="AdobeDevanagari-Regular" w:hAnsi="AdobeDevanagari-Regular" w:cs="Mangal"/>
          <w:szCs w:val="22"/>
          <w:cs/>
        </w:rPr>
        <w:t>इन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सब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उपकरण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क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ीच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_ </w:t>
      </w:r>
      <w:r>
        <w:rPr>
          <w:rFonts w:ascii="AdobeDevanagari-Regular" w:hAnsi="AdobeDevanagari-Regular" w:cs="Mangal"/>
          <w:szCs w:val="22"/>
          <w:cs/>
        </w:rPr>
        <w:t>चौड़ाई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“</w:t>
      </w:r>
      <w:r>
        <w:rPr>
          <w:rFonts w:ascii="AdobeDevanagari-Bold" w:hAnsi="AdobeDevanagari-Bold" w:cs="Mangal"/>
          <w:b/>
          <w:bCs/>
          <w:szCs w:val="22"/>
          <w:cs/>
        </w:rPr>
        <w:t>मौ</w:t>
      </w:r>
      <w:r>
        <w:rPr>
          <w:rFonts w:ascii="AdobeDevanagari-Bold" w:hAnsi="AdobeDevanagari-Bold" w:cs="AdobeDevanagari-Bold"/>
          <w:b/>
          <w:bCs/>
          <w:szCs w:val="22"/>
        </w:rPr>
        <w:t>«</w:t>
      </w:r>
      <w:r>
        <w:rPr>
          <w:rFonts w:ascii="AdobeDevanagari-Bold" w:hAnsi="AdobeDevanagari-Bold" w:cs="Mangal"/>
          <w:b/>
          <w:bCs/>
          <w:szCs w:val="22"/>
          <w:cs/>
        </w:rPr>
        <w:t>द्रक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नी</w:t>
      </w:r>
      <w:r>
        <w:rPr>
          <w:rFonts w:ascii="AdobeDevanagari-Bold" w:hAnsi="AdobeDevanagari-Bold" w:cs="AdobeDevanagari-Bold"/>
          <w:b/>
          <w:bCs/>
          <w:szCs w:val="22"/>
        </w:rPr>
        <w:t>_</w:t>
      </w:r>
      <w:r>
        <w:rPr>
          <w:rFonts w:ascii="AdobeDevanagari-Bold" w:hAnsi="AdobeDevanagari-Bold" w:cs="Mangal"/>
          <w:b/>
          <w:bCs/>
          <w:szCs w:val="22"/>
          <w:cs/>
        </w:rPr>
        <w:t>त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ग</w:t>
      </w:r>
      <w:r>
        <w:rPr>
          <w:rFonts w:ascii="AdobeDevanagari-Bold" w:hAnsi="AdobeDevanagari-Bold" w:cs="AdobeDevanagari-Bold"/>
          <w:b/>
          <w:bCs/>
          <w:szCs w:val="22"/>
        </w:rPr>
        <w:t>¢</w:t>
      </w:r>
      <w:r>
        <w:rPr>
          <w:rFonts w:ascii="AdobeDevanagari-Bold" w:hAnsi="AdobeDevanagari-Bold" w:cs="Mangal"/>
          <w:b/>
          <w:bCs/>
          <w:szCs w:val="22"/>
          <w:cs/>
        </w:rPr>
        <w:t>लयारा</w:t>
      </w:r>
      <w:r>
        <w:rPr>
          <w:rFonts w:ascii="AdobeDevanagari-Bold" w:hAnsi="AdobeDevanagari-Bold" w:cs="AdobeDevanagari-Bold"/>
          <w:b/>
          <w:bCs/>
          <w:szCs w:val="22"/>
        </w:rPr>
        <w:t xml:space="preserve">” </w:t>
      </w:r>
      <w:r>
        <w:rPr>
          <w:rFonts w:ascii="AdobeDevanagari-Regular" w:hAnsi="AdobeDevanagari-Regular" w:cs="Mangal"/>
          <w:szCs w:val="22"/>
          <w:cs/>
        </w:rPr>
        <w:t>कह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जात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ै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Bold" w:hAnsi="AdobeDevanagari-Bold" w:cs="AdobeDevanagari-Bold"/>
          <w:b/>
          <w:bCs/>
          <w:szCs w:val="22"/>
        </w:rPr>
        <w:t xml:space="preserve">Window Operations: </w:t>
      </w:r>
      <w:r>
        <w:rPr>
          <w:rFonts w:ascii="AdobeDevanagari-Regular" w:hAnsi="AdobeDevanagari-Regular" w:cs="AdobeDevanagari-Regular"/>
          <w:szCs w:val="22"/>
        </w:rPr>
        <w:t>LAF-MSF “windows” are operated through RBI’s E-Kuber Core Banking Solution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(CBS) platform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Bold" w:hAnsi="AdobeDevanagari-Bold" w:cs="AdobeDevanagari-Bold"/>
          <w:b/>
          <w:bCs/>
          <w:szCs w:val="22"/>
        </w:rPr>
        <w:t>(Uncollateralized) Standing Deposit Facility (SDF, ª</w:t>
      </w:r>
      <w:r>
        <w:rPr>
          <w:rFonts w:ascii="AdobeDevanagari-Bold" w:hAnsi="AdobeDevanagari-Bold" w:cs="Mangal"/>
          <w:b/>
          <w:bCs/>
          <w:szCs w:val="22"/>
          <w:cs/>
        </w:rPr>
        <w:t>ायी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जमा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सु</w:t>
      </w:r>
      <w:r>
        <w:rPr>
          <w:rFonts w:ascii="AdobeDevanagari-Bold" w:hAnsi="AdobeDevanagari-Bold" w:cs="AdobeDevanagari-Bold"/>
          <w:b/>
          <w:bCs/>
          <w:szCs w:val="22"/>
        </w:rPr>
        <w:t>_</w:t>
      </w:r>
      <w:r>
        <w:rPr>
          <w:rFonts w:ascii="AdobeDevanagari-Bold" w:hAnsi="AdobeDevanagari-Bold" w:cs="Mangal"/>
          <w:b/>
          <w:bCs/>
          <w:szCs w:val="22"/>
          <w:cs/>
        </w:rPr>
        <w:t>वधा</w:t>
      </w:r>
      <w:r>
        <w:rPr>
          <w:rFonts w:ascii="AdobeDevanagari-Bold" w:hAnsi="AdobeDevanagari-Bold" w:cs="AdobeDevanagari-Bold"/>
          <w:b/>
          <w:bCs/>
          <w:szCs w:val="22"/>
        </w:rPr>
        <w:t xml:space="preserve">): </w:t>
      </w:r>
      <w:r>
        <w:rPr>
          <w:rFonts w:ascii="AdobeDevanagari-Regular" w:hAnsi="AdobeDevanagari-Regular" w:cs="AdobeDevanagari-Regular"/>
          <w:szCs w:val="22"/>
        </w:rPr>
        <w:t>Banks parks funds in RBI for shortterm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to earn interest. No G-sec / collateral, unlike Reverse Repo. This helps RBI absorb excess liquidity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for short term in situations like demonetization when RBI may not have enough G-Secs to pledge as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collaterals. Urjit Patel Committee on Monetary policy (2013) proposed this, Budget-2018 agreed to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amend RBI Act for this. But not yet implemented. (_</w:t>
      </w:r>
      <w:r>
        <w:rPr>
          <w:rFonts w:ascii="AdobeDevanagari-Regular" w:hAnsi="AdobeDevanagari-Regular" w:cs="Mangal"/>
          <w:szCs w:val="22"/>
          <w:cs/>
        </w:rPr>
        <w:t>ब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ुछ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गरव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रख</w:t>
      </w:r>
      <w:r>
        <w:rPr>
          <w:rFonts w:ascii="AdobeDevanagari-Regular" w:hAnsi="AdobeDevanagari-Regular" w:cs="AdobeDevanagari-Regular"/>
          <w:szCs w:val="22"/>
        </w:rPr>
        <w:t>,</w:t>
      </w:r>
      <w:r>
        <w:rPr>
          <w:rFonts w:ascii="AdobeDevanagari-Regular" w:hAnsi="AdobeDevanagari-Regular" w:cs="Mangal"/>
          <w:szCs w:val="22"/>
          <w:cs/>
        </w:rPr>
        <w:t>े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रवस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र्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रप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ज़ा</w:t>
      </w:r>
      <w:r>
        <w:rPr>
          <w:rFonts w:ascii="AdobeDevanagari-Regular" w:hAnsi="AdobeDevanagari-Regular" w:cs="AdobeDevanagari-Regular"/>
          <w:szCs w:val="22"/>
        </w:rPr>
        <w:t xml:space="preserve"> .</w:t>
      </w:r>
      <w:r>
        <w:rPr>
          <w:rFonts w:ascii="AdobeDevanagari-Regular" w:hAnsi="AdobeDevanagari-Regular" w:cs="Mangal"/>
          <w:szCs w:val="22"/>
          <w:cs/>
        </w:rPr>
        <w:t>मलेगा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Bold" w:hAnsi="AdobeDevanagari-Bold" w:cs="AdobeDevanagari-Bold"/>
          <w:b/>
          <w:bCs/>
          <w:szCs w:val="22"/>
        </w:rPr>
        <w:t>Tri-Party Repo (.</w:t>
      </w:r>
      <w:r>
        <w:rPr>
          <w:rFonts w:ascii="AdobeDevanagari-Bold" w:hAnsi="AdobeDevanagari-Bold" w:cs="Mangal"/>
          <w:b/>
          <w:bCs/>
          <w:szCs w:val="22"/>
          <w:cs/>
        </w:rPr>
        <w:t>त्र</w:t>
      </w:r>
      <w:r>
        <w:rPr>
          <w:rFonts w:ascii="AdobeDevanagari-Bold" w:hAnsi="AdobeDevanagari-Bold" w:cs="AdobeDevanagari-Bold"/>
          <w:b/>
          <w:bCs/>
          <w:szCs w:val="22"/>
        </w:rPr>
        <w:t>-</w:t>
      </w:r>
      <w:r>
        <w:rPr>
          <w:rFonts w:ascii="AdobeDevanagari-Bold" w:hAnsi="AdobeDevanagari-Bold" w:cs="Mangal"/>
          <w:b/>
          <w:bCs/>
          <w:szCs w:val="22"/>
          <w:cs/>
        </w:rPr>
        <w:t>प</w:t>
      </w:r>
      <w:r>
        <w:rPr>
          <w:rFonts w:ascii="AdobeDevanagari-Bold" w:hAnsi="AdobeDevanagari-Bold" w:cs="AdobeDevanagari-Bold"/>
          <w:b/>
          <w:bCs/>
          <w:szCs w:val="22"/>
        </w:rPr>
        <w:t></w:t>
      </w:r>
      <w:r>
        <w:rPr>
          <w:rFonts w:ascii="AdobeDevanagari-Bold" w:hAnsi="AdobeDevanagari-Bold" w:cs="Mangal"/>
          <w:b/>
          <w:bCs/>
          <w:szCs w:val="22"/>
          <w:cs/>
        </w:rPr>
        <w:t>ीय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पुन</w:t>
      </w:r>
      <w:r>
        <w:rPr>
          <w:rFonts w:ascii="AdobeDevanagari-Bold" w:hAnsi="AdobeDevanagari-Bold" w:cs="AdobeDevanagari-Bold"/>
          <w:b/>
          <w:bCs/>
          <w:szCs w:val="22"/>
        </w:rPr>
        <w:t xml:space="preserve">: </w:t>
      </w:r>
      <w:r>
        <w:rPr>
          <w:rFonts w:ascii="AdobeDevanagari-Bold" w:hAnsi="AdobeDevanagari-Bold" w:cs="Mangal"/>
          <w:b/>
          <w:bCs/>
          <w:szCs w:val="22"/>
          <w:cs/>
        </w:rPr>
        <w:t>क्रय</w:t>
      </w:r>
      <w:r>
        <w:rPr>
          <w:rFonts w:ascii="AdobeDevanagari-Bold" w:hAnsi="AdobeDevanagari-Bold" w:cs="AdobeDevanagari-Bold"/>
          <w:b/>
          <w:bCs/>
          <w:szCs w:val="22"/>
        </w:rPr>
        <w:t>-</w:t>
      </w:r>
      <w:r>
        <w:rPr>
          <w:rFonts w:ascii="AdobeDevanagari-Bold" w:hAnsi="AdobeDevanagari-Bold" w:cs="Mangal"/>
          <w:b/>
          <w:bCs/>
          <w:szCs w:val="22"/>
          <w:cs/>
        </w:rPr>
        <w:t>अनुबंध</w:t>
      </w:r>
      <w:r>
        <w:rPr>
          <w:rFonts w:ascii="AdobeDevanagari-Bold" w:hAnsi="AdobeDevanagari-Bold" w:cs="AdobeDevanagari-Bold"/>
          <w:b/>
          <w:bCs/>
          <w:szCs w:val="22"/>
        </w:rPr>
        <w:t xml:space="preserve">): </w:t>
      </w:r>
      <w:r>
        <w:rPr>
          <w:rFonts w:ascii="AdobeDevanagari-Regular" w:hAnsi="AdobeDevanagari-Regular" w:cs="AdobeDevanagari-Regular"/>
          <w:szCs w:val="22"/>
        </w:rPr>
        <w:t>In ordinary repo, there are two parties- borrower vs. lender (RBI)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In Tri-party Repo, there are 3 parties 1) borrowers 2) lenders 3) Tri-Party Agent (e.g. NSE or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BSE) who, acts as an intermediary between the two parties to facilitate collateral custody,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payment and guaranteed settlement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 xml:space="preserve">2017: RBI issued guidelines </w:t>
      </w:r>
      <w:r>
        <w:rPr>
          <w:rFonts w:ascii="TimesNewRomanPSMT" w:eastAsia="TimesNewRomanPSMT" w:hAnsi="AdobeDevanagari-Bold" w:cs="TimesNewRomanPSMT" w:hint="eastAsia"/>
          <w:szCs w:val="22"/>
        </w:rPr>
        <w:t>→</w:t>
      </w:r>
      <w:r>
        <w:rPr>
          <w:rFonts w:ascii="TimesNewRomanPSMT" w:eastAsia="TimesNewRomanPSMT" w:hAnsi="AdobeDevanagari-Bold" w:cs="TimesNewRomanPS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>2018: National Stock Exchange (NSE) started it, 2019: Bombay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Stock Exchange (BSE) started it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MS Mincho" w:eastAsia="MS Mincho" w:hAnsi="MS Mincho" w:cs="MS Mincho" w:hint="eastAsia"/>
          <w:szCs w:val="22"/>
        </w:rPr>
        <w:t>⏬</w:t>
      </w:r>
      <w:r>
        <w:rPr>
          <w:rFonts w:ascii="AdobeDevanagari-Bold" w:hAnsi="AdobeDevanagari-Bold" w:cs="AdobeDevanagari-Bold"/>
          <w:b/>
          <w:bCs/>
          <w:szCs w:val="22"/>
        </w:rPr>
        <w:t>This is not a tool of Monetary Policy</w:t>
      </w:r>
      <w:r>
        <w:rPr>
          <w:rFonts w:ascii="AdobeDevanagari-Regular" w:hAnsi="AdobeDevanagari-Regular" w:cs="AdobeDevanagari-Regular"/>
          <w:szCs w:val="22"/>
        </w:rPr>
        <w:t>. It is meant to help Corporate companies to borrow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money from the market.(</w:t>
      </w:r>
      <w:r>
        <w:rPr>
          <w:rFonts w:ascii="AdobeDevanagari-Regular" w:hAnsi="AdobeDevanagari-Regular" w:cs="Mangal"/>
          <w:szCs w:val="22"/>
          <w:cs/>
        </w:rPr>
        <w:t>य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ौिद्र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ीत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िह</w:t>
      </w:r>
      <w:r>
        <w:rPr>
          <w:rFonts w:ascii="AdobeDevanagari-Regular" w:hAnsi="AdobeDevanagari-Regular" w:cs="AdobeDevanagari-Regular"/>
          <w:szCs w:val="22"/>
        </w:rPr>
        <w:t>Õ</w:t>
      </w:r>
      <w:r>
        <w:rPr>
          <w:rFonts w:ascii="AdobeDevanagari-Regular" w:hAnsi="AdobeDevanagari-Regular" w:cs="Mangal"/>
          <w:szCs w:val="22"/>
          <w:cs/>
        </w:rPr>
        <w:t>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ह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ै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Bold" w:hAnsi="AdobeDevanagari-Bold" w:cs="AdobeDevanagari-Bold"/>
          <w:b/>
          <w:bCs/>
          <w:szCs w:val="22"/>
        </w:rPr>
        <w:t xml:space="preserve">BPLR, MCLR, External Benchmarks, Teaser Loans etc: </w:t>
      </w:r>
      <w:r>
        <w:rPr>
          <w:rFonts w:ascii="AdobeDevanagari-Regular" w:hAnsi="AdobeDevanagari-Regular" w:cs="AdobeDevanagari-Regular"/>
          <w:szCs w:val="22"/>
        </w:rPr>
        <w:t>Terms related to how individual banks decid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their lending rates to borrowers. Ref: End section of this present handout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rialNova" w:hAnsi="ArialNova" w:cs="ArialNova"/>
          <w:szCs w:val="22"/>
        </w:rPr>
        <w:t xml:space="preserve">- </w:t>
      </w:r>
      <w:r>
        <w:rPr>
          <w:rFonts w:ascii="AdobeDevanagari-Bold" w:hAnsi="AdobeDevanagari-Bold" w:cs="AdobeDevanagari-Bold"/>
          <w:b/>
          <w:bCs/>
          <w:szCs w:val="22"/>
        </w:rPr>
        <w:t xml:space="preserve">Liquidity Trap: </w:t>
      </w:r>
      <w:r>
        <w:rPr>
          <w:rFonts w:ascii="AdobeDevanagari-Regular" w:hAnsi="AdobeDevanagari-Regular" w:cs="AdobeDevanagari-Regular"/>
          <w:szCs w:val="22"/>
        </w:rPr>
        <w:t xml:space="preserve">To be covered separately in </w:t>
      </w:r>
      <w:r>
        <w:rPr>
          <w:rFonts w:ascii="Segoe UI Symbol" w:eastAsia="SegoeUIEmoji" w:hAnsi="Segoe UI Symbol" w:cs="Segoe UI Symbol"/>
          <w:szCs w:val="22"/>
        </w:rPr>
        <w:t>📑📑</w:t>
      </w:r>
      <w:r>
        <w:rPr>
          <w:rFonts w:ascii="AdobeDevanagari-Regular" w:hAnsi="AdobeDevanagari-Regular" w:cs="AdobeDevanagari-Regular"/>
          <w:szCs w:val="22"/>
        </w:rPr>
        <w:t xml:space="preserve">Pillar-4Z: </w:t>
      </w:r>
      <w:r>
        <w:rPr>
          <w:rFonts w:ascii="AdobeDevanagari-Italic" w:hAnsi="AdobeDevanagari-Italic" w:cs="AdobeDevanagari-Italic"/>
          <w:i/>
          <w:iCs/>
          <w:szCs w:val="22"/>
        </w:rPr>
        <w:t>Microeconomics</w:t>
      </w:r>
      <w:r>
        <w:rPr>
          <w:rFonts w:ascii="AdobeDevanagari-Regular" w:hAnsi="AdobeDevanagari-Regular" w:cs="AdobeDevanagari-Regular"/>
          <w:szCs w:val="22"/>
        </w:rPr>
        <w:t>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3.12 </w:t>
      </w:r>
      <w:r>
        <w:rPr>
          <w:rFonts w:ascii="Segoe UI Symbol" w:eastAsia="SegoeUIEmoji" w:hAnsi="Segoe UI Symbol" w:cs="Segoe UI Symbol"/>
          <w:szCs w:val="22"/>
        </w:rPr>
        <w:t>🐯🐯📢📢📁📁</w:t>
      </w:r>
      <w:r>
        <w:rPr>
          <w:rFonts w:ascii="SegoeUIEmoji" w:eastAsia="SegoeUIEmoji" w:hAnsi="CourierNewPSMT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Market Operations (OMO, MSS): (Inflation </w:t>
      </w:r>
      <w:r>
        <w:rPr>
          <w:rFonts w:ascii="TimesNewRomanPS-BoldMT" w:eastAsia="TimesNewRomanPS-BoldMT" w:hAnsi="CourierNewPSMT" w:cs="TimesNewRomanPS-BoldMT" w:hint="eastAsia"/>
          <w:b/>
          <w:bCs/>
          <w:szCs w:val="22"/>
        </w:rPr>
        <w:t>→</w:t>
      </w:r>
      <w:r>
        <w:rPr>
          <w:rFonts w:ascii="TimesNewRomanPS-BoldMT" w:eastAsia="TimesNewRomanPS-BoldMT" w:hAnsi="CourierNewPSMT" w:cs="TimesNewRomanPS-BoldMT"/>
          <w:b/>
          <w:bCs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Sell G-Sec, Deflation </w:t>
      </w:r>
      <w:r>
        <w:rPr>
          <w:rFonts w:ascii="TimesNewRomanPS-BoldMT" w:eastAsia="TimesNewRomanPS-BoldMT" w:hAnsi="CourierNewPSMT" w:cs="TimesNewRomanPS-BoldMT" w:hint="eastAsia"/>
          <w:b/>
          <w:bCs/>
          <w:szCs w:val="22"/>
        </w:rPr>
        <w:t>→</w:t>
      </w:r>
      <w:r>
        <w:rPr>
          <w:rFonts w:ascii="TimesNewRomanPS-BoldMT" w:eastAsia="TimesNewRomanPS-BoldMT" w:hAnsi="CourierNewPSMT" w:cs="TimesNewRomanPS-BoldMT"/>
          <w:b/>
          <w:bCs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>Buy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Italic" w:hAnsi="AdobeDevanagari-Italic" w:cs="AdobeDevanagari-Italic"/>
          <w:i/>
          <w:iCs/>
          <w:sz w:val="18"/>
          <w:szCs w:val="18"/>
        </w:rPr>
      </w:pPr>
      <w:r>
        <w:rPr>
          <w:rFonts w:ascii="AdobeDevanagari-Italic" w:hAnsi="AdobeDevanagari-Italic" w:cs="AdobeDevanagari-Italic"/>
          <w:i/>
          <w:iCs/>
          <w:sz w:val="18"/>
          <w:szCs w:val="18"/>
        </w:rPr>
        <w:t>Figure 7: Aloo Lelo, Pyaaz Lelo, G-Sec Lelo..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I. </w:t>
      </w:r>
      <w:r>
        <w:rPr>
          <w:rFonts w:ascii="AdobeDevanagari-Bold" w:hAnsi="AdobeDevanagari-Bold" w:cs="AdobeDevanagari-Bold"/>
          <w:b/>
          <w:bCs/>
          <w:szCs w:val="22"/>
        </w:rPr>
        <w:t xml:space="preserve">Open Market Operations </w:t>
      </w:r>
      <w:r>
        <w:rPr>
          <w:rFonts w:ascii="AdobeDevanagari-Regular" w:hAnsi="AdobeDevanagari-Regular" w:cs="AdobeDevanagari-Regular"/>
          <w:szCs w:val="22"/>
        </w:rPr>
        <w:t>(</w:t>
      </w:r>
      <w:r>
        <w:rPr>
          <w:rFonts w:ascii="AdobeDevanagari-Regular" w:hAnsi="AdobeDevanagari-Regular" w:cs="Mangal"/>
          <w:szCs w:val="22"/>
          <w:cs/>
        </w:rPr>
        <w:t>खलु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ाजार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_ </w:t>
      </w:r>
      <w:r>
        <w:rPr>
          <w:rFonts w:ascii="AdobeDevanagari-Regular" w:hAnsi="AdobeDevanagari-Regular" w:cs="Mangal"/>
          <w:szCs w:val="22"/>
          <w:cs/>
        </w:rPr>
        <w:t>िक्रयाए</w:t>
      </w:r>
      <w:r>
        <w:rPr>
          <w:rFonts w:ascii="AdobeDevanagari-Regular" w:hAnsi="AdobeDevanagari-Regular" w:cs="AdobeDevanagari-Regular"/>
          <w:szCs w:val="22"/>
        </w:rPr>
        <w:t>): RBI buys and sells Union &amp; State Govts’ securities to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control money supply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RBI buying= Money supply increased/liquidity injected in the market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CourierNewPSMT" w:hAnsi="CourierNewPSMT" w:cs="CourierNewPSMT"/>
          <w:szCs w:val="22"/>
        </w:rPr>
        <w:t xml:space="preserve">o </w:t>
      </w:r>
      <w:r>
        <w:rPr>
          <w:rFonts w:ascii="AdobeDevanagari-Regular" w:hAnsi="AdobeDevanagari-Regular" w:cs="AdobeDevanagari-Regular"/>
          <w:szCs w:val="22"/>
        </w:rPr>
        <w:t>RBI selling = Money supply decreased/liquidity absorbed from the market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II. </w:t>
      </w:r>
      <w:r>
        <w:rPr>
          <w:rFonts w:ascii="AdobeDevanagari-Bold" w:hAnsi="AdobeDevanagari-Bold" w:cs="AdobeDevanagari-Bold"/>
          <w:b/>
          <w:bCs/>
          <w:szCs w:val="22"/>
        </w:rPr>
        <w:t xml:space="preserve">Market Stabilization Scheme </w:t>
      </w:r>
      <w:r>
        <w:rPr>
          <w:rFonts w:ascii="AdobeDevanagari-Regular" w:hAnsi="AdobeDevanagari-Regular" w:cs="AdobeDevanagari-Regular"/>
          <w:szCs w:val="22"/>
        </w:rPr>
        <w:t>(</w:t>
      </w:r>
      <w:r>
        <w:rPr>
          <w:rFonts w:ascii="AdobeDevanagari-Regular" w:hAnsi="AdobeDevanagari-Regular" w:cs="Mangal"/>
          <w:szCs w:val="22"/>
          <w:cs/>
        </w:rPr>
        <w:t>बाजार</w:t>
      </w:r>
      <w:r>
        <w:rPr>
          <w:rFonts w:ascii="AdobeDevanagari-Regular" w:hAnsi="AdobeDevanagari-Regular" w:cs="AdobeDevanagari-Regular"/>
          <w:szCs w:val="22"/>
        </w:rPr>
        <w:t xml:space="preserve"> ±²</w:t>
      </w:r>
      <w:r>
        <w:rPr>
          <w:rFonts w:ascii="AdobeDevanagari-Regular" w:hAnsi="AdobeDevanagari-Regular" w:cs="Mangal"/>
          <w:szCs w:val="22"/>
          <w:cs/>
        </w:rPr>
        <w:t>रीकरण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योजना</w:t>
      </w:r>
      <w:r>
        <w:rPr>
          <w:rFonts w:ascii="AdobeDevanagari-Regular" w:hAnsi="AdobeDevanagari-Regular" w:cs="AdobeDevanagari-Regular"/>
          <w:szCs w:val="22"/>
        </w:rPr>
        <w:t>): RBI sells special type of G-sec, T-Bill &amp; Cash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Management Bills (CMB) to suck excess liquidity. </w:t>
      </w:r>
      <w:r>
        <w:rPr>
          <w:rFonts w:ascii="MS Mincho" w:eastAsia="MS Mincho" w:hAnsi="MS Mincho" w:cs="MS Mincho" w:hint="eastAsia"/>
          <w:szCs w:val="22"/>
        </w:rPr>
        <w:t>✋</w:t>
      </w:r>
      <w:r>
        <w:rPr>
          <w:rFonts w:ascii="AdobeDevanagari-Regular" w:hAnsi="AdobeDevanagari-Regular" w:cs="AdobeDevanagari-Regular"/>
          <w:szCs w:val="22"/>
        </w:rPr>
        <w:t>How it works? How is it similar or different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than OMO? Ans. NOTIMP. Very low profile thing for scope of UPSC. #</w:t>
      </w:r>
      <w:r>
        <w:rPr>
          <w:rFonts w:ascii="Segoe UI Symbol" w:eastAsia="SegoeUIEmoji" w:hAnsi="Segoe UI Symbol" w:cs="Segoe UI Symbol"/>
          <w:szCs w:val="22"/>
        </w:rPr>
        <w:t>🕰🕰</w:t>
      </w:r>
      <w:r>
        <w:rPr>
          <w:rFonts w:ascii="AdobeDevanagari-Regular" w:hAnsi="AdobeDevanagari-Regular" w:cs="Mangal"/>
          <w:szCs w:val="22"/>
          <w:cs/>
        </w:rPr>
        <w:t>थोड़ा</w:t>
      </w:r>
      <w:r>
        <w:rPr>
          <w:rFonts w:ascii="AdobeDevanagari-Regular" w:hAnsi="AdobeDevanagari-Regular" w:cs="AdobeDevanagari-Regular"/>
          <w:szCs w:val="22"/>
        </w:rPr>
        <w:t>-</w:t>
      </w:r>
      <w:r>
        <w:rPr>
          <w:rFonts w:ascii="AdobeDevanagari-Regular" w:hAnsi="AdobeDevanagari-Regular" w:cs="Mangal"/>
          <w:szCs w:val="22"/>
          <w:cs/>
        </w:rPr>
        <w:t>पढ़ो</w:t>
      </w:r>
      <w:r>
        <w:rPr>
          <w:rFonts w:ascii="AdobeDevanagari-Regular" w:hAnsi="AdobeDevanagari-Regular" w:cs="AdobeDevanagari-Regular"/>
          <w:szCs w:val="22"/>
        </w:rPr>
        <w:t>-</w:t>
      </w:r>
      <w:r>
        <w:rPr>
          <w:rFonts w:ascii="AdobeDevanagari-Regular" w:hAnsi="AdobeDevanagari-Regular" w:cs="Mangal"/>
          <w:szCs w:val="22"/>
          <w:cs/>
        </w:rPr>
        <w:t>आग</w:t>
      </w:r>
      <w:r>
        <w:rPr>
          <w:rFonts w:ascii="AdobeDevanagari-Regular" w:hAnsi="AdobeDevanagari-Regular" w:cs="AdobeDevanagari-Regular"/>
          <w:szCs w:val="22"/>
        </w:rPr>
        <w:t>-</w:t>
      </w:r>
      <w:r>
        <w:rPr>
          <w:rFonts w:ascii="AdobeDevanagari-Regular" w:hAnsi="AdobeDevanagari-Regular" w:cs="Mangal"/>
          <w:szCs w:val="22"/>
          <w:cs/>
        </w:rPr>
        <w:t>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ढ़ो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lastRenderedPageBreak/>
        <w:t xml:space="preserve">III. </w:t>
      </w:r>
      <w:r>
        <w:rPr>
          <w:rFonts w:ascii="AdobeDevanagari-Bold" w:hAnsi="AdobeDevanagari-Bold" w:cs="AdobeDevanagari-Bold"/>
          <w:b/>
          <w:bCs/>
          <w:szCs w:val="22"/>
        </w:rPr>
        <w:t>Sterilization / Forex Swap</w:t>
      </w:r>
      <w:r>
        <w:rPr>
          <w:rFonts w:ascii="AdobeDevanagari-Regular" w:hAnsi="AdobeDevanagari-Regular" w:cs="AdobeDevanagari-Regular"/>
          <w:szCs w:val="22"/>
        </w:rPr>
        <w:t>: Their primary objective is to control the currency exchange rate volatility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Italic" w:hAnsi="AdobeDevanagari-Italic" w:cs="AdobeDevanagari-Italic"/>
          <w:i/>
          <w:iCs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(e.g. $1=₹65,70,80…). </w:t>
      </w:r>
      <w:r>
        <w:rPr>
          <w:rFonts w:ascii="AdobeDevanagari-Italic" w:hAnsi="AdobeDevanagari-Italic" w:cs="AdobeDevanagari-Italic"/>
          <w:i/>
          <w:iCs/>
          <w:szCs w:val="22"/>
        </w:rPr>
        <w:t xml:space="preserve">&lt;More in </w:t>
      </w:r>
      <w:r>
        <w:rPr>
          <w:rFonts w:ascii="Segoe UI Symbol" w:eastAsia="SegoeUIEmoji" w:hAnsi="Segoe UI Symbol" w:cs="Segoe UI Symbol"/>
          <w:sz w:val="23"/>
          <w:szCs w:val="23"/>
        </w:rPr>
        <w:t>📑📑</w:t>
      </w:r>
      <w:r>
        <w:rPr>
          <w:rFonts w:ascii="AdobeDevanagari-Italic" w:hAnsi="AdobeDevanagari-Italic" w:cs="AdobeDevanagari-Italic"/>
          <w:i/>
          <w:iCs/>
          <w:szCs w:val="22"/>
        </w:rPr>
        <w:t>Pillar#3 &gt;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 xml:space="preserve">IV. </w:t>
      </w:r>
      <w:r>
        <w:rPr>
          <w:rFonts w:ascii="AdobeDevanagari-Bold" w:hAnsi="AdobeDevanagari-Bold" w:cs="AdobeDevanagari-Bold"/>
          <w:b/>
          <w:bCs/>
          <w:szCs w:val="22"/>
        </w:rPr>
        <w:t xml:space="preserve">Operation Twist (2019): </w:t>
      </w:r>
      <w:r>
        <w:rPr>
          <w:rFonts w:ascii="AdobeDevanagari-Regular" w:hAnsi="AdobeDevanagari-Regular" w:cs="AdobeDevanagari-Regular"/>
          <w:szCs w:val="22"/>
        </w:rPr>
        <w:t>a special type of OMO. Explained in next segment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 w:val="28"/>
          <w:szCs w:val="28"/>
        </w:rPr>
        <w:t xml:space="preserve">12.14 </w:t>
      </w:r>
      <w:r>
        <w:rPr>
          <w:rFonts w:ascii="Segoe UI Symbol" w:eastAsia="SegoeUIEmoji" w:hAnsi="Segoe UI Symbol" w:cs="Segoe UI Symbol"/>
          <w:sz w:val="28"/>
          <w:szCs w:val="28"/>
        </w:rPr>
        <w:t>🐯🐯📢📢🗃🗃</w:t>
      </w:r>
      <w:r>
        <w:rPr>
          <w:rFonts w:ascii="MS Mincho" w:eastAsia="MS Mincho" w:hAnsi="MS Mincho" w:cs="MS Mincho" w:hint="eastAsia"/>
          <w:sz w:val="28"/>
          <w:szCs w:val="28"/>
        </w:rPr>
        <w:t>🧬🧬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M</w:t>
      </w:r>
      <w:r>
        <w:rPr>
          <w:rFonts w:ascii="AdobeDevanagari-Bold" w:hAnsi="AdobeDevanagari-Bold" w:cs="AdobeDevanagari-Bold"/>
          <w:b/>
          <w:bCs/>
          <w:szCs w:val="22"/>
        </w:rPr>
        <w:t>ON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P</w:t>
      </w:r>
      <w:r>
        <w:rPr>
          <w:rFonts w:ascii="AdobeDevanagari-Bold" w:hAnsi="AdobeDevanagari-Bold" w:cs="AdobeDevanagari-Bold"/>
          <w:b/>
          <w:bCs/>
          <w:szCs w:val="22"/>
        </w:rPr>
        <w:t>OLICY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: Q</w:t>
      </w:r>
      <w:r>
        <w:rPr>
          <w:rFonts w:ascii="AdobeDevanagari-Bold" w:hAnsi="AdobeDevanagari-Bold" w:cs="AdobeDevanagari-Bold"/>
          <w:b/>
          <w:bCs/>
          <w:szCs w:val="22"/>
        </w:rPr>
        <w:t xml:space="preserve">UANTI 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T</w:t>
      </w:r>
      <w:r>
        <w:rPr>
          <w:rFonts w:ascii="AdobeDevanagari-Bold" w:hAnsi="AdobeDevanagari-Bold" w:cs="AdobeDevanagari-Bold"/>
          <w:b/>
          <w:bCs/>
          <w:szCs w:val="22"/>
        </w:rPr>
        <w:t>OOLS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 xml:space="preserve">: OMO </w:t>
      </w:r>
      <w:r>
        <w:rPr>
          <w:rFonts w:ascii="TimesNewRomanPS-BoldMT" w:eastAsia="TimesNewRomanPS-BoldMT" w:hAnsi="AdobeDevanagari-Bold" w:cs="TimesNewRomanPS-BoldMT" w:hint="eastAsia"/>
          <w:b/>
          <w:bCs/>
          <w:sz w:val="28"/>
          <w:szCs w:val="28"/>
        </w:rPr>
        <w:t>→</w:t>
      </w:r>
      <w:r>
        <w:rPr>
          <w:rFonts w:ascii="TimesNewRomanPS-BoldMT" w:eastAsia="TimesNewRomanPS-BoldMT" w:hAnsi="AdobeDevanagari-Bold" w:cs="TimesNewRomanPS-BoldMT"/>
          <w:b/>
          <w:bCs/>
          <w:sz w:val="28"/>
          <w:szCs w:val="28"/>
        </w:rPr>
        <w:t xml:space="preserve"> 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O</w:t>
      </w:r>
      <w:r>
        <w:rPr>
          <w:rFonts w:ascii="AdobeDevanagari-Bold" w:hAnsi="AdobeDevanagari-Bold" w:cs="AdobeDevanagari-Bold"/>
          <w:b/>
          <w:bCs/>
          <w:szCs w:val="22"/>
        </w:rPr>
        <w:t xml:space="preserve">PERATION </w:t>
      </w:r>
      <w:r>
        <w:rPr>
          <w:rFonts w:ascii="AdobeDevanagari-Bold" w:hAnsi="AdobeDevanagari-Bold" w:cs="AdobeDevanagari-Bold"/>
          <w:b/>
          <w:bCs/>
          <w:sz w:val="28"/>
          <w:szCs w:val="28"/>
        </w:rPr>
        <w:t>T</w:t>
      </w:r>
      <w:r>
        <w:rPr>
          <w:rFonts w:ascii="AdobeDevanagari-Bold" w:hAnsi="AdobeDevanagari-Bold" w:cs="AdobeDevanagari-Bold"/>
          <w:b/>
          <w:bCs/>
          <w:szCs w:val="22"/>
        </w:rPr>
        <w:t>WIST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Before that, you’ve to be aware of some many basic concepts: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4.1 </w:t>
      </w:r>
      <w:r>
        <w:rPr>
          <w:rFonts w:ascii="Segoe UI Symbol" w:eastAsia="SegoeUIEmoji" w:hAnsi="Segoe UI Symbol" w:cs="Segoe UI Symbol"/>
          <w:szCs w:val="22"/>
        </w:rPr>
        <w:t>🔪🔪🔪🔪</w:t>
      </w:r>
      <w:r>
        <w:rPr>
          <w:rFonts w:ascii="AdobeDevanagari-Bold" w:hAnsi="AdobeDevanagari-Bold" w:cs="AdobeDevanagari-Bold"/>
          <w:b/>
          <w:bCs/>
          <w:szCs w:val="22"/>
        </w:rPr>
        <w:t xml:space="preserve">: Security </w:t>
      </w:r>
      <w:r>
        <w:rPr>
          <w:rFonts w:ascii="TimesNewRomanPS-BoldMT" w:eastAsia="TimesNewRomanPS-BoldMT" w:hAnsi="AdobeDevanagari-Bold" w:cs="TimesNewRomanPS-BoldMT" w:hint="eastAsia"/>
          <w:b/>
          <w:bCs/>
          <w:szCs w:val="22"/>
        </w:rPr>
        <w:t>→</w:t>
      </w:r>
      <w:r>
        <w:rPr>
          <w:rFonts w:ascii="TimesNewRomanPS-BoldMT" w:eastAsia="TimesNewRomanPS-BoldMT" w:hAnsi="AdobeDevanagari-Bold" w:cs="TimesNewRomanPS-BoldMT"/>
          <w:b/>
          <w:bCs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 xml:space="preserve">Debt </w:t>
      </w:r>
      <w:r>
        <w:rPr>
          <w:rFonts w:ascii="TimesNewRomanPS-BoldMT" w:eastAsia="TimesNewRomanPS-BoldMT" w:hAnsi="AdobeDevanagari-Bold" w:cs="TimesNewRomanPS-BoldMT" w:hint="eastAsia"/>
          <w:b/>
          <w:bCs/>
          <w:szCs w:val="22"/>
        </w:rPr>
        <w:t>→</w:t>
      </w:r>
      <w:r>
        <w:rPr>
          <w:rFonts w:ascii="TimesNewRomanPS-BoldMT" w:eastAsia="TimesNewRomanPS-BoldMT" w:hAnsi="AdobeDevanagari-Bold" w:cs="TimesNewRomanPS-BoldMT"/>
          <w:b/>
          <w:bCs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>G-Sec &amp; Bonds (</w:t>
      </w:r>
      <w:r>
        <w:rPr>
          <w:rFonts w:ascii="AdobeDevanagari-Bold" w:hAnsi="AdobeDevanagari-Bold" w:cs="Mangal"/>
          <w:b/>
          <w:bCs/>
          <w:szCs w:val="22"/>
          <w:cs/>
        </w:rPr>
        <w:t>ऋण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के</w:t>
      </w:r>
      <w:r>
        <w:rPr>
          <w:rFonts w:ascii="AdobeDevanagari-Bold" w:hAnsi="AdobeDevanagari-Bold" w:cs="AdobeDevanagari-Bold"/>
          <w:b/>
          <w:bCs/>
          <w:szCs w:val="22"/>
        </w:rPr>
        <w:t xml:space="preserve"> ¢</w:t>
      </w:r>
      <w:r>
        <w:rPr>
          <w:rFonts w:ascii="AdobeDevanagari-Bold" w:hAnsi="AdobeDevanagari-Bold" w:cs="Mangal"/>
          <w:b/>
          <w:bCs/>
          <w:szCs w:val="22"/>
          <w:cs/>
        </w:rPr>
        <w:t>लए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जारी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क</w:t>
      </w:r>
      <w:r>
        <w:rPr>
          <w:rFonts w:ascii="AdobeDevanagari-Bold" w:hAnsi="AdobeDevanagari-Bold" w:cs="AdobeDevanagari-Bold"/>
          <w:b/>
          <w:bCs/>
          <w:szCs w:val="22"/>
        </w:rPr>
        <w:t xml:space="preserve">_ </w:t>
      </w:r>
      <w:r>
        <w:rPr>
          <w:rFonts w:ascii="AdobeDevanagari-Bold" w:hAnsi="AdobeDevanagari-Bold" w:cs="Mangal"/>
          <w:b/>
          <w:bCs/>
          <w:szCs w:val="22"/>
          <w:cs/>
        </w:rPr>
        <w:t>गई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प्र</w:t>
      </w:r>
      <w:r>
        <w:rPr>
          <w:rFonts w:ascii="AdobeDevanagari-Bold" w:hAnsi="AdobeDevanagari-Bold" w:cs="AdobeDevanagari-Bold"/>
          <w:b/>
          <w:bCs/>
          <w:szCs w:val="22"/>
        </w:rPr>
        <w:t>_</w:t>
      </w:r>
      <w:r>
        <w:rPr>
          <w:rFonts w:ascii="AdobeDevanagari-Bold" w:hAnsi="AdobeDevanagari-Bold" w:cs="Mangal"/>
          <w:b/>
          <w:bCs/>
          <w:szCs w:val="22"/>
          <w:cs/>
        </w:rPr>
        <w:t>तभ</w:t>
      </w:r>
      <w:r>
        <w:rPr>
          <w:rFonts w:ascii="AdobeDevanagari-Bold" w:hAnsi="AdobeDevanagari-Bold" w:cs="AdobeDevanagari-Bold"/>
          <w:b/>
          <w:bCs/>
          <w:szCs w:val="22"/>
        </w:rPr>
        <w:t>_</w:t>
      </w:r>
      <w:r>
        <w:rPr>
          <w:rFonts w:ascii="AdobeDevanagari-Bold" w:hAnsi="AdobeDevanagari-Bold" w:cs="Mangal"/>
          <w:b/>
          <w:bCs/>
          <w:szCs w:val="22"/>
          <w:cs/>
        </w:rPr>
        <w:t>ू</w:t>
      </w:r>
      <w:r>
        <w:rPr>
          <w:rFonts w:ascii="AdobeDevanagari-Bold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hAnsi="AdobeDevanagari-Bold" w:cs="Mangal"/>
          <w:b/>
          <w:bCs/>
          <w:szCs w:val="22"/>
          <w:cs/>
        </w:rPr>
        <w:t>तयां</w:t>
      </w:r>
      <w:r>
        <w:rPr>
          <w:rFonts w:ascii="AdobeDevanagari-Bold" w:hAnsi="AdobeDevanagari-Bold" w:cs="AdobeDevanagari-Bold"/>
          <w:b/>
          <w:bCs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A ‘Security’ means a certificate/document indicating that its holder is eligible to receive a certain amount of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money at a particular time. This could be a…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4.2 </w:t>
      </w:r>
      <w:r>
        <w:rPr>
          <w:rFonts w:ascii="Segoe UI Symbol" w:eastAsia="SegoeUIEmoji" w:hAnsi="Segoe UI Symbol" w:cs="Segoe UI Symbol"/>
          <w:szCs w:val="22"/>
        </w:rPr>
        <w:t>🛒🛒</w:t>
      </w:r>
      <w:r>
        <w:rPr>
          <w:rFonts w:ascii="SegoeUIEmoji" w:eastAsia="SegoeUIEmoji" w:hAnsi="AdobeDevanagari-Bold" w:cs="SegoeUIEmoji"/>
          <w:szCs w:val="22"/>
        </w:rPr>
        <w:t xml:space="preserve"> </w:t>
      </w:r>
      <w:r>
        <w:rPr>
          <w:rFonts w:ascii="AdobeDevanagari-Bold" w:hAnsi="AdobeDevanagari-Bold" w:cs="AdobeDevanagari-Bold"/>
          <w:b/>
          <w:bCs/>
          <w:szCs w:val="22"/>
        </w:rPr>
        <w:t>(</w:t>
      </w:r>
      <w:r>
        <w:rPr>
          <w:rFonts w:ascii="Segoe UI Symbol" w:eastAsia="SegoeUIEmoji" w:hAnsi="Segoe UI Symbol" w:cs="Segoe UI Symbol"/>
          <w:szCs w:val="22"/>
        </w:rPr>
        <w:t>🔪</w:t>
      </w:r>
      <w:r>
        <w:rPr>
          <w:rFonts w:ascii="Segoe UI Symbol" w:eastAsia="SegoeUIEmoji" w:hAnsi="Segoe UI Symbol" w:cs="Segoe UI Symbol"/>
          <w:szCs w:val="22"/>
        </w:rPr>
        <w:t>🔪🔪🔪</w:t>
      </w:r>
      <w:r>
        <w:rPr>
          <w:rFonts w:ascii="AdobeDevanagari-Bold" w:hAnsi="AdobeDevanagari-Bold" w:cs="AdobeDevanagari-Bold"/>
          <w:b/>
          <w:bCs/>
          <w:szCs w:val="22"/>
        </w:rPr>
        <w:t xml:space="preserve">: </w:t>
      </w:r>
      <w:r>
        <w:rPr>
          <w:rFonts w:ascii="MS Mincho" w:eastAsia="MS Mincho" w:hAnsi="MS Mincho" w:cs="MS Mincho" w:hint="eastAsia"/>
          <w:szCs w:val="22"/>
        </w:rPr>
        <w:t>🧔🧔🧔</w:t>
      </w:r>
      <w:r>
        <w:rPr>
          <w:rFonts w:ascii="AdobeDevanagari-Bold" w:hAnsi="AdobeDevanagari-Bold" w:cs="AdobeDevanagari-Bold"/>
          <w:b/>
          <w:bCs/>
          <w:szCs w:val="22"/>
        </w:rPr>
        <w:t>) Deepening of G-Sec market- Retail investors’ RDAG @RBI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- RBI launched “Retail Direct Scheme” in 2021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- Under this scheme, RBI permits “Retail Direct Gilt (RDG) account” for retail investors on its E-Kuber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online platform. (</w:t>
      </w:r>
      <w:r>
        <w:rPr>
          <w:rFonts w:ascii="AdobeDevanagari-Regular" w:hAnsi="AdobeDevanagari-Regular" w:cs="Mangal"/>
          <w:szCs w:val="22"/>
          <w:cs/>
        </w:rPr>
        <w:t>आम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नवेशक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रज़व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म</w:t>
      </w:r>
      <w:r>
        <w:rPr>
          <w:rFonts w:ascii="AdobeDevanagari-Regular" w:hAnsi="AdobeDevanagari-Regular" w:cs="AdobeDevanagari-Regular"/>
          <w:szCs w:val="22"/>
        </w:rPr>
        <w:t xml:space="preserve">. </w:t>
      </w:r>
      <w:r>
        <w:rPr>
          <w:rFonts w:ascii="AdobeDevanagari-Regular" w:hAnsi="AdobeDevanagari-Regular" w:cs="Mangal"/>
          <w:szCs w:val="22"/>
          <w:cs/>
        </w:rPr>
        <w:t>आरडीज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ाम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खात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खोल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ाएंगे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- Both Resident Indians &amp; non-resident Indians (NRIs) can open this account. (</w:t>
      </w:r>
      <w:r>
        <w:rPr>
          <w:rFonts w:ascii="AdobeDevanagari-Regular" w:hAnsi="AdobeDevanagari-Regular" w:cs="Mangal"/>
          <w:szCs w:val="22"/>
          <w:cs/>
        </w:rPr>
        <w:t>गैर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नवास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भारतीय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भी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- Then Retail investors can directly buy Treasury Bills (T-Bill), G-Secs (of Union Government), Stat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Development Loans (SDL are ‘G-secs’ of State Govts) and Sovereign Gold Bonds, from RBI directly. (</w:t>
      </w:r>
      <w:r>
        <w:rPr>
          <w:rFonts w:ascii="AdobeDevanagari-Regular" w:hAnsi="AdobeDevanagari-Regular" w:cs="Mangal"/>
          <w:szCs w:val="22"/>
          <w:cs/>
        </w:rPr>
        <w:t>आम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नवेश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सीधा</w:t>
      </w:r>
      <w:r>
        <w:rPr>
          <w:rFonts w:ascii="AdobeDevanagari-Regular" w:hAnsi="AdobeDevanagari-Regular" w:cs="AdobeDevanagari-Regular"/>
          <w:szCs w:val="22"/>
        </w:rPr>
        <w:t xml:space="preserve"> _</w:t>
      </w:r>
      <w:r>
        <w:rPr>
          <w:rFonts w:ascii="AdobeDevanagari-Regular" w:hAnsi="AdobeDevanagari-Regular" w:cs="Mangal"/>
          <w:szCs w:val="22"/>
          <w:cs/>
        </w:rPr>
        <w:t>रज़व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र्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ब</w:t>
      </w:r>
      <w:r>
        <w:rPr>
          <w:rFonts w:ascii="AdobeDevanagari-Regular" w:hAnsi="AdobeDevanagari-Regular" w:cs="AdobeDevanagari-Regular"/>
          <w:szCs w:val="22"/>
        </w:rPr>
        <w:t>§</w:t>
      </w:r>
      <w:r>
        <w:rPr>
          <w:rFonts w:ascii="AdobeDevanagari-Regular" w:hAnsi="AdobeDevanagari-Regular" w:cs="Mangal"/>
          <w:szCs w:val="22"/>
          <w:cs/>
        </w:rPr>
        <w:t>क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से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इन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प्र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तभू</w:t>
      </w:r>
      <w:r>
        <w:rPr>
          <w:rFonts w:ascii="AdobeDevanagari-Regular" w:hAnsi="AdobeDevanagari-Regular" w:cs="AdobeDevanagari-Regular"/>
          <w:szCs w:val="22"/>
        </w:rPr>
        <w:t>_</w:t>
      </w:r>
      <w:r>
        <w:rPr>
          <w:rFonts w:ascii="AdobeDevanagari-Regular" w:hAnsi="AdobeDevanagari-Regular" w:cs="Mangal"/>
          <w:szCs w:val="22"/>
          <w:cs/>
        </w:rPr>
        <w:t>तय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खरीद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सकत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ै</w:t>
      </w:r>
      <w:r>
        <w:rPr>
          <w:rFonts w:ascii="AdobeDevanagari-Regular" w:hAnsi="AdobeDevanagari-Regular" w:cs="AdobeDevanagari-Regular"/>
          <w:szCs w:val="22"/>
        </w:rPr>
        <w:t>.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- Application fees to open the account = ₹ ZERO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MS Mincho" w:eastAsia="MS Mincho" w:hAnsi="MS Mincho" w:cs="MS Mincho" w:hint="eastAsia"/>
          <w:szCs w:val="22"/>
        </w:rPr>
        <w:t>🤩🤩</w:t>
      </w:r>
      <w:r>
        <w:rPr>
          <w:rFonts w:ascii="AdobeDevanagari-Bold" w:hAnsi="AdobeDevanagari-Bold" w:cs="AdobeDevanagari-Bold"/>
          <w:b/>
          <w:bCs/>
          <w:szCs w:val="22"/>
        </w:rPr>
        <w:t xml:space="preserve">Benefit? </w:t>
      </w:r>
      <w:r>
        <w:rPr>
          <w:rFonts w:ascii="AdobeDevanagari-Regular" w:hAnsi="AdobeDevanagari-Regular" w:cs="AdobeDevanagari-Regular"/>
          <w:szCs w:val="22"/>
        </w:rPr>
        <w:t>1) Earlier retail investors bought G-sec “indirectly” through mutual funds wherein mutual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fund manager (MF) charged commission/fees. Now retail investor can buy directly so does not have to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pay such commission/fees to MF managers. (_</w:t>
      </w:r>
      <w:r>
        <w:rPr>
          <w:rFonts w:ascii="AdobeDevanagari-Regular" w:hAnsi="AdobeDevanagari-Regular" w:cs="Mangal"/>
          <w:szCs w:val="22"/>
          <w:cs/>
        </w:rPr>
        <w:t>बचौ</w:t>
      </w:r>
      <w:r>
        <w:rPr>
          <w:rFonts w:ascii="AdobeDevanagari-Regular" w:hAnsi="AdobeDevanagari-Regular" w:cs="AdobeDevanagari-Regular"/>
          <w:szCs w:val="22"/>
        </w:rPr>
        <w:t>.</w:t>
      </w:r>
      <w:r>
        <w:rPr>
          <w:rFonts w:ascii="AdobeDevanagari-Regular" w:hAnsi="AdobeDevanagari-Regular" w:cs="Mangal"/>
          <w:szCs w:val="22"/>
          <w:cs/>
        </w:rPr>
        <w:t>लय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को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दलाली</w:t>
      </w:r>
      <w:r>
        <w:rPr>
          <w:rFonts w:ascii="AdobeDevanagari-Regular" w:hAnsi="AdobeDevanagari-Regular" w:cs="AdobeDevanagari-Regular"/>
          <w:szCs w:val="22"/>
        </w:rPr>
        <w:t>/</w:t>
      </w:r>
      <w:r>
        <w:rPr>
          <w:rFonts w:ascii="AdobeDevanagari-Regular" w:hAnsi="AdobeDevanagari-Regular" w:cs="Mangal"/>
          <w:szCs w:val="22"/>
          <w:cs/>
        </w:rPr>
        <w:t>कमीशन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नही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ं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देना</w:t>
      </w:r>
      <w:r>
        <w:rPr>
          <w:rFonts w:ascii="AdobeDevanagari-Regular" w:hAnsi="AdobeDevanagari-Regular" w:cs="AdobeDevanagari-Regular"/>
          <w:szCs w:val="22"/>
        </w:rPr>
        <w:t xml:space="preserve"> </w:t>
      </w:r>
      <w:r>
        <w:rPr>
          <w:rFonts w:ascii="AdobeDevanagari-Regular" w:hAnsi="AdobeDevanagari-Regular" w:cs="Mangal"/>
          <w:szCs w:val="22"/>
          <w:cs/>
        </w:rPr>
        <w:t>होगा</w:t>
      </w:r>
      <w:r>
        <w:rPr>
          <w:rFonts w:ascii="AdobeDevanagari-Regular" w:hAnsi="AdobeDevanagari-Regular" w:cs="AdobeDevanagari-Regular"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hAnsi="AdobeDevanagari-Bold" w:cs="SymbolMT" w:hint="eastAsia"/>
          <w:szCs w:val="22"/>
        </w:rPr>
        <w:t>−</w:t>
      </w:r>
      <w:r>
        <w:rPr>
          <w:rFonts w:ascii="SymbolMT" w:eastAsia="SymbolMT" w:hAnsi="AdobeDevanagari-Bold" w:cs="SymbolMT"/>
          <w:szCs w:val="22"/>
        </w:rPr>
        <w:t xml:space="preserve"> </w:t>
      </w:r>
      <w:r>
        <w:rPr>
          <w:rFonts w:ascii="AdobeDevanagari-Regular" w:hAnsi="AdobeDevanagari-Regular" w:cs="AdobeDevanagari-Regular"/>
          <w:szCs w:val="22"/>
        </w:rPr>
        <w:t xml:space="preserve">(More in </w:t>
      </w:r>
      <w:r>
        <w:rPr>
          <w:rFonts w:ascii="Segoe UI Symbol" w:eastAsia="SegoeUIEmoji" w:hAnsi="Segoe UI Symbol" w:cs="Segoe UI Symbol"/>
          <w:szCs w:val="22"/>
        </w:rPr>
        <w:t>📑📑</w:t>
      </w:r>
      <w:r>
        <w:rPr>
          <w:rFonts w:ascii="AdobeDevanagari-Regular" w:hAnsi="AdobeDevanagari-Regular" w:cs="AdobeDevanagari-Regular"/>
          <w:szCs w:val="22"/>
        </w:rPr>
        <w:t>Pillar#1C- SEBI Share market, DEMAT account etc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hAnsi="AdobeDevanagari-Bold" w:cs="AdobeDevanagari-Bold"/>
          <w:b/>
          <w:bCs/>
          <w:szCs w:val="22"/>
        </w:rPr>
      </w:pPr>
      <w:r>
        <w:rPr>
          <w:rFonts w:ascii="AdobeDevanagari-Bold" w:hAnsi="AdobeDevanagari-Bold" w:cs="AdobeDevanagari-Bold"/>
          <w:b/>
          <w:bCs/>
          <w:szCs w:val="22"/>
        </w:rPr>
        <w:t xml:space="preserve">12.14.3 </w:t>
      </w:r>
      <w:r>
        <w:rPr>
          <w:rFonts w:ascii="Segoe UI Symbol" w:eastAsia="SegoeUIEmoji" w:hAnsi="Segoe UI Symbol" w:cs="Segoe UI Symbol"/>
          <w:szCs w:val="22"/>
        </w:rPr>
        <w:t>🔪🔪🔪🔪</w:t>
      </w:r>
      <w:r>
        <w:rPr>
          <w:rFonts w:ascii="AdobeDevanagari-Bold" w:hAnsi="AdobeDevanagari-Bold" w:cs="AdobeDevanagari-Bold"/>
          <w:b/>
          <w:bCs/>
          <w:szCs w:val="22"/>
        </w:rPr>
        <w:t>:</w:t>
      </w:r>
      <w:r>
        <w:rPr>
          <w:rFonts w:ascii="MS Mincho" w:eastAsia="MS Mincho" w:hAnsi="MS Mincho" w:cs="MS Mincho" w:hint="eastAsia"/>
          <w:szCs w:val="22"/>
        </w:rPr>
        <w:t>🤵🤵</w:t>
      </w:r>
      <w:r>
        <w:rPr>
          <w:rFonts w:ascii="AdobeDevanagari-Bold" w:hAnsi="AdobeDevanagari-Bold" w:cs="AdobeDevanagari-Bold"/>
          <w:b/>
          <w:bCs/>
          <w:szCs w:val="22"/>
        </w:rPr>
        <w:t>Corporate Bonds: factors that determine its interest rat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Italic" w:hAnsi="AdobeDevanagari-Italic" w:cs="AdobeDevanagari-Italic"/>
          <w:i/>
          <w:iCs/>
          <w:szCs w:val="22"/>
        </w:rPr>
      </w:pPr>
      <w:r>
        <w:rPr>
          <w:rFonts w:ascii="AdobeDevanagari-Regular" w:hAnsi="AdobeDevanagari-Regular" w:cs="AdobeDevanagari-Regular"/>
          <w:szCs w:val="22"/>
        </w:rPr>
        <w:t>If companies want to borrow money, they may issue bonds to investors. e.g. “</w:t>
      </w:r>
      <w:r>
        <w:rPr>
          <w:rFonts w:ascii="AdobeDevanagari-Italic" w:hAnsi="AdobeDevanagari-Italic" w:cs="AdobeDevanagari-Italic"/>
          <w:i/>
          <w:iCs/>
          <w:szCs w:val="22"/>
        </w:rPr>
        <w:t>Whoever buys this Reliance Bond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Italic" w:hAnsi="AdobeDevanagari-Italic" w:cs="AdobeDevanagari-Italic"/>
          <w:i/>
          <w:iCs/>
          <w:szCs w:val="22"/>
        </w:rPr>
        <w:t>worth ₹1000, we will pay him 9.40% interest rate per year and return the principal after 15 years</w:t>
      </w:r>
      <w:r>
        <w:rPr>
          <w:rFonts w:ascii="AdobeDevanagari-Regular" w:hAnsi="AdobeDevanagari-Regular" w:cs="AdobeDevanagari-Regular"/>
          <w:szCs w:val="22"/>
        </w:rPr>
        <w:t>.” Usually th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AdobeDevanagari-Regular" w:hAnsi="AdobeDevanagari-Regular" w:cs="AdobeDevanagari-Regular"/>
          <w:szCs w:val="22"/>
        </w:rPr>
        <w:t>interest rate offered on such bonds depends on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Bold" w:eastAsia="SegoeUIEmoji" w:hAnsi="AdobeDevanagari-Bold" w:cs="AdobeDevanagari-Bold"/>
          <w:b/>
          <w:bCs/>
          <w:szCs w:val="22"/>
        </w:rPr>
      </w:pPr>
      <w:r>
        <w:rPr>
          <w:rFonts w:ascii="Segoe UI Symbol" w:eastAsia="SegoeUIEmoji" w:hAnsi="Segoe UI Symbol" w:cs="Segoe UI Symbol"/>
          <w:szCs w:val="22"/>
        </w:rPr>
        <w:t>🔪🔪🔪🔪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 xml:space="preserve">: </w:t>
      </w:r>
      <w:r>
        <w:rPr>
          <w:rFonts w:ascii="MS Mincho" w:eastAsia="MS Mincho" w:hAnsi="MS Mincho" w:cs="MS Mincho" w:hint="eastAsia"/>
          <w:szCs w:val="22"/>
        </w:rPr>
        <w:t>🤑🤑</w:t>
      </w:r>
      <w:r>
        <w:rPr>
          <w:rFonts w:ascii="SegoeUIEmoji" w:eastAsia="SegoeUIEmoji" w:cs="SegoeUIEmoji"/>
          <w:szCs w:val="22"/>
        </w:rPr>
        <w:t xml:space="preserve"> 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>Bond Yield (</w:t>
      </w:r>
      <w:r>
        <w:rPr>
          <w:rFonts w:ascii="AdobeDevanagari-Bold" w:eastAsia="SegoeUIEmoji" w:hAnsi="AdobeDevanagari-Bold" w:cs="Mangal"/>
          <w:b/>
          <w:bCs/>
          <w:szCs w:val="22"/>
          <w:cs/>
        </w:rPr>
        <w:t>बाडं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egoeUIEmoji" w:hAnsi="AdobeDevanagari-Bold" w:cs="Mangal"/>
          <w:b/>
          <w:bCs/>
          <w:szCs w:val="22"/>
          <w:cs/>
        </w:rPr>
        <w:t>म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>. _</w:t>
      </w:r>
      <w:r>
        <w:rPr>
          <w:rFonts w:ascii="AdobeDevanagari-Bold" w:eastAsia="SegoeUIEmoji" w:hAnsi="AdobeDevanagari-Bold" w:cs="Mangal"/>
          <w:b/>
          <w:bCs/>
          <w:szCs w:val="22"/>
          <w:cs/>
        </w:rPr>
        <w:t>नवशे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egoeUIEmoji" w:hAnsi="AdobeDevanagari-Bold" w:cs="Mangal"/>
          <w:b/>
          <w:bCs/>
          <w:szCs w:val="22"/>
          <w:cs/>
        </w:rPr>
        <w:t>करने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egoeUIEmoji" w:hAnsi="AdobeDevanagari-Bold" w:cs="Mangal"/>
          <w:b/>
          <w:bCs/>
          <w:szCs w:val="22"/>
          <w:cs/>
        </w:rPr>
        <w:t>पर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egoeUIEmoji" w:hAnsi="AdobeDevanagari-Bold" w:cs="Mangal"/>
          <w:b/>
          <w:bCs/>
          <w:szCs w:val="22"/>
          <w:cs/>
        </w:rPr>
        <w:t>होने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egoeUIEmoji" w:hAnsi="AdobeDevanagari-Bold" w:cs="Mangal"/>
          <w:b/>
          <w:bCs/>
          <w:szCs w:val="22"/>
          <w:cs/>
        </w:rPr>
        <w:t>वाली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egoeUIEmoji" w:hAnsi="AdobeDevanagari-Bold" w:cs="Mangal"/>
          <w:b/>
          <w:bCs/>
          <w:szCs w:val="22"/>
          <w:cs/>
        </w:rPr>
        <w:t>आय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egoeUIEmoji" w:hAnsi="AdobeDevanagari-Bold" w:cs="Mangal"/>
          <w:b/>
          <w:bCs/>
          <w:szCs w:val="22"/>
          <w:cs/>
        </w:rPr>
        <w:t>या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egoeUIEmoji" w:hAnsi="AdobeDevanagari-Bold" w:cs="Mangal"/>
          <w:b/>
          <w:bCs/>
          <w:szCs w:val="22"/>
          <w:cs/>
        </w:rPr>
        <w:t>मनु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 xml:space="preserve"> </w:t>
      </w:r>
      <w:r>
        <w:rPr>
          <w:rFonts w:ascii="AdobeDevanagari-Bold" w:eastAsia="SegoeUIEmoji" w:hAnsi="AdobeDevanagari-Bold" w:cs="Mangal"/>
          <w:b/>
          <w:bCs/>
          <w:szCs w:val="22"/>
          <w:cs/>
        </w:rPr>
        <w:t>ाफा</w:t>
      </w:r>
      <w:r>
        <w:rPr>
          <w:rFonts w:ascii="AdobeDevanagari-Bold" w:eastAsia="SegoeUIEmoji" w:hAnsi="AdobeDevanagari-Bold" w:cs="AdobeDevanagari-Bold"/>
          <w:b/>
          <w:bCs/>
          <w:szCs w:val="22"/>
        </w:rPr>
        <w:t>)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egoeUIEmoji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egoeUIEmoji" w:hAnsi="AdobeDevanagari-Regular" w:cs="AdobeDevanagari-Regular"/>
          <w:szCs w:val="22"/>
        </w:rPr>
        <w:t>Bond yield is the profit an investor earns on a bond investment.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egoeUIEmoji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egoeUIEmoji" w:hAnsi="AdobeDevanagari-Regular" w:cs="AdobeDevanagari-Regular"/>
          <w:szCs w:val="22"/>
        </w:rPr>
        <w:t>Suppose, Government issues a G-Sec or Bond: 8% annual interest, tenure: 1 year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egoeUIEmoji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egoeUIEmoji" w:hAnsi="AdobeDevanagari-Regular" w:cs="AdobeDevanagari-Regular"/>
          <w:szCs w:val="22"/>
        </w:rPr>
        <w:t>Bhide Master invests ₹ 100. So, upon 1 year maturity he’ll get ₹ 8 Interest + ₹ 100 Principal = ₹ 108. So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egoeUIEmoji" w:hAnsi="AdobeDevanagari-Regular" w:cs="AdobeDevanagari-Regular"/>
          <w:szCs w:val="22"/>
        </w:rPr>
      </w:pPr>
      <w:r>
        <w:rPr>
          <w:rFonts w:ascii="AdobeDevanagari-Regular" w:eastAsia="SegoeUIEmoji" w:hAnsi="AdobeDevanagari-Regular" w:cs="AdobeDevanagari-Regular"/>
          <w:szCs w:val="22"/>
        </w:rPr>
        <w:t>his profit or yield will be= 8%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egoeUIEmoji" w:hAnsi="AdobeDevanagari-Regular" w:cs="AdobeDevanagari-Regular"/>
          <w:szCs w:val="22"/>
        </w:rPr>
      </w:pPr>
      <w:r>
        <w:rPr>
          <w:rFonts w:ascii="SymbolMT" w:eastAsia="SymbolMT" w:cs="SymbolMT" w:hint="eastAsia"/>
          <w:szCs w:val="22"/>
        </w:rPr>
        <w:t>⇒</w:t>
      </w:r>
      <w:r>
        <w:rPr>
          <w:rFonts w:ascii="SymbolMT" w:eastAsia="SymbolMT" w:cs="SymbolMT"/>
          <w:szCs w:val="22"/>
        </w:rPr>
        <w:t xml:space="preserve"> </w:t>
      </w:r>
      <w:r>
        <w:rPr>
          <w:rFonts w:ascii="AdobeDevanagari-Regular" w:eastAsia="SegoeUIEmoji" w:hAnsi="AdobeDevanagari-Regular" w:cs="AdobeDevanagari-Regular"/>
          <w:szCs w:val="22"/>
        </w:rPr>
        <w:t>But suppose, before maturity of 1 year, Bhide Master urgently needs cash. So he sells ₹ 100 face-value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eastAsia="SegoeUIEmoji" w:hAnsi="AdobeDevanagari-Regular" w:cs="AdobeDevanagari-Regular"/>
          <w:szCs w:val="22"/>
        </w:rPr>
      </w:pPr>
      <w:r>
        <w:rPr>
          <w:rFonts w:ascii="AdobeDevanagari-Regular" w:eastAsia="SegoeUIEmoji" w:hAnsi="AdobeDevanagari-Regular" w:cs="AdobeDevanagari-Regular"/>
          <w:szCs w:val="22"/>
        </w:rPr>
        <w:t xml:space="preserve">bond to Mr.Jethalal at a discounted price of ₹90. </w:t>
      </w:r>
      <w:r>
        <w:rPr>
          <w:rFonts w:ascii="AdobeDevanagari-Regular" w:eastAsia="SegoeUIEmoji" w:hAnsi="AdobeDevanagari-Regular" w:cs="Mangal"/>
          <w:szCs w:val="22"/>
          <w:cs/>
        </w:rPr>
        <w:t>पैसों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क</w:t>
      </w:r>
      <w:r>
        <w:rPr>
          <w:rFonts w:ascii="AdobeDevanagari-Regular" w:eastAsia="SegoeUIEmoji" w:hAnsi="AdobeDevanagari-Regular" w:cs="AdobeDevanagari-Regular"/>
          <w:szCs w:val="22"/>
        </w:rPr>
        <w:t xml:space="preserve">_ </w:t>
      </w:r>
      <w:r>
        <w:rPr>
          <w:rFonts w:ascii="AdobeDevanagari-Regular" w:eastAsia="SegoeUIEmoji" w:hAnsi="AdobeDevanagari-Regular" w:cs="Mangal"/>
          <w:szCs w:val="22"/>
          <w:cs/>
        </w:rPr>
        <w:t>अचानक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ज</w:t>
      </w:r>
      <w:r>
        <w:rPr>
          <w:rFonts w:ascii="AdobeDevanagari-Regular" w:eastAsia="SegoeUIEmoji" w:hAnsi="AdobeDevanagari-Regular" w:cs="AdobeDevanagari-Regular"/>
          <w:szCs w:val="22"/>
        </w:rPr>
        <w:t>Æ</w:t>
      </w:r>
      <w:r>
        <w:rPr>
          <w:rFonts w:ascii="AdobeDevanagari-Regular" w:eastAsia="SegoeUIEmoji" w:hAnsi="AdobeDevanagari-Regular" w:cs="Mangal"/>
          <w:szCs w:val="22"/>
          <w:cs/>
        </w:rPr>
        <w:t>रत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पड़ने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पर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स</w:t>
      </w:r>
      <w:r>
        <w:rPr>
          <w:rFonts w:ascii="AdobeDevanagari-Regular" w:eastAsia="SegoeUIEmoji" w:hAnsi="AdobeDevanagari-Regular" w:cs="AdobeDevanagari-Regular"/>
          <w:szCs w:val="22"/>
        </w:rPr>
        <w:t>.</w:t>
      </w:r>
      <w:r>
        <w:rPr>
          <w:rFonts w:ascii="AdobeDevanagari-Regular" w:eastAsia="SegoeUIEmoji" w:hAnsi="AdobeDevanagari-Regular" w:cs="Mangal"/>
          <w:szCs w:val="22"/>
          <w:cs/>
        </w:rPr>
        <w:t>े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दाम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म</w:t>
      </w:r>
      <w:r>
        <w:rPr>
          <w:rFonts w:ascii="AdobeDevanagari-Regular" w:eastAsia="SegoeUIEmoji" w:hAnsi="AdobeDevanagari-Regular" w:cs="AdobeDevanagari-Regular"/>
          <w:szCs w:val="22"/>
        </w:rPr>
        <w:t xml:space="preserve">. </w:t>
      </w:r>
      <w:r>
        <w:rPr>
          <w:rFonts w:ascii="AdobeDevanagari-Regular" w:eastAsia="SegoeUIEmoji" w:hAnsi="AdobeDevanagari-Regular" w:cs="Mangal"/>
          <w:szCs w:val="22"/>
          <w:cs/>
        </w:rPr>
        <w:t>िकसी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को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बेच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दे</w:t>
      </w:r>
    </w:p>
    <w:p w:rsidR="00386EDE" w:rsidRDefault="00386EDE" w:rsidP="00386EDE">
      <w:pPr>
        <w:autoSpaceDE w:val="0"/>
        <w:autoSpaceDN w:val="0"/>
        <w:adjustRightInd w:val="0"/>
        <w:spacing w:after="0" w:line="240" w:lineRule="auto"/>
        <w:rPr>
          <w:rFonts w:ascii="AdobeDevanagari-Regular" w:hAnsi="AdobeDevanagari-Regular" w:cs="AdobeDevanagari-Regular"/>
          <w:szCs w:val="22"/>
        </w:rPr>
      </w:pPr>
      <w:r>
        <w:rPr>
          <w:rFonts w:ascii="SymbolMT" w:eastAsia="SymbolMT" w:cs="SymbolMT" w:hint="eastAsia"/>
          <w:sz w:val="24"/>
          <w:szCs w:val="24"/>
        </w:rPr>
        <w:t>⇒</w:t>
      </w:r>
      <w:r>
        <w:rPr>
          <w:rFonts w:ascii="SymbolMT" w:eastAsia="SymbolMT" w:cs="SymbolMT"/>
          <w:sz w:val="24"/>
          <w:szCs w:val="24"/>
        </w:rPr>
        <w:t xml:space="preserve"> </w:t>
      </w:r>
      <w:r>
        <w:rPr>
          <w:rFonts w:ascii="AdobeDevanagari-Regular" w:eastAsia="SegoeUIEmoji" w:hAnsi="AdobeDevanagari-Regular" w:cs="AdobeDevanagari-Regular"/>
          <w:szCs w:val="22"/>
        </w:rPr>
        <w:t xml:space="preserve">Jethalal keeps the it till maturity </w:t>
      </w:r>
      <w:r>
        <w:rPr>
          <w:rFonts w:ascii="TimesNewRomanPSMT" w:eastAsia="TimesNewRomanPSMT" w:cs="TimesNewRomanPSMT" w:hint="eastAsia"/>
          <w:szCs w:val="22"/>
        </w:rPr>
        <w:t>→</w:t>
      </w:r>
      <w:r>
        <w:rPr>
          <w:rFonts w:ascii="TimesNewRomanPSMT" w:eastAsia="TimesNewRomanPSMT" w:cs="TimesNewRomanPSMT"/>
          <w:szCs w:val="22"/>
        </w:rPr>
        <w:t xml:space="preserve"> </w:t>
      </w:r>
      <w:r>
        <w:rPr>
          <w:rFonts w:ascii="AdobeDevanagari-Regular" w:eastAsia="SegoeUIEmoji" w:hAnsi="AdobeDevanagari-Regular" w:cs="AdobeDevanagari-Regular"/>
          <w:szCs w:val="22"/>
        </w:rPr>
        <w:t xml:space="preserve">Government pays him ₹ 108. </w:t>
      </w:r>
      <w:r>
        <w:rPr>
          <w:rFonts w:ascii="AdobeDevanagari-Regular" w:eastAsia="SegoeUIEmoji" w:hAnsi="AdobeDevanagari-Regular" w:cs="Mangal"/>
          <w:szCs w:val="22"/>
          <w:cs/>
        </w:rPr>
        <w:t>प</w:t>
      </w:r>
      <w:r>
        <w:rPr>
          <w:rFonts w:ascii="AdobeDevanagari-Regular" w:eastAsia="SegoeUIEmoji" w:hAnsi="AdobeDevanagari-Regular" w:cs="AdobeDevanagari-Regular"/>
          <w:szCs w:val="22"/>
        </w:rPr>
        <w:t>_</w:t>
      </w:r>
      <w:r>
        <w:rPr>
          <w:rFonts w:ascii="AdobeDevanagari-Regular" w:eastAsia="SegoeUIEmoji" w:hAnsi="AdobeDevanagari-Regular" w:cs="Mangal"/>
          <w:szCs w:val="22"/>
          <w:cs/>
        </w:rPr>
        <w:t>रप</w:t>
      </w:r>
      <w:r>
        <w:rPr>
          <w:rFonts w:ascii="AdobeDevanagari-Regular" w:eastAsia="SegoeUIEmoji" w:hAnsi="AdobeDevanagari-Regular" w:cs="AdobeDevanagari-Regular"/>
          <w:szCs w:val="22"/>
        </w:rPr>
        <w:t xml:space="preserve">í </w:t>
      </w:r>
      <w:r>
        <w:rPr>
          <w:rFonts w:ascii="AdobeDevanagari-Regular" w:eastAsia="SegoeUIEmoji" w:hAnsi="AdobeDevanagari-Regular" w:cs="Mangal"/>
          <w:szCs w:val="22"/>
          <w:cs/>
        </w:rPr>
        <w:t>होन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े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तक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बचे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े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नही</w:t>
      </w:r>
      <w:r>
        <w:rPr>
          <w:rFonts w:ascii="AdobeDevanagari-Regular" w:eastAsia="SegoeUIEmoji" w:hAnsi="AdobeDevanagari-Regular" w:cs="AdobeDevanagari-Regular"/>
          <w:szCs w:val="22"/>
        </w:rPr>
        <w:t xml:space="preserve"> </w:t>
      </w:r>
      <w:r>
        <w:rPr>
          <w:rFonts w:ascii="AdobeDevanagari-Regular" w:eastAsia="SegoeUIEmoji" w:hAnsi="AdobeDevanagari-Regular" w:cs="Mangal"/>
          <w:szCs w:val="22"/>
          <w:cs/>
        </w:rPr>
        <w:t>ं</w:t>
      </w:r>
      <w:bookmarkStart w:id="0" w:name="_GoBack"/>
      <w:bookmarkEnd w:id="0"/>
    </w:p>
    <w:p w:rsidR="005B14AA" w:rsidRPr="00EC22B7" w:rsidRDefault="005B14AA" w:rsidP="005B14AA">
      <w:pPr>
        <w:rPr>
          <w:rFonts w:ascii="Times New Roman" w:hAnsi="Times New Roman" w:cs="Times New Roman"/>
          <w:b/>
          <w:bCs/>
          <w:sz w:val="24"/>
          <w:szCs w:val="22"/>
          <w:lang w:val="en-US"/>
        </w:rPr>
      </w:pPr>
    </w:p>
    <w:sectPr w:rsidR="005B14AA" w:rsidRPr="00EC22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Devanagari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obeDevanagari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Nova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UIEmoji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Symbo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dobeDevanagari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New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-Mincho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Wingdings-Regular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TimesNewRomanPS-Bold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M7E0NDY2MrUwNTVW0lEKTi0uzszPAykwrAUAphjJuSwAAAA="/>
  </w:docVars>
  <w:rsids>
    <w:rsidRoot w:val="00EC22B7"/>
    <w:rsid w:val="00386EDE"/>
    <w:rsid w:val="0052197D"/>
    <w:rsid w:val="005B14AA"/>
    <w:rsid w:val="00C661B2"/>
    <w:rsid w:val="00EC2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B14AA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4AA"/>
    <w:rPr>
      <w:rFonts w:ascii="Tahoma" w:hAnsi="Tahoma" w:cs="Mangal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B14AA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4AA"/>
    <w:rPr>
      <w:rFonts w:ascii="Tahoma" w:hAnsi="Tahoma" w:cs="Mangal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12</Pages>
  <Words>2880</Words>
  <Characters>16418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po</dc:creator>
  <cp:lastModifiedBy>ayush po</cp:lastModifiedBy>
  <cp:revision>1</cp:revision>
  <dcterms:created xsi:type="dcterms:W3CDTF">2022-04-02T09:21:00Z</dcterms:created>
  <dcterms:modified xsi:type="dcterms:W3CDTF">2022-04-02T18:53:00Z</dcterms:modified>
</cp:coreProperties>
</file>